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3789B" w14:textId="77777777" w:rsidR="00BC4FE3" w:rsidRDefault="0058580A" w:rsidP="001401CD">
      <w:pPr>
        <w:pStyle w:val="NoSpacing"/>
        <w:jc w:val="center"/>
      </w:pPr>
      <w:r>
        <w:rPr>
          <w:noProof/>
        </w:rPr>
        <w:object w:dxaOrig="1440" w:dyaOrig="1440" w14:anchorId="11D98C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201.95pt;margin-top:.15pt;width:72.8pt;height:66pt;z-index:-251657728;visibility:visible;mso-wrap-edited:f">
            <v:imagedata r:id="rId8" o:title="" cropbottom="35961f" cropright="41055f"/>
          </v:shape>
          <o:OLEObject Type="Embed" ProgID="Word.Picture.8" ShapeID="_x0000_s1028" DrawAspect="Content" ObjectID="_1594190034" r:id="rId9"/>
        </w:object>
      </w:r>
    </w:p>
    <w:p w14:paraId="66A43DDA" w14:textId="77777777" w:rsidR="00EA6E96" w:rsidRDefault="00EA6E96" w:rsidP="001401CD">
      <w:pPr>
        <w:pStyle w:val="NoSpacing"/>
        <w:jc w:val="center"/>
      </w:pPr>
    </w:p>
    <w:p w14:paraId="45E5C6FC" w14:textId="77777777" w:rsidR="00BC4FE3" w:rsidRDefault="00BC4FE3" w:rsidP="001401CD">
      <w:pPr>
        <w:pStyle w:val="NoSpacing"/>
        <w:jc w:val="center"/>
      </w:pPr>
    </w:p>
    <w:p w14:paraId="1B0F95E1" w14:textId="77777777" w:rsidR="00BC4FE3" w:rsidRDefault="00BC4FE3" w:rsidP="001401CD">
      <w:pPr>
        <w:pStyle w:val="NoSpacing"/>
        <w:jc w:val="center"/>
      </w:pPr>
    </w:p>
    <w:p w14:paraId="3FF59488" w14:textId="77777777" w:rsidR="00BC4FE3" w:rsidRDefault="00BC4FE3" w:rsidP="001401CD">
      <w:pPr>
        <w:pStyle w:val="NoSpacing"/>
        <w:jc w:val="center"/>
      </w:pPr>
    </w:p>
    <w:p w14:paraId="4B4FFD4C" w14:textId="77777777" w:rsidR="00BC4FE3" w:rsidRPr="005F3AB3" w:rsidRDefault="00BC4FE3" w:rsidP="00BC4FE3">
      <w:pPr>
        <w:widowControl w:val="0"/>
        <w:spacing w:after="0" w:line="240" w:lineRule="auto"/>
        <w:jc w:val="center"/>
        <w:rPr>
          <w:rFonts w:ascii="Arial" w:hAnsi="Arial"/>
          <w:b/>
          <w:szCs w:val="20"/>
        </w:rPr>
      </w:pPr>
      <w:r w:rsidRPr="005F3AB3">
        <w:rPr>
          <w:rFonts w:ascii="Arial" w:hAnsi="Arial"/>
          <w:b/>
          <w:szCs w:val="20"/>
        </w:rPr>
        <w:t>STATE OF HAWAI</w:t>
      </w:r>
      <w:r w:rsidRPr="005F3AB3">
        <w:rPr>
          <w:rFonts w:ascii="Arial" w:hAnsi="Arial" w:cs="Arial"/>
          <w:b/>
          <w:szCs w:val="20"/>
        </w:rPr>
        <w:t>῾</w:t>
      </w:r>
      <w:r w:rsidRPr="005F3AB3">
        <w:rPr>
          <w:rFonts w:ascii="Arial" w:hAnsi="Arial"/>
          <w:b/>
          <w:szCs w:val="20"/>
        </w:rPr>
        <w:t>I</w:t>
      </w:r>
    </w:p>
    <w:p w14:paraId="56B528EC" w14:textId="77777777" w:rsidR="00BC4FE3" w:rsidRPr="005F3AB3" w:rsidRDefault="00BC4FE3" w:rsidP="00BC4FE3">
      <w:pPr>
        <w:widowControl w:val="0"/>
        <w:spacing w:after="0" w:line="240" w:lineRule="auto"/>
        <w:jc w:val="center"/>
        <w:rPr>
          <w:rFonts w:ascii="Arial" w:hAnsi="Arial"/>
          <w:b/>
          <w:sz w:val="18"/>
          <w:szCs w:val="20"/>
        </w:rPr>
      </w:pPr>
      <w:r w:rsidRPr="005F3AB3">
        <w:rPr>
          <w:rFonts w:ascii="Arial" w:hAnsi="Arial"/>
          <w:b/>
          <w:sz w:val="18"/>
          <w:szCs w:val="20"/>
        </w:rPr>
        <w:t xml:space="preserve">STATE COUNCIL </w:t>
      </w:r>
    </w:p>
    <w:p w14:paraId="7EEFB72E" w14:textId="77777777" w:rsidR="00BC4FE3" w:rsidRPr="005F3AB3" w:rsidRDefault="00BC4FE3" w:rsidP="00BC4FE3">
      <w:pPr>
        <w:widowControl w:val="0"/>
        <w:spacing w:after="0" w:line="240" w:lineRule="auto"/>
        <w:jc w:val="center"/>
        <w:rPr>
          <w:rFonts w:ascii="Arial" w:hAnsi="Arial"/>
          <w:b/>
          <w:szCs w:val="20"/>
        </w:rPr>
      </w:pPr>
      <w:r w:rsidRPr="005F3AB3">
        <w:rPr>
          <w:rFonts w:ascii="Arial" w:hAnsi="Arial"/>
          <w:b/>
          <w:sz w:val="18"/>
          <w:szCs w:val="20"/>
        </w:rPr>
        <w:t>ON DEVELOPMENTAL DISABILITIES</w:t>
      </w:r>
    </w:p>
    <w:p w14:paraId="4D534A8F" w14:textId="77777777" w:rsidR="0027646B" w:rsidRDefault="0027646B" w:rsidP="00BC4FE3">
      <w:pPr>
        <w:widowControl w:val="0"/>
        <w:spacing w:after="0" w:line="240" w:lineRule="auto"/>
        <w:jc w:val="center"/>
        <w:rPr>
          <w:rFonts w:ascii="Arial" w:hAnsi="Arial"/>
          <w:b/>
          <w:sz w:val="14"/>
          <w:szCs w:val="20"/>
        </w:rPr>
      </w:pPr>
      <w:r>
        <w:rPr>
          <w:rFonts w:ascii="Arial" w:hAnsi="Arial"/>
          <w:b/>
          <w:sz w:val="14"/>
          <w:szCs w:val="20"/>
        </w:rPr>
        <w:t>PRINCESS VICTORIA KAM</w:t>
      </w:r>
      <w:r>
        <w:rPr>
          <w:rFonts w:ascii="Arial" w:hAnsi="Arial" w:cs="Arial"/>
          <w:b/>
          <w:sz w:val="14"/>
          <w:szCs w:val="20"/>
        </w:rPr>
        <w:t>Ā</w:t>
      </w:r>
      <w:r>
        <w:rPr>
          <w:rFonts w:ascii="Arial" w:hAnsi="Arial"/>
          <w:b/>
          <w:sz w:val="14"/>
          <w:szCs w:val="20"/>
        </w:rPr>
        <w:t>MALU BUILDING</w:t>
      </w:r>
    </w:p>
    <w:p w14:paraId="0F602AB1" w14:textId="77777777" w:rsidR="00BC4FE3" w:rsidRPr="005F3AB3" w:rsidRDefault="00BC4FE3" w:rsidP="00BC4FE3">
      <w:pPr>
        <w:widowControl w:val="0"/>
        <w:spacing w:after="0" w:line="240" w:lineRule="auto"/>
        <w:jc w:val="center"/>
        <w:rPr>
          <w:rFonts w:ascii="Arial" w:hAnsi="Arial"/>
          <w:b/>
          <w:sz w:val="14"/>
          <w:szCs w:val="20"/>
        </w:rPr>
      </w:pPr>
      <w:r w:rsidRPr="004967C0">
        <w:rPr>
          <w:rFonts w:ascii="Arial" w:hAnsi="Arial"/>
          <w:b/>
          <w:sz w:val="14"/>
          <w:szCs w:val="20"/>
        </w:rPr>
        <w:t>1010 RICHARDS STREET, SUITE 122</w:t>
      </w:r>
    </w:p>
    <w:p w14:paraId="77527A80" w14:textId="77777777" w:rsidR="00BC4FE3" w:rsidRPr="005F3AB3" w:rsidRDefault="00BC4FE3" w:rsidP="00BC4FE3">
      <w:pPr>
        <w:widowControl w:val="0"/>
        <w:spacing w:after="0" w:line="240" w:lineRule="auto"/>
        <w:jc w:val="center"/>
        <w:rPr>
          <w:rFonts w:ascii="Arial" w:hAnsi="Arial"/>
          <w:b/>
          <w:sz w:val="14"/>
          <w:szCs w:val="20"/>
        </w:rPr>
      </w:pPr>
      <w:r w:rsidRPr="004967C0">
        <w:rPr>
          <w:rFonts w:ascii="Arial" w:hAnsi="Arial"/>
          <w:b/>
          <w:sz w:val="14"/>
          <w:szCs w:val="20"/>
        </w:rPr>
        <w:t>HONOLULU,</w:t>
      </w:r>
      <w:r w:rsidRPr="005F3AB3">
        <w:rPr>
          <w:rFonts w:ascii="Arial" w:hAnsi="Arial"/>
          <w:b/>
          <w:sz w:val="14"/>
          <w:szCs w:val="20"/>
        </w:rPr>
        <w:t xml:space="preserve"> HAWAI</w:t>
      </w:r>
      <w:r w:rsidRPr="005F3AB3">
        <w:rPr>
          <w:rFonts w:ascii="Arial" w:hAnsi="Arial" w:cs="Arial"/>
          <w:b/>
          <w:sz w:val="14"/>
          <w:szCs w:val="20"/>
        </w:rPr>
        <w:t>῾</w:t>
      </w:r>
      <w:r w:rsidRPr="004967C0">
        <w:rPr>
          <w:rFonts w:ascii="Arial" w:hAnsi="Arial"/>
          <w:b/>
          <w:sz w:val="14"/>
          <w:szCs w:val="20"/>
        </w:rPr>
        <w:t>I 96813</w:t>
      </w:r>
    </w:p>
    <w:p w14:paraId="3232752A" w14:textId="77777777" w:rsidR="00BC4FE3" w:rsidRDefault="00BC4FE3" w:rsidP="00BC4FE3">
      <w:pPr>
        <w:pStyle w:val="NoSpacing"/>
        <w:jc w:val="center"/>
      </w:pPr>
      <w:r w:rsidRPr="004967C0">
        <w:rPr>
          <w:rFonts w:ascii="Arial" w:hAnsi="Arial"/>
          <w:b/>
          <w:sz w:val="14"/>
          <w:szCs w:val="20"/>
        </w:rPr>
        <w:t>TELEPHONE: (808) 586-8100</w:t>
      </w:r>
      <w:r w:rsidRPr="005F3AB3">
        <w:rPr>
          <w:rFonts w:ascii="Arial" w:hAnsi="Arial"/>
          <w:b/>
          <w:sz w:val="14"/>
          <w:szCs w:val="20"/>
        </w:rPr>
        <w:t xml:space="preserve">  </w:t>
      </w:r>
      <w:r w:rsidRPr="004967C0">
        <w:rPr>
          <w:rFonts w:ascii="Arial" w:hAnsi="Arial"/>
          <w:b/>
          <w:sz w:val="14"/>
          <w:szCs w:val="20"/>
        </w:rPr>
        <w:t>FAX: (808) 586-7543</w:t>
      </w:r>
    </w:p>
    <w:p w14:paraId="54C59F0D" w14:textId="77777777" w:rsidR="00BC4FE3" w:rsidRDefault="00BC4FE3" w:rsidP="00BC4FE3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C73AAE9" w14:textId="77777777" w:rsidR="00AB5133" w:rsidRDefault="00AB5133" w:rsidP="00BC4FE3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C7089C8" w14:textId="77777777" w:rsidR="001401CD" w:rsidRPr="001401CD" w:rsidRDefault="005B00E8" w:rsidP="001401CD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NUTES OF</w:t>
      </w:r>
    </w:p>
    <w:p w14:paraId="44628F07" w14:textId="77777777" w:rsidR="001401CD" w:rsidRPr="001401CD" w:rsidRDefault="001401CD" w:rsidP="001401CD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1401CD">
        <w:rPr>
          <w:rFonts w:ascii="Arial" w:hAnsi="Arial" w:cs="Arial"/>
          <w:sz w:val="24"/>
          <w:szCs w:val="24"/>
        </w:rPr>
        <w:t>EXECUTIVE COMMITTEE MEETING</w:t>
      </w:r>
    </w:p>
    <w:p w14:paraId="1415E36D" w14:textId="77777777" w:rsidR="001401CD" w:rsidRDefault="009E63F4" w:rsidP="001401CD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</w:t>
      </w:r>
      <w:r w:rsidR="001401CD" w:rsidRPr="001401CD">
        <w:rPr>
          <w:rFonts w:ascii="Arial" w:hAnsi="Arial" w:cs="Arial"/>
          <w:sz w:val="24"/>
          <w:szCs w:val="24"/>
        </w:rPr>
        <w:t>day,</w:t>
      </w:r>
      <w:r w:rsidR="00223C10">
        <w:rPr>
          <w:rFonts w:ascii="Arial" w:hAnsi="Arial" w:cs="Arial"/>
          <w:sz w:val="24"/>
          <w:szCs w:val="24"/>
        </w:rPr>
        <w:t xml:space="preserve"> July</w:t>
      </w:r>
      <w:r w:rsidR="0027646B">
        <w:rPr>
          <w:rFonts w:ascii="Arial" w:hAnsi="Arial" w:cs="Arial"/>
          <w:sz w:val="24"/>
          <w:szCs w:val="24"/>
        </w:rPr>
        <w:t xml:space="preserve"> </w:t>
      </w:r>
      <w:r w:rsidR="00223C10">
        <w:rPr>
          <w:rFonts w:ascii="Arial" w:hAnsi="Arial" w:cs="Arial"/>
          <w:sz w:val="24"/>
          <w:szCs w:val="24"/>
        </w:rPr>
        <w:t>16</w:t>
      </w:r>
      <w:r w:rsidR="003C3BF2">
        <w:rPr>
          <w:rFonts w:ascii="Arial" w:hAnsi="Arial" w:cs="Arial"/>
          <w:sz w:val="24"/>
          <w:szCs w:val="24"/>
        </w:rPr>
        <w:t>, 2018</w:t>
      </w:r>
    </w:p>
    <w:p w14:paraId="26C284F2" w14:textId="77777777" w:rsidR="001401CD" w:rsidRDefault="009D0CC6" w:rsidP="001401CD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r w:rsidR="001401CD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3</w:t>
      </w:r>
      <w:r w:rsidR="000D7FC9">
        <w:rPr>
          <w:rFonts w:ascii="Arial" w:hAnsi="Arial" w:cs="Arial"/>
          <w:sz w:val="24"/>
          <w:szCs w:val="24"/>
        </w:rPr>
        <w:t>0 a.</w:t>
      </w:r>
      <w:r>
        <w:rPr>
          <w:rFonts w:ascii="Arial" w:hAnsi="Arial" w:cs="Arial"/>
          <w:sz w:val="24"/>
          <w:szCs w:val="24"/>
        </w:rPr>
        <w:t>m.-12:30 p</w:t>
      </w:r>
      <w:r w:rsidR="001401CD">
        <w:rPr>
          <w:rFonts w:ascii="Arial" w:hAnsi="Arial" w:cs="Arial"/>
          <w:sz w:val="24"/>
          <w:szCs w:val="24"/>
        </w:rPr>
        <w:t>.m.</w:t>
      </w:r>
    </w:p>
    <w:p w14:paraId="0F73022C" w14:textId="77777777" w:rsidR="001401CD" w:rsidRDefault="00277CBA" w:rsidP="001401CD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010 Richards Street, </w:t>
      </w:r>
      <w:r w:rsidR="00FC156C">
        <w:rPr>
          <w:rFonts w:ascii="Arial" w:hAnsi="Arial" w:cs="Arial"/>
          <w:sz w:val="24"/>
          <w:szCs w:val="24"/>
        </w:rPr>
        <w:t>Conference Room</w:t>
      </w:r>
      <w:r w:rsidR="000D7FC9">
        <w:rPr>
          <w:rFonts w:ascii="Arial" w:hAnsi="Arial" w:cs="Arial"/>
          <w:sz w:val="24"/>
          <w:szCs w:val="24"/>
        </w:rPr>
        <w:t xml:space="preserve"> 111</w:t>
      </w:r>
      <w:r>
        <w:rPr>
          <w:rFonts w:ascii="Arial" w:hAnsi="Arial" w:cs="Arial"/>
          <w:sz w:val="24"/>
          <w:szCs w:val="24"/>
        </w:rPr>
        <w:t xml:space="preserve"> A&amp;B</w:t>
      </w:r>
    </w:p>
    <w:p w14:paraId="4A2705AF" w14:textId="77777777" w:rsidR="001401CD" w:rsidRDefault="001401CD" w:rsidP="001401CD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5611F126" w14:textId="77777777" w:rsidR="00152A51" w:rsidRDefault="00C54940" w:rsidP="00152A51">
      <w:pPr>
        <w:pStyle w:val="NoSpacing"/>
        <w:ind w:left="1080" w:hanging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ent:</w:t>
      </w:r>
      <w:r>
        <w:rPr>
          <w:rFonts w:ascii="Arial" w:hAnsi="Arial" w:cs="Arial"/>
          <w:sz w:val="24"/>
          <w:szCs w:val="24"/>
        </w:rPr>
        <w:tab/>
      </w:r>
      <w:r w:rsidR="000F282F">
        <w:rPr>
          <w:rFonts w:ascii="Arial" w:hAnsi="Arial" w:cs="Arial"/>
          <w:sz w:val="24"/>
          <w:szCs w:val="24"/>
        </w:rPr>
        <w:t xml:space="preserve">Kevin </w:t>
      </w:r>
      <w:bookmarkStart w:id="0" w:name="_Hlk514666546"/>
      <w:r w:rsidR="000F282F">
        <w:rPr>
          <w:rFonts w:ascii="Arial" w:hAnsi="Arial" w:cs="Arial"/>
          <w:sz w:val="24"/>
          <w:szCs w:val="24"/>
        </w:rPr>
        <w:t>Bardsley-Marcia</w:t>
      </w:r>
      <w:bookmarkEnd w:id="0"/>
      <w:r w:rsidR="000F282F">
        <w:rPr>
          <w:rFonts w:ascii="Arial" w:hAnsi="Arial" w:cs="Arial"/>
          <w:sz w:val="24"/>
          <w:szCs w:val="24"/>
        </w:rPr>
        <w:t>l (Co-</w:t>
      </w:r>
      <w:r w:rsidR="00D67442">
        <w:rPr>
          <w:rFonts w:ascii="Arial" w:hAnsi="Arial" w:cs="Arial"/>
          <w:sz w:val="24"/>
          <w:szCs w:val="24"/>
        </w:rPr>
        <w:t>chair, Transition &amp; Employment);</w:t>
      </w:r>
      <w:r w:rsidR="000F282F">
        <w:rPr>
          <w:rFonts w:ascii="Arial" w:hAnsi="Arial" w:cs="Arial"/>
          <w:sz w:val="24"/>
          <w:szCs w:val="24"/>
        </w:rPr>
        <w:t xml:space="preserve"> </w:t>
      </w:r>
      <w:r w:rsidR="00D56543">
        <w:rPr>
          <w:rFonts w:ascii="Arial" w:hAnsi="Arial" w:cs="Arial"/>
          <w:sz w:val="24"/>
          <w:szCs w:val="24"/>
        </w:rPr>
        <w:t>Sol Ray Duncan (Co-Chair, Community Supports Committee, Self-Advo</w:t>
      </w:r>
      <w:r w:rsidR="00F0343B">
        <w:rPr>
          <w:rFonts w:ascii="Arial" w:hAnsi="Arial" w:cs="Arial"/>
          <w:sz w:val="24"/>
          <w:szCs w:val="24"/>
        </w:rPr>
        <w:t>cate),</w:t>
      </w:r>
      <w:r w:rsidR="009D0CC6">
        <w:rPr>
          <w:rFonts w:ascii="Arial" w:hAnsi="Arial" w:cs="Arial"/>
          <w:sz w:val="24"/>
          <w:szCs w:val="24"/>
        </w:rPr>
        <w:t xml:space="preserve"> </w:t>
      </w:r>
      <w:r w:rsidR="00223C10" w:rsidRPr="00223C10">
        <w:rPr>
          <w:rFonts w:ascii="Arial" w:hAnsi="Arial" w:cs="Arial"/>
          <w:sz w:val="24"/>
          <w:szCs w:val="24"/>
        </w:rPr>
        <w:t xml:space="preserve">Jackie </w:t>
      </w:r>
      <w:bookmarkStart w:id="1" w:name="_Hlk501458498"/>
      <w:r w:rsidR="00223C10" w:rsidRPr="00223C10">
        <w:rPr>
          <w:rFonts w:ascii="Arial" w:hAnsi="Arial" w:cs="Arial"/>
          <w:sz w:val="24"/>
          <w:szCs w:val="24"/>
        </w:rPr>
        <w:t>Indreginal</w:t>
      </w:r>
      <w:bookmarkEnd w:id="1"/>
      <w:r w:rsidR="00223C10" w:rsidRPr="00223C10">
        <w:rPr>
          <w:rFonts w:ascii="Arial" w:hAnsi="Arial" w:cs="Arial"/>
          <w:sz w:val="24"/>
          <w:szCs w:val="24"/>
        </w:rPr>
        <w:t xml:space="preserve"> (Med-QUEST Division, Co-Chair, Public Awareness, Education &amp; Training)</w:t>
      </w:r>
      <w:r w:rsidR="00223C10">
        <w:rPr>
          <w:rFonts w:ascii="Arial" w:hAnsi="Arial" w:cs="Arial"/>
          <w:sz w:val="24"/>
          <w:szCs w:val="24"/>
        </w:rPr>
        <w:t xml:space="preserve">; </w:t>
      </w:r>
      <w:bookmarkStart w:id="2" w:name="_Hlk520442073"/>
      <w:r w:rsidR="00223C10" w:rsidRPr="00223C10">
        <w:rPr>
          <w:rFonts w:ascii="Arial" w:hAnsi="Arial" w:cs="Arial"/>
          <w:sz w:val="24"/>
          <w:szCs w:val="24"/>
        </w:rPr>
        <w:t xml:space="preserve">Michele Pestel-Maga </w:t>
      </w:r>
      <w:bookmarkEnd w:id="2"/>
      <w:r w:rsidR="00223C10" w:rsidRPr="00223C10">
        <w:rPr>
          <w:rFonts w:ascii="Arial" w:hAnsi="Arial" w:cs="Arial"/>
          <w:sz w:val="24"/>
          <w:szCs w:val="24"/>
        </w:rPr>
        <w:t xml:space="preserve">(Vice Chair; Co-Chair, Health and Children and Youth Committee, Parent); </w:t>
      </w:r>
      <w:r w:rsidR="00223C10">
        <w:rPr>
          <w:rFonts w:ascii="Arial" w:hAnsi="Arial" w:cs="Arial"/>
          <w:sz w:val="24"/>
          <w:szCs w:val="24"/>
        </w:rPr>
        <w:t xml:space="preserve">and </w:t>
      </w:r>
      <w:r w:rsidR="00223C10" w:rsidRPr="00223C10">
        <w:rPr>
          <w:rFonts w:ascii="Arial" w:hAnsi="Arial" w:cs="Arial"/>
          <w:sz w:val="24"/>
          <w:szCs w:val="24"/>
        </w:rPr>
        <w:t>Timothy Renken (Co-Chair, Transition</w:t>
      </w:r>
      <w:r w:rsidR="00223C10">
        <w:rPr>
          <w:rFonts w:ascii="Arial" w:hAnsi="Arial" w:cs="Arial"/>
          <w:sz w:val="24"/>
          <w:szCs w:val="24"/>
        </w:rPr>
        <w:t xml:space="preserve"> &amp; Employment Committee, SAAC)</w:t>
      </w:r>
    </w:p>
    <w:p w14:paraId="095D3233" w14:textId="77777777" w:rsidR="00A739FD" w:rsidRDefault="00A739FD" w:rsidP="007258A1">
      <w:pPr>
        <w:pStyle w:val="NoSpacing"/>
        <w:ind w:left="1080" w:hanging="1080"/>
        <w:rPr>
          <w:rFonts w:ascii="Arial" w:hAnsi="Arial" w:cs="Arial"/>
          <w:sz w:val="24"/>
          <w:szCs w:val="24"/>
        </w:rPr>
      </w:pPr>
    </w:p>
    <w:p w14:paraId="575B7783" w14:textId="087DB243" w:rsidR="001401CD" w:rsidRDefault="00245343" w:rsidP="007258A1">
      <w:pPr>
        <w:pStyle w:val="NoSpacing"/>
        <w:ind w:left="1080" w:hanging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</w:t>
      </w:r>
      <w:r w:rsidR="00C54940">
        <w:rPr>
          <w:rFonts w:ascii="Arial" w:hAnsi="Arial" w:cs="Arial"/>
          <w:sz w:val="24"/>
          <w:szCs w:val="24"/>
        </w:rPr>
        <w:t>sent:</w:t>
      </w:r>
      <w:r w:rsidR="00C54940">
        <w:rPr>
          <w:rFonts w:ascii="Arial" w:hAnsi="Arial" w:cs="Arial"/>
          <w:sz w:val="24"/>
          <w:szCs w:val="24"/>
        </w:rPr>
        <w:tab/>
      </w:r>
      <w:r w:rsidR="00CA36F3">
        <w:rPr>
          <w:rFonts w:ascii="Arial" w:hAnsi="Arial" w:cs="Arial"/>
          <w:sz w:val="24"/>
          <w:szCs w:val="24"/>
        </w:rPr>
        <w:t>N</w:t>
      </w:r>
      <w:r w:rsidR="00223C10">
        <w:rPr>
          <w:rFonts w:ascii="Arial" w:hAnsi="Arial" w:cs="Arial"/>
          <w:sz w:val="24"/>
          <w:szCs w:val="24"/>
        </w:rPr>
        <w:t>o members were absent</w:t>
      </w:r>
      <w:r w:rsidR="003E4433">
        <w:rPr>
          <w:rFonts w:ascii="Arial" w:hAnsi="Arial" w:cs="Arial"/>
          <w:sz w:val="24"/>
          <w:szCs w:val="24"/>
        </w:rPr>
        <w:t xml:space="preserve"> </w:t>
      </w:r>
    </w:p>
    <w:p w14:paraId="6B04C423" w14:textId="77777777" w:rsidR="00FC156C" w:rsidRDefault="00FC156C" w:rsidP="001401CD">
      <w:pPr>
        <w:pStyle w:val="NoSpacing"/>
        <w:tabs>
          <w:tab w:val="left" w:pos="1080"/>
        </w:tabs>
        <w:rPr>
          <w:rFonts w:ascii="Arial" w:hAnsi="Arial" w:cs="Arial"/>
          <w:sz w:val="24"/>
          <w:szCs w:val="24"/>
        </w:rPr>
      </w:pPr>
    </w:p>
    <w:p w14:paraId="30E573F8" w14:textId="77777777" w:rsidR="001401CD" w:rsidRDefault="003C3BF2" w:rsidP="001401CD">
      <w:pPr>
        <w:pStyle w:val="NoSpacing"/>
        <w:tabs>
          <w:tab w:val="left" w:pos="108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ff:</w:t>
      </w:r>
      <w:r>
        <w:rPr>
          <w:rFonts w:ascii="Arial" w:hAnsi="Arial" w:cs="Arial"/>
          <w:sz w:val="24"/>
          <w:szCs w:val="24"/>
        </w:rPr>
        <w:tab/>
        <w:t>Daintry Bartoldus</w:t>
      </w:r>
    </w:p>
    <w:p w14:paraId="6D9EB14E" w14:textId="77777777" w:rsidR="007A50AC" w:rsidRDefault="007A50AC" w:rsidP="001401CD">
      <w:pPr>
        <w:pStyle w:val="NoSpacing"/>
        <w:rPr>
          <w:rFonts w:ascii="Arial" w:hAnsi="Arial" w:cs="Arial"/>
          <w:sz w:val="24"/>
          <w:szCs w:val="24"/>
        </w:rPr>
      </w:pPr>
    </w:p>
    <w:p w14:paraId="7C04F0B9" w14:textId="77777777" w:rsidR="007A50AC" w:rsidRPr="00EB5C30" w:rsidRDefault="0069685B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b/>
          <w:sz w:val="24"/>
          <w:szCs w:val="24"/>
        </w:rPr>
      </w:pPr>
      <w:r w:rsidRPr="00EB5C30">
        <w:rPr>
          <w:rFonts w:ascii="Arial" w:hAnsi="Arial" w:cs="Arial"/>
          <w:b/>
          <w:sz w:val="24"/>
          <w:szCs w:val="24"/>
        </w:rPr>
        <w:t>I.</w:t>
      </w:r>
      <w:r w:rsidRPr="00EB5C30">
        <w:rPr>
          <w:rFonts w:ascii="Arial" w:hAnsi="Arial" w:cs="Arial"/>
          <w:b/>
          <w:sz w:val="24"/>
          <w:szCs w:val="24"/>
        </w:rPr>
        <w:tab/>
      </w:r>
      <w:r w:rsidR="007258A1">
        <w:rPr>
          <w:rFonts w:ascii="Arial" w:hAnsi="Arial" w:cs="Arial"/>
          <w:b/>
          <w:sz w:val="24"/>
          <w:szCs w:val="24"/>
        </w:rPr>
        <w:t>CALL TO ORDER</w:t>
      </w:r>
    </w:p>
    <w:p w14:paraId="6493DEEB" w14:textId="77777777" w:rsidR="007A50AC" w:rsidRDefault="00EF04EF" w:rsidP="00122517">
      <w:pPr>
        <w:pStyle w:val="NoSpacing"/>
        <w:tabs>
          <w:tab w:val="left" w:pos="720"/>
          <w:tab w:val="left" w:pos="1080"/>
          <w:tab w:val="left" w:pos="1440"/>
        </w:tabs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bookmarkStart w:id="3" w:name="_Hlk520442120"/>
      <w:r w:rsidR="00223C10">
        <w:rPr>
          <w:rFonts w:ascii="Arial" w:hAnsi="Arial" w:cs="Arial"/>
          <w:sz w:val="24"/>
          <w:szCs w:val="24"/>
        </w:rPr>
        <w:t xml:space="preserve">Vice </w:t>
      </w:r>
      <w:r w:rsidR="00EA61A1">
        <w:rPr>
          <w:rFonts w:ascii="Arial" w:hAnsi="Arial" w:cs="Arial"/>
          <w:sz w:val="24"/>
          <w:szCs w:val="24"/>
        </w:rPr>
        <w:t xml:space="preserve">Chair </w:t>
      </w:r>
      <w:bookmarkStart w:id="4" w:name="_Hlk520443342"/>
      <w:r w:rsidR="00223C10" w:rsidRPr="00223C10">
        <w:rPr>
          <w:rFonts w:ascii="Arial" w:hAnsi="Arial" w:cs="Arial"/>
          <w:sz w:val="24"/>
          <w:szCs w:val="24"/>
        </w:rPr>
        <w:t>Michele Pestel-Maga</w:t>
      </w:r>
      <w:bookmarkEnd w:id="4"/>
      <w:r w:rsidR="00223C10" w:rsidRPr="00223C10">
        <w:rPr>
          <w:rFonts w:ascii="Arial" w:hAnsi="Arial" w:cs="Arial"/>
          <w:sz w:val="24"/>
          <w:szCs w:val="24"/>
        </w:rPr>
        <w:t xml:space="preserve"> </w:t>
      </w:r>
      <w:bookmarkEnd w:id="3"/>
      <w:r w:rsidR="007A50AC">
        <w:rPr>
          <w:rFonts w:ascii="Arial" w:hAnsi="Arial" w:cs="Arial"/>
          <w:sz w:val="24"/>
          <w:szCs w:val="24"/>
        </w:rPr>
        <w:t xml:space="preserve">called the </w:t>
      </w:r>
      <w:r w:rsidR="00437DA9">
        <w:rPr>
          <w:rFonts w:ascii="Arial" w:hAnsi="Arial" w:cs="Arial"/>
          <w:sz w:val="24"/>
          <w:szCs w:val="24"/>
        </w:rPr>
        <w:t xml:space="preserve">meeting to order </w:t>
      </w:r>
      <w:r w:rsidR="00223C10">
        <w:rPr>
          <w:rFonts w:ascii="Arial" w:hAnsi="Arial" w:cs="Arial"/>
          <w:sz w:val="24"/>
          <w:szCs w:val="24"/>
        </w:rPr>
        <w:t>at 10:42</w:t>
      </w:r>
      <w:r w:rsidR="00437D96">
        <w:rPr>
          <w:rFonts w:ascii="Arial" w:hAnsi="Arial" w:cs="Arial"/>
          <w:sz w:val="24"/>
          <w:szCs w:val="24"/>
        </w:rPr>
        <w:t xml:space="preserve"> a.m.</w:t>
      </w:r>
    </w:p>
    <w:p w14:paraId="17DBC500" w14:textId="77777777" w:rsidR="00177DA4" w:rsidRDefault="00177DA4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sz w:val="24"/>
          <w:szCs w:val="24"/>
        </w:rPr>
      </w:pPr>
    </w:p>
    <w:p w14:paraId="65214C7E" w14:textId="77777777" w:rsidR="00177DA4" w:rsidRPr="00EB5C30" w:rsidRDefault="00177DA4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b/>
          <w:sz w:val="24"/>
          <w:szCs w:val="24"/>
        </w:rPr>
      </w:pPr>
      <w:r w:rsidRPr="00EB5C30">
        <w:rPr>
          <w:rFonts w:ascii="Arial" w:hAnsi="Arial" w:cs="Arial"/>
          <w:b/>
          <w:sz w:val="24"/>
          <w:szCs w:val="24"/>
        </w:rPr>
        <w:t>II</w:t>
      </w:r>
      <w:r w:rsidR="0069685B" w:rsidRPr="00EB5C30">
        <w:rPr>
          <w:rFonts w:ascii="Arial" w:hAnsi="Arial" w:cs="Arial"/>
          <w:b/>
          <w:sz w:val="24"/>
          <w:szCs w:val="24"/>
        </w:rPr>
        <w:t>.</w:t>
      </w:r>
      <w:r w:rsidR="0069685B" w:rsidRPr="00EB5C30">
        <w:rPr>
          <w:rFonts w:ascii="Arial" w:hAnsi="Arial" w:cs="Arial"/>
          <w:b/>
          <w:sz w:val="24"/>
          <w:szCs w:val="24"/>
        </w:rPr>
        <w:tab/>
        <w:t>INTRODUCTIONS</w:t>
      </w:r>
    </w:p>
    <w:p w14:paraId="49806027" w14:textId="77777777" w:rsidR="0069685B" w:rsidRDefault="008354E0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Committee members</w:t>
      </w:r>
      <w:r w:rsidR="0069685B">
        <w:rPr>
          <w:rFonts w:ascii="Arial" w:hAnsi="Arial" w:cs="Arial"/>
          <w:sz w:val="24"/>
          <w:szCs w:val="24"/>
        </w:rPr>
        <w:t xml:space="preserve"> and staff introduced themselves.</w:t>
      </w:r>
    </w:p>
    <w:p w14:paraId="5CF5A4F6" w14:textId="77777777" w:rsidR="0069685B" w:rsidRDefault="0069685B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sz w:val="24"/>
          <w:szCs w:val="24"/>
        </w:rPr>
      </w:pPr>
    </w:p>
    <w:p w14:paraId="56C667AE" w14:textId="77777777" w:rsidR="0069685B" w:rsidRPr="00EB5C30" w:rsidRDefault="0069685B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b/>
          <w:sz w:val="24"/>
          <w:szCs w:val="24"/>
        </w:rPr>
      </w:pPr>
      <w:r w:rsidRPr="00EB5C30">
        <w:rPr>
          <w:rFonts w:ascii="Arial" w:hAnsi="Arial" w:cs="Arial"/>
          <w:b/>
          <w:sz w:val="24"/>
          <w:szCs w:val="24"/>
        </w:rPr>
        <w:t>III.</w:t>
      </w:r>
      <w:r w:rsidRPr="00EB5C30">
        <w:rPr>
          <w:rFonts w:ascii="Arial" w:hAnsi="Arial" w:cs="Arial"/>
          <w:b/>
          <w:sz w:val="24"/>
          <w:szCs w:val="24"/>
        </w:rPr>
        <w:tab/>
        <w:t>STATEMENTS FROM THE PUBLIC</w:t>
      </w:r>
    </w:p>
    <w:p w14:paraId="148450C9" w14:textId="77777777" w:rsidR="000F1BA7" w:rsidRDefault="007A6A54" w:rsidP="008D5FB4">
      <w:pPr>
        <w:pStyle w:val="NoSpacing"/>
        <w:tabs>
          <w:tab w:val="left" w:pos="720"/>
          <w:tab w:val="left" w:pos="1080"/>
          <w:tab w:val="left" w:pos="1440"/>
        </w:tabs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ere no statements from the public.</w:t>
      </w:r>
    </w:p>
    <w:p w14:paraId="331BE8F1" w14:textId="77777777" w:rsidR="000F1BA7" w:rsidRDefault="000F1BA7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sz w:val="24"/>
          <w:szCs w:val="24"/>
        </w:rPr>
      </w:pPr>
    </w:p>
    <w:p w14:paraId="50C428B0" w14:textId="77777777" w:rsidR="000F1BA7" w:rsidRPr="00EB5C30" w:rsidRDefault="000F1BA7" w:rsidP="007A50AC">
      <w:pPr>
        <w:pStyle w:val="NoSpacing"/>
        <w:tabs>
          <w:tab w:val="left" w:pos="720"/>
          <w:tab w:val="left" w:pos="1080"/>
          <w:tab w:val="left" w:pos="1440"/>
        </w:tabs>
        <w:rPr>
          <w:rFonts w:ascii="Arial" w:hAnsi="Arial" w:cs="Arial"/>
          <w:b/>
          <w:sz w:val="24"/>
          <w:szCs w:val="24"/>
        </w:rPr>
      </w:pPr>
      <w:r w:rsidRPr="00EB5C30">
        <w:rPr>
          <w:rFonts w:ascii="Arial" w:hAnsi="Arial" w:cs="Arial"/>
          <w:b/>
          <w:sz w:val="24"/>
          <w:szCs w:val="24"/>
        </w:rPr>
        <w:t>IV.</w:t>
      </w:r>
      <w:r w:rsidRPr="00EB5C30">
        <w:rPr>
          <w:rFonts w:ascii="Arial" w:hAnsi="Arial" w:cs="Arial"/>
          <w:b/>
          <w:sz w:val="24"/>
          <w:szCs w:val="24"/>
        </w:rPr>
        <w:tab/>
        <w:t>CONSENT ITEMS</w:t>
      </w:r>
    </w:p>
    <w:p w14:paraId="1059B830" w14:textId="77777777" w:rsidR="00FD3F27" w:rsidRDefault="00FD3F27" w:rsidP="00FD3F27">
      <w:pPr>
        <w:pStyle w:val="NoSpacing"/>
        <w:tabs>
          <w:tab w:val="left" w:pos="720"/>
          <w:tab w:val="left" w:pos="1080"/>
          <w:tab w:val="left" w:pos="1440"/>
        </w:tabs>
        <w:ind w:left="1080"/>
        <w:rPr>
          <w:rFonts w:ascii="Arial" w:hAnsi="Arial" w:cs="Arial"/>
          <w:sz w:val="24"/>
          <w:szCs w:val="24"/>
        </w:rPr>
      </w:pPr>
    </w:p>
    <w:p w14:paraId="5CFBD184" w14:textId="77777777" w:rsidR="000F1BA7" w:rsidRDefault="003C3BF2" w:rsidP="00F944B8">
      <w:pPr>
        <w:pStyle w:val="NoSpacing"/>
        <w:numPr>
          <w:ilvl w:val="0"/>
          <w:numId w:val="24"/>
        </w:numPr>
        <w:tabs>
          <w:tab w:val="left" w:pos="720"/>
          <w:tab w:val="left" w:pos="1080"/>
          <w:tab w:val="left" w:pos="144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A27314">
        <w:rPr>
          <w:rFonts w:ascii="Arial" w:hAnsi="Arial" w:cs="Arial"/>
          <w:sz w:val="24"/>
          <w:szCs w:val="24"/>
        </w:rPr>
        <w:t xml:space="preserve">inutes of </w:t>
      </w:r>
      <w:r w:rsidR="00223C10">
        <w:rPr>
          <w:rFonts w:ascii="Arial" w:hAnsi="Arial" w:cs="Arial"/>
          <w:sz w:val="24"/>
          <w:szCs w:val="24"/>
        </w:rPr>
        <w:t>June 4</w:t>
      </w:r>
      <w:r w:rsidR="00A27314">
        <w:rPr>
          <w:rFonts w:ascii="Arial" w:hAnsi="Arial" w:cs="Arial"/>
          <w:sz w:val="24"/>
          <w:szCs w:val="24"/>
        </w:rPr>
        <w:t>, 2018</w:t>
      </w:r>
      <w:r w:rsidR="000F1BA7">
        <w:rPr>
          <w:rFonts w:ascii="Arial" w:hAnsi="Arial" w:cs="Arial"/>
          <w:sz w:val="24"/>
          <w:szCs w:val="24"/>
        </w:rPr>
        <w:t xml:space="preserve"> Meeting</w:t>
      </w:r>
    </w:p>
    <w:p w14:paraId="43A1AB1D" w14:textId="77777777" w:rsidR="00627FA3" w:rsidRDefault="00627FA3" w:rsidP="009D0CC6">
      <w:pPr>
        <w:pStyle w:val="NoSpacing"/>
        <w:tabs>
          <w:tab w:val="left" w:pos="1440"/>
        </w:tabs>
        <w:ind w:left="1080"/>
        <w:rPr>
          <w:rFonts w:ascii="Arial" w:hAnsi="Arial" w:cs="Arial"/>
          <w:sz w:val="24"/>
          <w:szCs w:val="24"/>
        </w:rPr>
      </w:pPr>
    </w:p>
    <w:p w14:paraId="2C2E6289" w14:textId="592C56A8" w:rsidR="00266421" w:rsidRDefault="00EB5C30" w:rsidP="009D0CC6">
      <w:pPr>
        <w:pStyle w:val="NoSpacing"/>
        <w:tabs>
          <w:tab w:val="left" w:pos="144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inutes were approved as </w:t>
      </w:r>
      <w:r w:rsidR="007258A1">
        <w:rPr>
          <w:rFonts w:ascii="Arial" w:hAnsi="Arial" w:cs="Arial"/>
          <w:sz w:val="24"/>
          <w:szCs w:val="24"/>
        </w:rPr>
        <w:t>circulated</w:t>
      </w:r>
      <w:r w:rsidR="00437D96">
        <w:rPr>
          <w:rFonts w:ascii="Arial" w:hAnsi="Arial" w:cs="Arial"/>
          <w:sz w:val="24"/>
          <w:szCs w:val="24"/>
        </w:rPr>
        <w:t>.</w:t>
      </w:r>
    </w:p>
    <w:p w14:paraId="15054C37" w14:textId="77777777" w:rsidR="00CA36F3" w:rsidRDefault="00CA36F3" w:rsidP="009D0CC6">
      <w:pPr>
        <w:pStyle w:val="NoSpacing"/>
        <w:tabs>
          <w:tab w:val="left" w:pos="1440"/>
        </w:tabs>
        <w:ind w:left="1080"/>
        <w:rPr>
          <w:rFonts w:ascii="Arial" w:hAnsi="Arial" w:cs="Arial"/>
          <w:sz w:val="24"/>
          <w:szCs w:val="24"/>
        </w:rPr>
      </w:pPr>
    </w:p>
    <w:p w14:paraId="0A86E3EF" w14:textId="77777777" w:rsidR="000F1BA7" w:rsidRDefault="000F1BA7" w:rsidP="00F944B8">
      <w:pPr>
        <w:pStyle w:val="NoSpacing"/>
        <w:numPr>
          <w:ilvl w:val="0"/>
          <w:numId w:val="24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enda</w:t>
      </w:r>
    </w:p>
    <w:p w14:paraId="73E30A35" w14:textId="77777777" w:rsidR="00627FA3" w:rsidRDefault="00627FA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680B90E8" w14:textId="77777777" w:rsidR="00266421" w:rsidRDefault="00266421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E146A9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The agenda was approved as circulated.</w:t>
      </w:r>
    </w:p>
    <w:p w14:paraId="3ABC8453" w14:textId="77777777" w:rsidR="00266421" w:rsidRPr="00EB5C30" w:rsidRDefault="00266421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b/>
          <w:sz w:val="24"/>
          <w:szCs w:val="24"/>
        </w:rPr>
      </w:pPr>
      <w:r w:rsidRPr="00EB5C30">
        <w:rPr>
          <w:rFonts w:ascii="Arial" w:hAnsi="Arial" w:cs="Arial"/>
          <w:b/>
          <w:sz w:val="24"/>
          <w:szCs w:val="24"/>
        </w:rPr>
        <w:lastRenderedPageBreak/>
        <w:t>V.</w:t>
      </w:r>
      <w:r w:rsidRPr="00EB5C30">
        <w:rPr>
          <w:rFonts w:ascii="Arial" w:hAnsi="Arial" w:cs="Arial"/>
          <w:b/>
          <w:sz w:val="24"/>
          <w:szCs w:val="24"/>
        </w:rPr>
        <w:tab/>
        <w:t>REPORTS</w:t>
      </w:r>
    </w:p>
    <w:p w14:paraId="6D2D47E1" w14:textId="77777777" w:rsidR="00FD3F27" w:rsidRDefault="00FD3F27" w:rsidP="00FD3F2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firstLine="720"/>
        <w:rPr>
          <w:rFonts w:ascii="Arial" w:hAnsi="Arial" w:cs="Arial"/>
          <w:sz w:val="24"/>
          <w:szCs w:val="24"/>
        </w:rPr>
      </w:pPr>
    </w:p>
    <w:p w14:paraId="7D2B79DF" w14:textId="77777777" w:rsidR="00266421" w:rsidRDefault="00266421" w:rsidP="00FD3F2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>
        <w:rPr>
          <w:rFonts w:ascii="Arial" w:hAnsi="Arial" w:cs="Arial"/>
          <w:sz w:val="24"/>
          <w:szCs w:val="24"/>
        </w:rPr>
        <w:tab/>
        <w:t>Chair</w:t>
      </w:r>
    </w:p>
    <w:p w14:paraId="07EF5906" w14:textId="77777777" w:rsidR="00790922" w:rsidRDefault="00790922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0436FC26" w14:textId="77777777" w:rsidR="00EE36C9" w:rsidRDefault="00223C10" w:rsidP="00EE6EA1">
      <w:pPr>
        <w:pStyle w:val="NoSpacing"/>
        <w:ind w:left="1080"/>
        <w:rPr>
          <w:rFonts w:ascii="Arial" w:hAnsi="Arial" w:cs="Arial"/>
          <w:sz w:val="24"/>
          <w:szCs w:val="24"/>
        </w:rPr>
      </w:pPr>
      <w:bookmarkStart w:id="5" w:name="_Hlk520444407"/>
      <w:r w:rsidRPr="00223C10">
        <w:rPr>
          <w:rFonts w:ascii="Arial" w:hAnsi="Arial" w:cs="Arial"/>
          <w:sz w:val="24"/>
          <w:szCs w:val="24"/>
        </w:rPr>
        <w:t xml:space="preserve">Vice Chair Michele Pestel-Maga </w:t>
      </w:r>
      <w:bookmarkEnd w:id="5"/>
      <w:r w:rsidR="00C376AF">
        <w:rPr>
          <w:rFonts w:ascii="Arial" w:hAnsi="Arial" w:cs="Arial"/>
          <w:sz w:val="24"/>
          <w:szCs w:val="24"/>
        </w:rPr>
        <w:t>had no additional information to report.</w:t>
      </w:r>
    </w:p>
    <w:p w14:paraId="4C73DD6D" w14:textId="77777777" w:rsidR="00790922" w:rsidRDefault="00790922" w:rsidP="00420E3D">
      <w:pPr>
        <w:pStyle w:val="NoSpacing"/>
        <w:rPr>
          <w:rFonts w:ascii="Arial" w:hAnsi="Arial" w:cs="Arial"/>
          <w:sz w:val="24"/>
          <w:szCs w:val="24"/>
        </w:rPr>
      </w:pPr>
    </w:p>
    <w:p w14:paraId="14026B1A" w14:textId="77777777" w:rsidR="00693101" w:rsidRDefault="00693101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B.</w:t>
      </w:r>
      <w:r>
        <w:rPr>
          <w:rFonts w:ascii="Arial" w:hAnsi="Arial" w:cs="Arial"/>
          <w:sz w:val="24"/>
          <w:szCs w:val="24"/>
        </w:rPr>
        <w:tab/>
        <w:t>Executive Administrator</w:t>
      </w:r>
    </w:p>
    <w:p w14:paraId="3BD38961" w14:textId="77777777" w:rsidR="00790922" w:rsidRDefault="00ED1C4E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3D4A2C46" w14:textId="5B5BC9AB" w:rsidR="00C5332D" w:rsidRDefault="00610B5F" w:rsidP="00223C10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r. </w:t>
      </w:r>
      <w:r w:rsidR="004C7249">
        <w:rPr>
          <w:rFonts w:ascii="Arial" w:hAnsi="Arial" w:cs="Arial"/>
          <w:sz w:val="24"/>
          <w:szCs w:val="24"/>
        </w:rPr>
        <w:t xml:space="preserve">Daintry </w:t>
      </w:r>
      <w:r>
        <w:rPr>
          <w:rFonts w:ascii="Arial" w:hAnsi="Arial" w:cs="Arial"/>
          <w:sz w:val="24"/>
          <w:szCs w:val="24"/>
        </w:rPr>
        <w:t xml:space="preserve">Bartoldus </w:t>
      </w:r>
      <w:r w:rsidR="00223C10">
        <w:rPr>
          <w:rFonts w:ascii="Arial" w:hAnsi="Arial" w:cs="Arial"/>
          <w:sz w:val="24"/>
          <w:szCs w:val="24"/>
        </w:rPr>
        <w:t>reported that the Center on Disability Studies (CDS)</w:t>
      </w:r>
      <w:r w:rsidR="004C7249">
        <w:rPr>
          <w:rFonts w:ascii="Arial" w:hAnsi="Arial" w:cs="Arial"/>
          <w:sz w:val="24"/>
          <w:szCs w:val="24"/>
        </w:rPr>
        <w:t xml:space="preserve"> graciously assisted </w:t>
      </w:r>
      <w:r w:rsidR="00CA36F3">
        <w:rPr>
          <w:rFonts w:ascii="Arial" w:hAnsi="Arial" w:cs="Arial"/>
          <w:sz w:val="24"/>
          <w:szCs w:val="24"/>
        </w:rPr>
        <w:t>the Developmental Disabilities Council (DDC) to build DDC’s</w:t>
      </w:r>
      <w:r w:rsidR="004C7249">
        <w:rPr>
          <w:rFonts w:ascii="Arial" w:hAnsi="Arial" w:cs="Arial"/>
          <w:sz w:val="24"/>
          <w:szCs w:val="24"/>
        </w:rPr>
        <w:t xml:space="preserve"> website.</w:t>
      </w:r>
      <w:r w:rsidR="00223C10">
        <w:rPr>
          <w:rFonts w:ascii="Arial" w:hAnsi="Arial" w:cs="Arial"/>
          <w:sz w:val="24"/>
          <w:szCs w:val="24"/>
        </w:rPr>
        <w:t xml:space="preserve">  </w:t>
      </w:r>
      <w:r w:rsidR="00CA36F3">
        <w:rPr>
          <w:rFonts w:ascii="Arial" w:hAnsi="Arial" w:cs="Arial"/>
          <w:noProof/>
          <w:sz w:val="24"/>
          <w:szCs w:val="24"/>
        </w:rPr>
        <w:t>In order t</w:t>
      </w:r>
      <w:r w:rsidR="00223C10" w:rsidRPr="00687B3E">
        <w:rPr>
          <w:rFonts w:ascii="Arial" w:hAnsi="Arial" w:cs="Arial"/>
          <w:noProof/>
          <w:sz w:val="24"/>
          <w:szCs w:val="24"/>
        </w:rPr>
        <w:t>o</w:t>
      </w:r>
      <w:r w:rsidR="00223C10">
        <w:rPr>
          <w:rFonts w:ascii="Arial" w:hAnsi="Arial" w:cs="Arial"/>
          <w:sz w:val="24"/>
          <w:szCs w:val="24"/>
        </w:rPr>
        <w:t xml:space="preserve"> be ADA compliant</w:t>
      </w:r>
      <w:r w:rsidR="00CA36F3">
        <w:rPr>
          <w:rFonts w:ascii="Arial" w:hAnsi="Arial" w:cs="Arial"/>
          <w:sz w:val="24"/>
          <w:szCs w:val="24"/>
        </w:rPr>
        <w:t>, minutes can no longer be in</w:t>
      </w:r>
      <w:r w:rsidR="00223C10">
        <w:rPr>
          <w:rFonts w:ascii="Arial" w:hAnsi="Arial" w:cs="Arial"/>
          <w:sz w:val="24"/>
          <w:szCs w:val="24"/>
        </w:rPr>
        <w:t xml:space="preserve"> table </w:t>
      </w:r>
      <w:r w:rsidR="00CA36F3">
        <w:rPr>
          <w:rFonts w:ascii="Arial" w:hAnsi="Arial" w:cs="Arial"/>
          <w:sz w:val="24"/>
          <w:szCs w:val="24"/>
        </w:rPr>
        <w:t>format with columns and rows so it can be</w:t>
      </w:r>
      <w:r w:rsidR="00223C10">
        <w:rPr>
          <w:rFonts w:ascii="Arial" w:hAnsi="Arial" w:cs="Arial"/>
          <w:sz w:val="24"/>
          <w:szCs w:val="24"/>
        </w:rPr>
        <w:t xml:space="preserve"> transpose</w:t>
      </w:r>
      <w:r w:rsidR="00CA36F3">
        <w:rPr>
          <w:rFonts w:ascii="Arial" w:hAnsi="Arial" w:cs="Arial"/>
          <w:sz w:val="24"/>
          <w:szCs w:val="24"/>
        </w:rPr>
        <w:t>d</w:t>
      </w:r>
      <w:r w:rsidR="00223C10">
        <w:rPr>
          <w:rFonts w:ascii="Arial" w:hAnsi="Arial" w:cs="Arial"/>
          <w:sz w:val="24"/>
          <w:szCs w:val="24"/>
        </w:rPr>
        <w:t xml:space="preserve"> into plain text.</w:t>
      </w:r>
      <w:r w:rsidR="004C7249">
        <w:rPr>
          <w:rFonts w:ascii="Arial" w:hAnsi="Arial" w:cs="Arial"/>
          <w:sz w:val="24"/>
          <w:szCs w:val="24"/>
        </w:rPr>
        <w:t xml:space="preserve">  </w:t>
      </w:r>
      <w:r w:rsidR="00C5332D">
        <w:rPr>
          <w:rFonts w:ascii="Arial" w:hAnsi="Arial" w:cs="Arial"/>
          <w:sz w:val="24"/>
          <w:szCs w:val="24"/>
        </w:rPr>
        <w:t xml:space="preserve">The Committee requested the Council </w:t>
      </w:r>
      <w:r w:rsidR="00CA36F3">
        <w:rPr>
          <w:rFonts w:ascii="Arial" w:hAnsi="Arial" w:cs="Arial"/>
          <w:sz w:val="24"/>
          <w:szCs w:val="24"/>
        </w:rPr>
        <w:t>to research</w:t>
      </w:r>
      <w:r w:rsidR="00C5332D">
        <w:rPr>
          <w:rFonts w:ascii="Arial" w:hAnsi="Arial" w:cs="Arial"/>
          <w:sz w:val="24"/>
          <w:szCs w:val="24"/>
        </w:rPr>
        <w:t xml:space="preserve"> other social media outlets such as Twitter, Facebook, Instagram, to reach a broader </w:t>
      </w:r>
      <w:r w:rsidR="00C5332D" w:rsidRPr="00C5332D">
        <w:rPr>
          <w:rFonts w:ascii="Arial" w:hAnsi="Arial" w:cs="Arial"/>
          <w:noProof/>
          <w:sz w:val="24"/>
          <w:szCs w:val="24"/>
        </w:rPr>
        <w:t>communit</w:t>
      </w:r>
      <w:r w:rsidR="00C5332D">
        <w:rPr>
          <w:rFonts w:ascii="Arial" w:hAnsi="Arial" w:cs="Arial"/>
          <w:noProof/>
          <w:sz w:val="24"/>
          <w:szCs w:val="24"/>
        </w:rPr>
        <w:t>y</w:t>
      </w:r>
      <w:r w:rsidR="00C5332D">
        <w:rPr>
          <w:rFonts w:ascii="Arial" w:hAnsi="Arial" w:cs="Arial"/>
          <w:sz w:val="24"/>
          <w:szCs w:val="24"/>
        </w:rPr>
        <w:t xml:space="preserve">.  </w:t>
      </w:r>
      <w:r w:rsidR="00C5332D" w:rsidRPr="00C5332D">
        <w:rPr>
          <w:rFonts w:ascii="Arial" w:hAnsi="Arial" w:cs="Arial"/>
          <w:sz w:val="24"/>
          <w:szCs w:val="24"/>
        </w:rPr>
        <w:t>Dr. Daintry Bartoldus</w:t>
      </w:r>
      <w:r w:rsidR="00C5332D">
        <w:rPr>
          <w:rFonts w:ascii="Arial" w:hAnsi="Arial" w:cs="Arial"/>
          <w:sz w:val="24"/>
          <w:szCs w:val="24"/>
        </w:rPr>
        <w:t xml:space="preserve"> </w:t>
      </w:r>
      <w:r w:rsidR="00CA36F3">
        <w:rPr>
          <w:rFonts w:ascii="Arial" w:hAnsi="Arial" w:cs="Arial"/>
          <w:sz w:val="24"/>
          <w:szCs w:val="24"/>
        </w:rPr>
        <w:t>will</w:t>
      </w:r>
      <w:r w:rsidR="00C5332D">
        <w:rPr>
          <w:rFonts w:ascii="Arial" w:hAnsi="Arial" w:cs="Arial"/>
          <w:sz w:val="24"/>
          <w:szCs w:val="24"/>
        </w:rPr>
        <w:t xml:space="preserve"> fo</w:t>
      </w:r>
      <w:r w:rsidR="00CA36F3">
        <w:rPr>
          <w:rFonts w:ascii="Arial" w:hAnsi="Arial" w:cs="Arial"/>
          <w:sz w:val="24"/>
          <w:szCs w:val="24"/>
        </w:rPr>
        <w:t>llow up with CDS to assist in getting th</w:t>
      </w:r>
      <w:r w:rsidR="00C5332D">
        <w:rPr>
          <w:rFonts w:ascii="Arial" w:hAnsi="Arial" w:cs="Arial"/>
          <w:sz w:val="24"/>
          <w:szCs w:val="24"/>
        </w:rPr>
        <w:t xml:space="preserve">e media </w:t>
      </w:r>
      <w:r w:rsidR="00CA36F3">
        <w:rPr>
          <w:rFonts w:ascii="Arial" w:hAnsi="Arial" w:cs="Arial"/>
          <w:sz w:val="24"/>
          <w:szCs w:val="24"/>
        </w:rPr>
        <w:t>options</w:t>
      </w:r>
      <w:r w:rsidR="00C5332D">
        <w:rPr>
          <w:rFonts w:ascii="Arial" w:hAnsi="Arial" w:cs="Arial"/>
          <w:sz w:val="24"/>
          <w:szCs w:val="24"/>
        </w:rPr>
        <w:t xml:space="preserve"> started.</w:t>
      </w:r>
    </w:p>
    <w:p w14:paraId="619151B2" w14:textId="77777777" w:rsidR="00C627F9" w:rsidRDefault="00C627F9" w:rsidP="008A6BE6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1EF7F275" w14:textId="395D0B99" w:rsidR="00217852" w:rsidRPr="00217852" w:rsidRDefault="00CA36F3" w:rsidP="0021785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217852" w:rsidRPr="00217852">
        <w:rPr>
          <w:rFonts w:ascii="Arial" w:hAnsi="Arial" w:cs="Arial"/>
          <w:sz w:val="24"/>
          <w:szCs w:val="24"/>
        </w:rPr>
        <w:t xml:space="preserve">he </w:t>
      </w:r>
      <w:r>
        <w:rPr>
          <w:rFonts w:ascii="Arial" w:hAnsi="Arial" w:cs="Arial"/>
          <w:sz w:val="24"/>
          <w:szCs w:val="24"/>
        </w:rPr>
        <w:t xml:space="preserve">positions of </w:t>
      </w:r>
      <w:r w:rsidR="0048691B">
        <w:rPr>
          <w:rFonts w:ascii="Arial" w:hAnsi="Arial" w:cs="Arial"/>
          <w:sz w:val="24"/>
          <w:szCs w:val="24"/>
        </w:rPr>
        <w:t>Social Worker V</w:t>
      </w:r>
      <w:r w:rsidR="00217852" w:rsidRPr="00217852">
        <w:rPr>
          <w:rFonts w:ascii="Arial" w:hAnsi="Arial" w:cs="Arial"/>
          <w:sz w:val="24"/>
          <w:szCs w:val="24"/>
        </w:rPr>
        <w:t xml:space="preserve"> as well as the Kaua῾i Program Specialist </w:t>
      </w:r>
      <w:r w:rsidR="00223C10">
        <w:rPr>
          <w:rFonts w:ascii="Arial" w:hAnsi="Arial" w:cs="Arial"/>
          <w:sz w:val="24"/>
          <w:szCs w:val="24"/>
        </w:rPr>
        <w:t xml:space="preserve">IV </w:t>
      </w:r>
      <w:r w:rsidR="00833503">
        <w:rPr>
          <w:rFonts w:ascii="Arial" w:hAnsi="Arial" w:cs="Arial"/>
          <w:sz w:val="24"/>
          <w:szCs w:val="24"/>
        </w:rPr>
        <w:t>were advertised</w:t>
      </w:r>
      <w:r w:rsidR="00217852" w:rsidRPr="00217852">
        <w:rPr>
          <w:rFonts w:ascii="Arial" w:hAnsi="Arial" w:cs="Arial"/>
          <w:sz w:val="24"/>
          <w:szCs w:val="24"/>
        </w:rPr>
        <w:t xml:space="preserve"> since federal funding </w:t>
      </w:r>
      <w:r w:rsidR="00217852" w:rsidRPr="00687B3E">
        <w:rPr>
          <w:rFonts w:ascii="Arial" w:hAnsi="Arial" w:cs="Arial"/>
          <w:noProof/>
          <w:sz w:val="24"/>
          <w:szCs w:val="24"/>
        </w:rPr>
        <w:t>is set</w:t>
      </w:r>
      <w:r w:rsidR="00217852" w:rsidRPr="00217852">
        <w:rPr>
          <w:rFonts w:ascii="Arial" w:hAnsi="Arial" w:cs="Arial"/>
          <w:sz w:val="24"/>
          <w:szCs w:val="24"/>
        </w:rPr>
        <w:t>.</w:t>
      </w:r>
      <w:r w:rsidR="00217852">
        <w:rPr>
          <w:rFonts w:ascii="Arial" w:hAnsi="Arial" w:cs="Arial"/>
          <w:sz w:val="24"/>
          <w:szCs w:val="24"/>
        </w:rPr>
        <w:t xml:space="preserve">  T</w:t>
      </w:r>
      <w:r w:rsidR="00223C10">
        <w:rPr>
          <w:rFonts w:ascii="Arial" w:hAnsi="Arial" w:cs="Arial"/>
          <w:sz w:val="24"/>
          <w:szCs w:val="24"/>
        </w:rPr>
        <w:t>oday</w:t>
      </w:r>
      <w:r w:rsidR="00833503">
        <w:rPr>
          <w:rFonts w:ascii="Arial" w:hAnsi="Arial" w:cs="Arial"/>
          <w:sz w:val="24"/>
          <w:szCs w:val="24"/>
        </w:rPr>
        <w:t>, the committee will interview</w:t>
      </w:r>
      <w:r w:rsidR="00223C10">
        <w:rPr>
          <w:rFonts w:ascii="Arial" w:hAnsi="Arial" w:cs="Arial"/>
          <w:sz w:val="24"/>
          <w:szCs w:val="24"/>
        </w:rPr>
        <w:t xml:space="preserve"> </w:t>
      </w:r>
      <w:r w:rsidR="00833503">
        <w:rPr>
          <w:rFonts w:ascii="Arial" w:hAnsi="Arial" w:cs="Arial"/>
          <w:sz w:val="24"/>
          <w:szCs w:val="24"/>
        </w:rPr>
        <w:t xml:space="preserve">the Social Worker V applicant.  There were </w:t>
      </w:r>
      <w:r w:rsidR="00AC0BD6">
        <w:rPr>
          <w:rFonts w:ascii="Arial" w:hAnsi="Arial" w:cs="Arial"/>
          <w:sz w:val="24"/>
          <w:szCs w:val="24"/>
        </w:rPr>
        <w:t xml:space="preserve">no responses for the </w:t>
      </w:r>
      <w:r w:rsidR="00833503">
        <w:rPr>
          <w:rFonts w:ascii="Arial" w:hAnsi="Arial" w:cs="Arial"/>
          <w:sz w:val="24"/>
          <w:szCs w:val="24"/>
        </w:rPr>
        <w:t xml:space="preserve">Kaua῾i Program Specialist </w:t>
      </w:r>
      <w:r w:rsidR="00AC0BD6">
        <w:rPr>
          <w:rFonts w:ascii="Arial" w:hAnsi="Arial" w:cs="Arial"/>
          <w:sz w:val="24"/>
          <w:szCs w:val="24"/>
        </w:rPr>
        <w:t>IV position.</w:t>
      </w:r>
      <w:r w:rsidR="00217852">
        <w:rPr>
          <w:rFonts w:ascii="Arial" w:hAnsi="Arial" w:cs="Arial"/>
          <w:sz w:val="24"/>
          <w:szCs w:val="24"/>
        </w:rPr>
        <w:t xml:space="preserve"> </w:t>
      </w:r>
    </w:p>
    <w:p w14:paraId="291D2F59" w14:textId="77777777" w:rsidR="00C627F9" w:rsidRDefault="00C627F9" w:rsidP="008A6BE6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5FAE2FB0" w14:textId="03C69614" w:rsidR="00D46A56" w:rsidRDefault="00435C35" w:rsidP="008A6BE6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</w:t>
      </w:r>
      <w:r w:rsidR="00D46A56">
        <w:rPr>
          <w:rFonts w:ascii="Arial" w:hAnsi="Arial" w:cs="Arial"/>
          <w:sz w:val="24"/>
          <w:szCs w:val="24"/>
        </w:rPr>
        <w:t xml:space="preserve">Che </w:t>
      </w:r>
      <w:r w:rsidR="00D46A56" w:rsidRPr="00687B3E">
        <w:rPr>
          <w:rFonts w:ascii="Arial" w:hAnsi="Arial" w:cs="Arial"/>
          <w:noProof/>
          <w:sz w:val="24"/>
          <w:szCs w:val="24"/>
        </w:rPr>
        <w:t>Silvert</w:t>
      </w:r>
      <w:r w:rsidR="00833503">
        <w:rPr>
          <w:rFonts w:ascii="Arial" w:hAnsi="Arial" w:cs="Arial"/>
          <w:noProof/>
          <w:sz w:val="24"/>
          <w:szCs w:val="24"/>
        </w:rPr>
        <w:t xml:space="preserve"> </w:t>
      </w:r>
      <w:r w:rsidR="00687B3E" w:rsidRPr="00687B3E">
        <w:rPr>
          <w:rFonts w:ascii="Arial" w:hAnsi="Arial" w:cs="Arial"/>
          <w:noProof/>
          <w:sz w:val="24"/>
          <w:szCs w:val="24"/>
        </w:rPr>
        <w:t>decided to</w:t>
      </w:r>
      <w:r w:rsidR="00D46A56" w:rsidRPr="00687B3E">
        <w:rPr>
          <w:rFonts w:ascii="Arial" w:hAnsi="Arial" w:cs="Arial"/>
          <w:noProof/>
          <w:sz w:val="24"/>
          <w:szCs w:val="24"/>
        </w:rPr>
        <w:t xml:space="preserve"> </w:t>
      </w:r>
      <w:r w:rsidR="00DA2D3E">
        <w:rPr>
          <w:rFonts w:ascii="Arial" w:hAnsi="Arial" w:cs="Arial"/>
          <w:sz w:val="24"/>
          <w:szCs w:val="24"/>
        </w:rPr>
        <w:t>volunteer</w:t>
      </w:r>
      <w:r w:rsidR="00687B3E">
        <w:rPr>
          <w:rFonts w:ascii="Arial" w:hAnsi="Arial" w:cs="Arial"/>
          <w:sz w:val="24"/>
          <w:szCs w:val="24"/>
        </w:rPr>
        <w:t xml:space="preserve"> through the legislative session.  He will </w:t>
      </w:r>
      <w:r w:rsidR="008D45AA" w:rsidRPr="00687B3E">
        <w:rPr>
          <w:rFonts w:ascii="Arial" w:hAnsi="Arial" w:cs="Arial"/>
          <w:noProof/>
          <w:sz w:val="24"/>
          <w:szCs w:val="24"/>
        </w:rPr>
        <w:t>review</w:t>
      </w:r>
      <w:r w:rsidR="008D45AA">
        <w:rPr>
          <w:rFonts w:ascii="Arial" w:hAnsi="Arial" w:cs="Arial"/>
          <w:sz w:val="24"/>
          <w:szCs w:val="24"/>
        </w:rPr>
        <w:t xml:space="preserve"> legislative measure</w:t>
      </w:r>
      <w:r w:rsidR="003B3209">
        <w:rPr>
          <w:rFonts w:ascii="Arial" w:hAnsi="Arial" w:cs="Arial"/>
          <w:sz w:val="24"/>
          <w:szCs w:val="24"/>
        </w:rPr>
        <w:t>s</w:t>
      </w:r>
      <w:r w:rsidR="00833503">
        <w:rPr>
          <w:rFonts w:ascii="Arial" w:hAnsi="Arial" w:cs="Arial"/>
          <w:sz w:val="24"/>
          <w:szCs w:val="24"/>
        </w:rPr>
        <w:t xml:space="preserve">, </w:t>
      </w:r>
      <w:r w:rsidR="008D45AA" w:rsidRPr="00687B3E">
        <w:rPr>
          <w:rFonts w:ascii="Arial" w:hAnsi="Arial" w:cs="Arial"/>
          <w:noProof/>
          <w:sz w:val="24"/>
          <w:szCs w:val="24"/>
        </w:rPr>
        <w:t>compil</w:t>
      </w:r>
      <w:r w:rsidR="00687B3E">
        <w:rPr>
          <w:rFonts w:ascii="Arial" w:hAnsi="Arial" w:cs="Arial"/>
          <w:noProof/>
          <w:sz w:val="24"/>
          <w:szCs w:val="24"/>
        </w:rPr>
        <w:t>e</w:t>
      </w:r>
      <w:r w:rsidR="008D45AA">
        <w:rPr>
          <w:rFonts w:ascii="Arial" w:hAnsi="Arial" w:cs="Arial"/>
          <w:sz w:val="24"/>
          <w:szCs w:val="24"/>
        </w:rPr>
        <w:t xml:space="preserve"> the </w:t>
      </w:r>
      <w:r w:rsidR="008D45AA" w:rsidRPr="00687B3E">
        <w:rPr>
          <w:rFonts w:ascii="Arial" w:hAnsi="Arial" w:cs="Arial"/>
          <w:noProof/>
          <w:sz w:val="24"/>
          <w:szCs w:val="24"/>
        </w:rPr>
        <w:t>legislative</w:t>
      </w:r>
      <w:r w:rsidR="00687B3E">
        <w:rPr>
          <w:rFonts w:ascii="Arial" w:hAnsi="Arial" w:cs="Arial"/>
          <w:sz w:val="24"/>
          <w:szCs w:val="24"/>
        </w:rPr>
        <w:t xml:space="preserve"> report and </w:t>
      </w:r>
      <w:r w:rsidR="00687B3E" w:rsidRPr="00687B3E">
        <w:rPr>
          <w:rFonts w:ascii="Arial" w:hAnsi="Arial" w:cs="Arial"/>
          <w:noProof/>
          <w:sz w:val="24"/>
          <w:szCs w:val="24"/>
        </w:rPr>
        <w:t>assist</w:t>
      </w:r>
      <w:r w:rsidR="00687B3E">
        <w:rPr>
          <w:rFonts w:ascii="Arial" w:hAnsi="Arial" w:cs="Arial"/>
          <w:sz w:val="24"/>
          <w:szCs w:val="24"/>
        </w:rPr>
        <w:t xml:space="preserve"> the Self Advocate Advisory Council </w:t>
      </w:r>
      <w:r w:rsidR="00833503">
        <w:rPr>
          <w:rFonts w:ascii="Arial" w:hAnsi="Arial" w:cs="Arial"/>
          <w:sz w:val="24"/>
          <w:szCs w:val="24"/>
        </w:rPr>
        <w:t xml:space="preserve">(SAAC) </w:t>
      </w:r>
      <w:r w:rsidR="00687B3E">
        <w:rPr>
          <w:rFonts w:ascii="Arial" w:hAnsi="Arial" w:cs="Arial"/>
          <w:sz w:val="24"/>
          <w:szCs w:val="24"/>
        </w:rPr>
        <w:t>with legislation.</w:t>
      </w:r>
    </w:p>
    <w:p w14:paraId="38686248" w14:textId="77777777" w:rsidR="009A57E0" w:rsidRDefault="009A57E0" w:rsidP="008A6BE6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178F3ADA" w14:textId="41C5C963" w:rsidR="009A57E0" w:rsidRDefault="009A57E0" w:rsidP="008A6BE6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B 538 regarding State Council on Development Disabilities creating a working group with Development Dis</w:t>
      </w:r>
      <w:r w:rsidR="00671D5A">
        <w:rPr>
          <w:rFonts w:ascii="Arial" w:hAnsi="Arial" w:cs="Arial"/>
          <w:sz w:val="24"/>
          <w:szCs w:val="24"/>
        </w:rPr>
        <w:t>abilities Division involving</w:t>
      </w:r>
      <w:r>
        <w:rPr>
          <w:rFonts w:ascii="Arial" w:hAnsi="Arial" w:cs="Arial"/>
          <w:sz w:val="24"/>
          <w:szCs w:val="24"/>
        </w:rPr>
        <w:t xml:space="preserve"> intake </w:t>
      </w:r>
      <w:r w:rsidR="00687B3E">
        <w:rPr>
          <w:rFonts w:ascii="Arial" w:hAnsi="Arial" w:cs="Arial"/>
          <w:sz w:val="24"/>
          <w:szCs w:val="24"/>
        </w:rPr>
        <w:t xml:space="preserve">and services.  The working group will be a part of the Council’s Public Awareness and Education (PET) Committee. </w:t>
      </w:r>
      <w:r w:rsidR="009856A2">
        <w:rPr>
          <w:rFonts w:ascii="Arial" w:hAnsi="Arial" w:cs="Arial"/>
          <w:sz w:val="24"/>
          <w:szCs w:val="24"/>
        </w:rPr>
        <w:t xml:space="preserve"> Representative John Mizuno</w:t>
      </w:r>
      <w:r w:rsidR="00671D5A">
        <w:rPr>
          <w:rFonts w:ascii="Arial" w:hAnsi="Arial" w:cs="Arial"/>
          <w:sz w:val="24"/>
          <w:szCs w:val="24"/>
        </w:rPr>
        <w:t xml:space="preserve"> </w:t>
      </w:r>
      <w:r w:rsidR="00DC02C0">
        <w:rPr>
          <w:rFonts w:ascii="Arial" w:hAnsi="Arial" w:cs="Arial"/>
          <w:sz w:val="24"/>
          <w:szCs w:val="24"/>
        </w:rPr>
        <w:t xml:space="preserve">will </w:t>
      </w:r>
      <w:r w:rsidR="00687B3E">
        <w:rPr>
          <w:rFonts w:ascii="Arial" w:hAnsi="Arial" w:cs="Arial"/>
          <w:sz w:val="24"/>
          <w:szCs w:val="24"/>
        </w:rPr>
        <w:t>facilitate a discussion with the parents on</w:t>
      </w:r>
      <w:r w:rsidR="00DC02C0">
        <w:rPr>
          <w:rFonts w:ascii="Arial" w:hAnsi="Arial" w:cs="Arial"/>
          <w:sz w:val="24"/>
          <w:szCs w:val="24"/>
        </w:rPr>
        <w:t xml:space="preserve"> July</w:t>
      </w:r>
      <w:r w:rsidR="00687B3E">
        <w:rPr>
          <w:rFonts w:ascii="Arial" w:hAnsi="Arial" w:cs="Arial"/>
          <w:sz w:val="24"/>
          <w:szCs w:val="24"/>
        </w:rPr>
        <w:t xml:space="preserve"> 18, </w:t>
      </w:r>
      <w:r w:rsidR="00687B3E" w:rsidRPr="00687B3E">
        <w:rPr>
          <w:rFonts w:ascii="Arial" w:hAnsi="Arial" w:cs="Arial"/>
          <w:noProof/>
          <w:sz w:val="24"/>
          <w:szCs w:val="24"/>
        </w:rPr>
        <w:t>2018</w:t>
      </w:r>
      <w:r w:rsidR="00687B3E">
        <w:rPr>
          <w:rFonts w:ascii="Arial" w:hAnsi="Arial" w:cs="Arial"/>
          <w:noProof/>
          <w:sz w:val="24"/>
          <w:szCs w:val="24"/>
        </w:rPr>
        <w:t>.</w:t>
      </w:r>
      <w:r w:rsidR="00687B3E" w:rsidRPr="00687B3E">
        <w:rPr>
          <w:rFonts w:ascii="Arial" w:hAnsi="Arial" w:cs="Arial"/>
          <w:noProof/>
          <w:sz w:val="24"/>
          <w:szCs w:val="24"/>
        </w:rPr>
        <w:t xml:space="preserve">  At that time</w:t>
      </w:r>
      <w:r w:rsidR="00671D5A">
        <w:rPr>
          <w:rFonts w:ascii="Arial" w:hAnsi="Arial" w:cs="Arial"/>
          <w:noProof/>
          <w:sz w:val="24"/>
          <w:szCs w:val="24"/>
        </w:rPr>
        <w:t>,</w:t>
      </w:r>
      <w:r w:rsidR="00687B3E" w:rsidRPr="00687B3E">
        <w:rPr>
          <w:rFonts w:ascii="Arial" w:hAnsi="Arial" w:cs="Arial"/>
          <w:noProof/>
          <w:sz w:val="24"/>
          <w:szCs w:val="24"/>
        </w:rPr>
        <w:t xml:space="preserve"> the Council will </w:t>
      </w:r>
      <w:r w:rsidR="00671D5A">
        <w:rPr>
          <w:rFonts w:ascii="Arial" w:hAnsi="Arial" w:cs="Arial"/>
          <w:noProof/>
          <w:sz w:val="24"/>
          <w:szCs w:val="24"/>
        </w:rPr>
        <w:t>request for</w:t>
      </w:r>
      <w:r w:rsidR="00687B3E" w:rsidRPr="00687B3E">
        <w:rPr>
          <w:rFonts w:ascii="Arial" w:hAnsi="Arial" w:cs="Arial"/>
          <w:noProof/>
          <w:sz w:val="24"/>
          <w:szCs w:val="24"/>
        </w:rPr>
        <w:t xml:space="preserve"> the parent</w:t>
      </w:r>
      <w:r w:rsidR="00687B3E">
        <w:rPr>
          <w:rFonts w:ascii="Arial" w:hAnsi="Arial" w:cs="Arial"/>
          <w:noProof/>
          <w:sz w:val="24"/>
          <w:szCs w:val="24"/>
        </w:rPr>
        <w:t>'</w:t>
      </w:r>
      <w:r w:rsidR="00687B3E" w:rsidRPr="00687B3E">
        <w:rPr>
          <w:rFonts w:ascii="Arial" w:hAnsi="Arial" w:cs="Arial"/>
          <w:noProof/>
          <w:sz w:val="24"/>
          <w:szCs w:val="24"/>
        </w:rPr>
        <w:t>s</w:t>
      </w:r>
      <w:r w:rsidR="00671D5A">
        <w:rPr>
          <w:rFonts w:ascii="Arial" w:hAnsi="Arial" w:cs="Arial"/>
          <w:noProof/>
          <w:sz w:val="24"/>
          <w:szCs w:val="24"/>
        </w:rPr>
        <w:t xml:space="preserve"> names and</w:t>
      </w:r>
      <w:r w:rsidR="00687B3E">
        <w:rPr>
          <w:rFonts w:ascii="Arial" w:hAnsi="Arial" w:cs="Arial"/>
          <w:noProof/>
          <w:sz w:val="24"/>
          <w:szCs w:val="24"/>
        </w:rPr>
        <w:t xml:space="preserve"> invite them to the </w:t>
      </w:r>
      <w:r w:rsidR="00671D5A">
        <w:rPr>
          <w:rFonts w:ascii="Arial" w:hAnsi="Arial" w:cs="Arial"/>
          <w:noProof/>
          <w:sz w:val="24"/>
          <w:szCs w:val="24"/>
        </w:rPr>
        <w:t xml:space="preserve">August 8, 2018 </w:t>
      </w:r>
      <w:r w:rsidR="00687B3E">
        <w:rPr>
          <w:rFonts w:ascii="Arial" w:hAnsi="Arial" w:cs="Arial"/>
          <w:noProof/>
          <w:sz w:val="24"/>
          <w:szCs w:val="24"/>
        </w:rPr>
        <w:t>PET meeting.</w:t>
      </w:r>
    </w:p>
    <w:p w14:paraId="6CD176BD" w14:textId="77777777" w:rsidR="00ED74E6" w:rsidRPr="00217852" w:rsidRDefault="00ED74E6" w:rsidP="008A6BE6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3AC51DAE" w14:textId="77777777" w:rsidR="00BD021A" w:rsidRPr="00CD795D" w:rsidRDefault="00BD021A" w:rsidP="000E7580">
      <w:pPr>
        <w:pStyle w:val="NoSpacing"/>
        <w:numPr>
          <w:ilvl w:val="0"/>
          <w:numId w:val="24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CD795D">
        <w:rPr>
          <w:rFonts w:ascii="Arial" w:hAnsi="Arial" w:cs="Arial"/>
          <w:sz w:val="24"/>
          <w:szCs w:val="24"/>
        </w:rPr>
        <w:t>Committees</w:t>
      </w:r>
    </w:p>
    <w:p w14:paraId="37108124" w14:textId="77777777" w:rsidR="000E7580" w:rsidRPr="00CD795D" w:rsidRDefault="000E7580" w:rsidP="000E7580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0F370F42" w14:textId="77777777" w:rsidR="00BD021A" w:rsidRPr="00CD795D" w:rsidRDefault="00BD021A" w:rsidP="0046023A">
      <w:pPr>
        <w:pStyle w:val="NoSpacing"/>
        <w:numPr>
          <w:ilvl w:val="0"/>
          <w:numId w:val="33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CD795D">
        <w:rPr>
          <w:rFonts w:ascii="Arial" w:hAnsi="Arial" w:cs="Arial"/>
          <w:sz w:val="24"/>
          <w:szCs w:val="24"/>
        </w:rPr>
        <w:t>Community Supports</w:t>
      </w:r>
    </w:p>
    <w:p w14:paraId="4E510DE6" w14:textId="77777777" w:rsidR="0046023A" w:rsidRPr="00454C1D" w:rsidRDefault="0046023A" w:rsidP="0046023A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</w:p>
    <w:p w14:paraId="168F0FDE" w14:textId="77777777" w:rsidR="0046023A" w:rsidRPr="00107586" w:rsidRDefault="00EE1A2B" w:rsidP="001A6E30">
      <w:pPr>
        <w:tabs>
          <w:tab w:val="left" w:pos="720"/>
          <w:tab w:val="left" w:pos="1080"/>
        </w:tabs>
        <w:spacing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</w:t>
      </w:r>
      <w:r w:rsidR="00357729">
        <w:rPr>
          <w:rFonts w:ascii="Arial" w:hAnsi="Arial" w:cs="Arial"/>
          <w:sz w:val="24"/>
          <w:szCs w:val="24"/>
        </w:rPr>
        <w:t xml:space="preserve">Sol Ray </w:t>
      </w:r>
      <w:r>
        <w:rPr>
          <w:rFonts w:ascii="Arial" w:hAnsi="Arial" w:cs="Arial"/>
          <w:sz w:val="24"/>
          <w:szCs w:val="24"/>
        </w:rPr>
        <w:t>Duncan</w:t>
      </w:r>
      <w:r w:rsidR="0046023A" w:rsidRPr="00107586">
        <w:rPr>
          <w:rFonts w:ascii="Arial" w:hAnsi="Arial" w:cs="Arial"/>
          <w:sz w:val="24"/>
          <w:szCs w:val="24"/>
        </w:rPr>
        <w:t xml:space="preserve"> reported on the following:</w:t>
      </w:r>
    </w:p>
    <w:p w14:paraId="09606CED" w14:textId="7C589212" w:rsidR="0046023A" w:rsidRPr="00107586" w:rsidRDefault="0046023A" w:rsidP="00C451DF">
      <w:pPr>
        <w:tabs>
          <w:tab w:val="left" w:pos="720"/>
          <w:tab w:val="left" w:pos="1080"/>
        </w:tabs>
        <w:spacing w:line="240" w:lineRule="auto"/>
        <w:ind w:left="3060" w:hanging="1620"/>
        <w:rPr>
          <w:rFonts w:ascii="Arial" w:hAnsi="Arial" w:cs="Arial"/>
          <w:sz w:val="24"/>
          <w:szCs w:val="24"/>
        </w:rPr>
      </w:pPr>
      <w:r w:rsidRPr="00107586">
        <w:rPr>
          <w:rFonts w:ascii="Arial" w:hAnsi="Arial" w:cs="Arial"/>
          <w:sz w:val="24"/>
          <w:szCs w:val="24"/>
        </w:rPr>
        <w:t xml:space="preserve">Last Meeting:  </w:t>
      </w:r>
      <w:r w:rsidR="00F27045">
        <w:rPr>
          <w:rFonts w:ascii="Arial" w:hAnsi="Arial" w:cs="Arial"/>
          <w:sz w:val="24"/>
          <w:szCs w:val="24"/>
        </w:rPr>
        <w:t xml:space="preserve"> </w:t>
      </w:r>
      <w:r w:rsidR="00931EA0">
        <w:rPr>
          <w:rFonts w:ascii="Arial" w:hAnsi="Arial" w:cs="Arial"/>
          <w:sz w:val="24"/>
          <w:szCs w:val="24"/>
        </w:rPr>
        <w:t xml:space="preserve">Monday, </w:t>
      </w:r>
      <w:r w:rsidR="00F15299">
        <w:rPr>
          <w:rFonts w:ascii="Arial" w:hAnsi="Arial" w:cs="Arial"/>
          <w:sz w:val="24"/>
          <w:szCs w:val="24"/>
        </w:rPr>
        <w:t>May 14</w:t>
      </w:r>
      <w:r w:rsidR="00AF2DAB" w:rsidRPr="00107586">
        <w:rPr>
          <w:rFonts w:ascii="Arial" w:hAnsi="Arial" w:cs="Arial"/>
          <w:sz w:val="24"/>
          <w:szCs w:val="24"/>
        </w:rPr>
        <w:t xml:space="preserve">, </w:t>
      </w:r>
      <w:r w:rsidR="00AF2DAB">
        <w:rPr>
          <w:rFonts w:ascii="Arial" w:hAnsi="Arial" w:cs="Arial"/>
          <w:sz w:val="24"/>
          <w:szCs w:val="24"/>
        </w:rPr>
        <w:t>2018</w:t>
      </w:r>
      <w:r w:rsidR="00107586" w:rsidRPr="00107586">
        <w:rPr>
          <w:rFonts w:ascii="Arial" w:hAnsi="Arial" w:cs="Arial"/>
          <w:sz w:val="24"/>
          <w:szCs w:val="24"/>
        </w:rPr>
        <w:t xml:space="preserve">, 1:00-2:30 p.m., </w:t>
      </w:r>
      <w:bookmarkStart w:id="6" w:name="_Hlk508023331"/>
      <w:r w:rsidR="00FD0984">
        <w:rPr>
          <w:rFonts w:ascii="Arial" w:hAnsi="Arial" w:cs="Arial"/>
          <w:sz w:val="24"/>
          <w:szCs w:val="24"/>
        </w:rPr>
        <w:t xml:space="preserve">Kamāmalu Building, </w:t>
      </w:r>
      <w:r w:rsidR="00246250">
        <w:rPr>
          <w:rFonts w:ascii="Arial" w:hAnsi="Arial" w:cs="Arial"/>
          <w:sz w:val="24"/>
          <w:szCs w:val="24"/>
        </w:rPr>
        <w:t xml:space="preserve">1010 Richards Street, </w:t>
      </w:r>
      <w:r w:rsidR="00FD0984">
        <w:rPr>
          <w:rFonts w:ascii="Arial" w:hAnsi="Arial" w:cs="Arial"/>
          <w:sz w:val="24"/>
          <w:szCs w:val="24"/>
        </w:rPr>
        <w:t>Conference Room 111 A&amp;B</w:t>
      </w:r>
      <w:r w:rsidR="00246250">
        <w:rPr>
          <w:rFonts w:ascii="Arial" w:hAnsi="Arial" w:cs="Arial"/>
          <w:sz w:val="24"/>
          <w:szCs w:val="24"/>
        </w:rPr>
        <w:t>.</w:t>
      </w:r>
    </w:p>
    <w:bookmarkEnd w:id="6"/>
    <w:p w14:paraId="533F7931" w14:textId="52D1B3DC" w:rsidR="0046023A" w:rsidRDefault="0046023A" w:rsidP="001A354F">
      <w:pPr>
        <w:tabs>
          <w:tab w:val="left" w:pos="720"/>
          <w:tab w:val="left" w:pos="1080"/>
        </w:tabs>
        <w:spacing w:after="0" w:line="240" w:lineRule="auto"/>
        <w:ind w:left="3060" w:hanging="1620"/>
        <w:rPr>
          <w:rFonts w:ascii="Arial" w:hAnsi="Arial" w:cs="Arial"/>
          <w:sz w:val="24"/>
          <w:szCs w:val="24"/>
        </w:rPr>
      </w:pPr>
      <w:r w:rsidRPr="00107586">
        <w:rPr>
          <w:rFonts w:ascii="Arial" w:hAnsi="Arial" w:cs="Arial"/>
          <w:sz w:val="24"/>
          <w:szCs w:val="24"/>
        </w:rPr>
        <w:t>Next</w:t>
      </w:r>
      <w:r w:rsidR="00687B3E">
        <w:rPr>
          <w:rFonts w:ascii="Arial" w:hAnsi="Arial" w:cs="Arial"/>
          <w:sz w:val="24"/>
          <w:szCs w:val="24"/>
        </w:rPr>
        <w:t xml:space="preserve"> Meeting:  </w:t>
      </w:r>
      <w:r w:rsidR="00F27045">
        <w:rPr>
          <w:rFonts w:ascii="Arial" w:hAnsi="Arial" w:cs="Arial"/>
          <w:sz w:val="24"/>
          <w:szCs w:val="24"/>
        </w:rPr>
        <w:t xml:space="preserve">Monday, </w:t>
      </w:r>
      <w:r w:rsidR="00687B3E">
        <w:rPr>
          <w:rFonts w:ascii="Arial" w:hAnsi="Arial" w:cs="Arial"/>
          <w:sz w:val="24"/>
          <w:szCs w:val="24"/>
        </w:rPr>
        <w:t>August 13, 2018</w:t>
      </w:r>
      <w:r w:rsidR="00216D78" w:rsidRPr="00107586">
        <w:rPr>
          <w:rFonts w:ascii="Arial" w:hAnsi="Arial" w:cs="Arial"/>
          <w:sz w:val="24"/>
          <w:szCs w:val="24"/>
        </w:rPr>
        <w:t>, 1</w:t>
      </w:r>
      <w:r w:rsidRPr="00107586">
        <w:rPr>
          <w:rFonts w:ascii="Arial" w:hAnsi="Arial" w:cs="Arial"/>
          <w:sz w:val="24"/>
          <w:szCs w:val="24"/>
        </w:rPr>
        <w:t>:00</w:t>
      </w:r>
      <w:r w:rsidR="00216D78" w:rsidRPr="00107586">
        <w:rPr>
          <w:rFonts w:ascii="Arial" w:hAnsi="Arial" w:cs="Arial"/>
          <w:sz w:val="24"/>
          <w:szCs w:val="24"/>
        </w:rPr>
        <w:t>-2:30 p</w:t>
      </w:r>
      <w:r w:rsidRPr="00107586">
        <w:rPr>
          <w:rFonts w:ascii="Arial" w:hAnsi="Arial" w:cs="Arial"/>
          <w:sz w:val="24"/>
          <w:szCs w:val="24"/>
        </w:rPr>
        <w:t xml:space="preserve">.m., </w:t>
      </w:r>
      <w:r w:rsidR="00AB3143">
        <w:rPr>
          <w:rFonts w:ascii="Arial" w:hAnsi="Arial" w:cs="Arial"/>
          <w:sz w:val="24"/>
          <w:szCs w:val="24"/>
        </w:rPr>
        <w:t xml:space="preserve">Kamāmalu Building, </w:t>
      </w:r>
      <w:r w:rsidR="00246250">
        <w:rPr>
          <w:rFonts w:ascii="Arial" w:hAnsi="Arial" w:cs="Arial"/>
          <w:sz w:val="24"/>
          <w:szCs w:val="24"/>
        </w:rPr>
        <w:t xml:space="preserve">1010 Richards Street, </w:t>
      </w:r>
      <w:r w:rsidR="00AB3143">
        <w:rPr>
          <w:rFonts w:ascii="Arial" w:hAnsi="Arial" w:cs="Arial"/>
          <w:sz w:val="24"/>
          <w:szCs w:val="24"/>
        </w:rPr>
        <w:t>Conference Room 111 A&amp;B</w:t>
      </w:r>
      <w:r w:rsidR="00246250">
        <w:rPr>
          <w:rFonts w:ascii="Arial" w:hAnsi="Arial" w:cs="Arial"/>
          <w:sz w:val="24"/>
          <w:szCs w:val="24"/>
        </w:rPr>
        <w:t>.</w:t>
      </w:r>
    </w:p>
    <w:p w14:paraId="45193660" w14:textId="77777777" w:rsidR="00A5740B" w:rsidRDefault="00A5740B" w:rsidP="001A354F">
      <w:pPr>
        <w:tabs>
          <w:tab w:val="left" w:pos="720"/>
          <w:tab w:val="left" w:pos="1080"/>
        </w:tabs>
        <w:spacing w:after="0" w:line="240" w:lineRule="auto"/>
        <w:ind w:left="3060" w:hanging="1620"/>
        <w:rPr>
          <w:rFonts w:ascii="Arial" w:hAnsi="Arial" w:cs="Arial"/>
          <w:sz w:val="24"/>
          <w:szCs w:val="24"/>
        </w:rPr>
      </w:pPr>
    </w:p>
    <w:p w14:paraId="7347D817" w14:textId="654DF848" w:rsidR="000A60C2" w:rsidRPr="00993C2E" w:rsidRDefault="00687B3E" w:rsidP="001A6E30">
      <w:pPr>
        <w:pStyle w:val="ListParagraph"/>
        <w:numPr>
          <w:ilvl w:val="0"/>
          <w:numId w:val="32"/>
        </w:numPr>
        <w:spacing w:after="200" w:line="240" w:lineRule="auto"/>
        <w:ind w:left="1980" w:hanging="540"/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C5332D">
        <w:rPr>
          <w:rFonts w:ascii="Arial" w:hAnsi="Arial" w:cs="Arial"/>
          <w:sz w:val="24"/>
          <w:szCs w:val="24"/>
        </w:rPr>
        <w:t>ousing</w:t>
      </w:r>
      <w:r w:rsidR="00F27045">
        <w:rPr>
          <w:rFonts w:ascii="Arial" w:hAnsi="Arial" w:cs="Arial"/>
          <w:sz w:val="24"/>
          <w:szCs w:val="24"/>
        </w:rPr>
        <w:t xml:space="preserve"> vouchers and t</w:t>
      </w:r>
      <w:r>
        <w:rPr>
          <w:rFonts w:ascii="Arial" w:hAnsi="Arial" w:cs="Arial"/>
          <w:sz w:val="24"/>
          <w:szCs w:val="24"/>
        </w:rPr>
        <w:t xml:space="preserve">ransportation continue to be </w:t>
      </w:r>
      <w:r w:rsidRPr="00C5332D">
        <w:rPr>
          <w:rFonts w:ascii="Arial" w:hAnsi="Arial" w:cs="Arial"/>
          <w:noProof/>
          <w:sz w:val="24"/>
          <w:szCs w:val="24"/>
        </w:rPr>
        <w:t>priorit</w:t>
      </w:r>
      <w:r w:rsidR="00C5332D">
        <w:rPr>
          <w:rFonts w:ascii="Arial" w:hAnsi="Arial" w:cs="Arial"/>
          <w:noProof/>
          <w:sz w:val="24"/>
          <w:szCs w:val="24"/>
        </w:rPr>
        <w:t>i</w:t>
      </w:r>
      <w:r w:rsidRPr="00C5332D">
        <w:rPr>
          <w:rFonts w:ascii="Arial" w:hAnsi="Arial" w:cs="Arial"/>
          <w:noProof/>
          <w:sz w:val="24"/>
          <w:szCs w:val="24"/>
        </w:rPr>
        <w:t>es</w:t>
      </w:r>
    </w:p>
    <w:p w14:paraId="2639D4AE" w14:textId="77777777" w:rsidR="00993C2E" w:rsidRPr="005C35A9" w:rsidRDefault="00993C2E" w:rsidP="00FC2E74">
      <w:pPr>
        <w:pStyle w:val="ListParagraph"/>
        <w:spacing w:after="200" w:line="240" w:lineRule="auto"/>
        <w:ind w:left="1980"/>
        <w:rPr>
          <w:rFonts w:ascii="Arial" w:eastAsia="Calibri" w:hAnsi="Arial" w:cs="Arial"/>
          <w:sz w:val="24"/>
          <w:szCs w:val="24"/>
        </w:rPr>
      </w:pPr>
    </w:p>
    <w:p w14:paraId="13A0E776" w14:textId="77777777" w:rsidR="00A30B68" w:rsidRDefault="00CB2204" w:rsidP="006746DC">
      <w:pPr>
        <w:pStyle w:val="NoSpacing"/>
        <w:numPr>
          <w:ilvl w:val="0"/>
          <w:numId w:val="33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D00F92">
        <w:rPr>
          <w:rFonts w:ascii="Arial" w:hAnsi="Arial" w:cs="Arial"/>
          <w:sz w:val="24"/>
          <w:szCs w:val="24"/>
        </w:rPr>
        <w:t>Public Awareness, Education, and Training</w:t>
      </w:r>
      <w:r w:rsidR="00E22E07" w:rsidRPr="00D00F92">
        <w:rPr>
          <w:rFonts w:ascii="Arial" w:hAnsi="Arial" w:cs="Arial"/>
          <w:sz w:val="24"/>
          <w:szCs w:val="24"/>
        </w:rPr>
        <w:t xml:space="preserve"> (PET</w:t>
      </w:r>
      <w:r w:rsidR="00206D55" w:rsidRPr="00D00F92">
        <w:rPr>
          <w:rFonts w:ascii="Arial" w:hAnsi="Arial" w:cs="Arial"/>
          <w:sz w:val="24"/>
          <w:szCs w:val="24"/>
        </w:rPr>
        <w:t>)</w:t>
      </w:r>
    </w:p>
    <w:p w14:paraId="1EDC61F3" w14:textId="77777777" w:rsidR="006746DC" w:rsidRDefault="006746DC" w:rsidP="006746DC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</w:p>
    <w:p w14:paraId="07A67714" w14:textId="77777777" w:rsidR="006746DC" w:rsidRPr="00EC7F6E" w:rsidRDefault="005D10E3" w:rsidP="006746DC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  <w:bookmarkStart w:id="7" w:name="_Hlk514666791"/>
      <w:r>
        <w:rPr>
          <w:rFonts w:ascii="Arial" w:hAnsi="Arial" w:cs="Arial"/>
          <w:sz w:val="24"/>
          <w:szCs w:val="24"/>
        </w:rPr>
        <w:t>Dr</w:t>
      </w:r>
      <w:r w:rsidR="00E94860">
        <w:rPr>
          <w:rFonts w:ascii="Arial" w:hAnsi="Arial" w:cs="Arial"/>
          <w:sz w:val="24"/>
          <w:szCs w:val="24"/>
        </w:rPr>
        <w:t xml:space="preserve">. </w:t>
      </w:r>
      <w:r w:rsidR="00357729">
        <w:rPr>
          <w:rFonts w:ascii="Arial" w:hAnsi="Arial" w:cs="Arial"/>
          <w:sz w:val="24"/>
          <w:szCs w:val="24"/>
        </w:rPr>
        <w:t xml:space="preserve">Daintry </w:t>
      </w:r>
      <w:r w:rsidR="00E94860">
        <w:rPr>
          <w:rFonts w:ascii="Arial" w:hAnsi="Arial" w:cs="Arial"/>
          <w:sz w:val="24"/>
          <w:szCs w:val="24"/>
        </w:rPr>
        <w:t>Bartoldus</w:t>
      </w:r>
      <w:r w:rsidR="006746DC">
        <w:rPr>
          <w:rFonts w:ascii="Arial" w:hAnsi="Arial" w:cs="Arial"/>
          <w:sz w:val="24"/>
          <w:szCs w:val="24"/>
        </w:rPr>
        <w:t xml:space="preserve"> relayed the following information:</w:t>
      </w:r>
    </w:p>
    <w:bookmarkEnd w:id="7"/>
    <w:p w14:paraId="1832FEE7" w14:textId="77777777" w:rsidR="00F552C6" w:rsidRPr="00EC7F6E" w:rsidRDefault="00F552C6" w:rsidP="00FA137D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7769A614" w14:textId="77777777" w:rsidR="00271714" w:rsidRDefault="00016C6B" w:rsidP="00271714">
      <w:pPr>
        <w:tabs>
          <w:tab w:val="left" w:pos="720"/>
          <w:tab w:val="left" w:pos="1080"/>
        </w:tabs>
        <w:spacing w:after="0" w:line="240" w:lineRule="auto"/>
        <w:ind w:left="3060" w:hanging="1620"/>
        <w:rPr>
          <w:rFonts w:ascii="Arial" w:hAnsi="Arial" w:cs="Arial"/>
          <w:sz w:val="24"/>
          <w:szCs w:val="24"/>
        </w:rPr>
      </w:pPr>
      <w:r w:rsidRPr="00EC7F6E">
        <w:rPr>
          <w:rFonts w:ascii="Arial" w:hAnsi="Arial" w:cs="Arial"/>
          <w:sz w:val="24"/>
          <w:szCs w:val="24"/>
        </w:rPr>
        <w:t xml:space="preserve">Last Meeting:  </w:t>
      </w:r>
      <w:r w:rsidR="009805DC">
        <w:rPr>
          <w:rFonts w:ascii="Arial" w:hAnsi="Arial" w:cs="Arial"/>
          <w:sz w:val="24"/>
          <w:szCs w:val="24"/>
        </w:rPr>
        <w:t xml:space="preserve">Wednesday, </w:t>
      </w:r>
      <w:r w:rsidR="004A3897">
        <w:rPr>
          <w:rFonts w:ascii="Arial" w:hAnsi="Arial" w:cs="Arial"/>
          <w:sz w:val="24"/>
          <w:szCs w:val="24"/>
        </w:rPr>
        <w:t>June 13</w:t>
      </w:r>
      <w:r w:rsidR="00240999">
        <w:rPr>
          <w:rFonts w:ascii="Arial" w:hAnsi="Arial" w:cs="Arial"/>
          <w:sz w:val="24"/>
          <w:szCs w:val="24"/>
        </w:rPr>
        <w:t>, 2018</w:t>
      </w:r>
      <w:r w:rsidR="00271714">
        <w:rPr>
          <w:rFonts w:ascii="Arial" w:hAnsi="Arial" w:cs="Arial"/>
          <w:sz w:val="24"/>
          <w:szCs w:val="24"/>
        </w:rPr>
        <w:t>, 10:00- 11:30 a.m.</w:t>
      </w:r>
    </w:p>
    <w:p w14:paraId="2B153604" w14:textId="77777777" w:rsidR="00016C6B" w:rsidRPr="00EC7F6E" w:rsidRDefault="00271714" w:rsidP="00271714">
      <w:pPr>
        <w:spacing w:line="240" w:lineRule="auto"/>
        <w:ind w:left="3060" w:hanging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bookmarkStart w:id="8" w:name="_Hlk501455455"/>
      <w:r>
        <w:rPr>
          <w:rFonts w:ascii="Arial" w:hAnsi="Arial" w:cs="Arial"/>
          <w:sz w:val="24"/>
          <w:szCs w:val="24"/>
        </w:rPr>
        <w:t>Kākuhihewa Building</w:t>
      </w:r>
      <w:r w:rsidR="00C064A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C064A2">
        <w:rPr>
          <w:rFonts w:ascii="Arial" w:hAnsi="Arial" w:cs="Arial"/>
          <w:sz w:val="24"/>
          <w:szCs w:val="24"/>
        </w:rPr>
        <w:t>601 Kamokila Boulevard,</w:t>
      </w:r>
      <w:r>
        <w:rPr>
          <w:rFonts w:ascii="Arial" w:hAnsi="Arial" w:cs="Arial"/>
          <w:sz w:val="24"/>
          <w:szCs w:val="24"/>
        </w:rPr>
        <w:t xml:space="preserve"> Kapolei</w:t>
      </w:r>
      <w:bookmarkEnd w:id="8"/>
    </w:p>
    <w:p w14:paraId="67C60EE4" w14:textId="77777777" w:rsidR="0048342D" w:rsidRDefault="00016C6B" w:rsidP="00271714">
      <w:pPr>
        <w:tabs>
          <w:tab w:val="left" w:pos="720"/>
          <w:tab w:val="left" w:pos="1080"/>
        </w:tabs>
        <w:spacing w:after="0" w:line="240" w:lineRule="auto"/>
        <w:ind w:left="3060" w:hanging="1620"/>
        <w:rPr>
          <w:rFonts w:ascii="Arial" w:hAnsi="Arial" w:cs="Arial"/>
          <w:sz w:val="24"/>
          <w:szCs w:val="24"/>
        </w:rPr>
      </w:pPr>
      <w:r w:rsidRPr="00EC7F6E">
        <w:rPr>
          <w:rFonts w:ascii="Arial" w:hAnsi="Arial" w:cs="Arial"/>
          <w:sz w:val="24"/>
          <w:szCs w:val="24"/>
        </w:rPr>
        <w:t xml:space="preserve">Next Meeting:  </w:t>
      </w:r>
      <w:r w:rsidR="00C5332D">
        <w:rPr>
          <w:rFonts w:ascii="Arial" w:hAnsi="Arial" w:cs="Arial"/>
          <w:sz w:val="24"/>
          <w:szCs w:val="24"/>
        </w:rPr>
        <w:t>Wednesday. August 8, 2018</w:t>
      </w:r>
      <w:r w:rsidR="00D93C84">
        <w:rPr>
          <w:rFonts w:ascii="Arial" w:hAnsi="Arial" w:cs="Arial"/>
          <w:sz w:val="24"/>
          <w:szCs w:val="24"/>
        </w:rPr>
        <w:t>, 10:00-11:30 a.m.</w:t>
      </w:r>
    </w:p>
    <w:p w14:paraId="3436400F" w14:textId="77777777" w:rsidR="009C5C18" w:rsidRDefault="00C064A2" w:rsidP="009C5C18">
      <w:pPr>
        <w:tabs>
          <w:tab w:val="left" w:pos="720"/>
          <w:tab w:val="left" w:pos="1080"/>
        </w:tabs>
        <w:spacing w:after="0" w:line="240" w:lineRule="auto"/>
        <w:ind w:left="3060" w:hanging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Kākuhihewa Building, 601 Kamokila Boulevard, Kapolei</w:t>
      </w:r>
    </w:p>
    <w:p w14:paraId="20444343" w14:textId="77777777" w:rsidR="00C20F1B" w:rsidRPr="00EC7F6E" w:rsidRDefault="00C20F1B" w:rsidP="009C5C18">
      <w:pPr>
        <w:tabs>
          <w:tab w:val="left" w:pos="720"/>
          <w:tab w:val="left" w:pos="1080"/>
        </w:tabs>
        <w:spacing w:after="0" w:line="240" w:lineRule="auto"/>
        <w:ind w:left="3060" w:hanging="1620"/>
        <w:rPr>
          <w:rFonts w:ascii="Arial" w:hAnsi="Arial" w:cs="Arial"/>
          <w:sz w:val="24"/>
          <w:szCs w:val="24"/>
        </w:rPr>
      </w:pPr>
    </w:p>
    <w:p w14:paraId="75D52393" w14:textId="77777777" w:rsidR="00644FF5" w:rsidRDefault="007C63BD" w:rsidP="00FA137D">
      <w:pPr>
        <w:pStyle w:val="ListParagraph"/>
        <w:numPr>
          <w:ilvl w:val="0"/>
          <w:numId w:val="34"/>
        </w:numPr>
        <w:spacing w:after="0" w:line="240" w:lineRule="auto"/>
        <w:ind w:left="2070" w:hanging="63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vite parents from Representative John Mizuno’s listing</w:t>
      </w:r>
      <w:r w:rsidR="00ED74E6">
        <w:rPr>
          <w:rFonts w:ascii="Arial" w:hAnsi="Arial" w:cs="Arial"/>
          <w:sz w:val="24"/>
          <w:szCs w:val="24"/>
        </w:rPr>
        <w:t xml:space="preserve"> to next meeting.</w:t>
      </w:r>
    </w:p>
    <w:p w14:paraId="0CC2AE20" w14:textId="77777777" w:rsidR="0037410F" w:rsidRPr="00760C3A" w:rsidRDefault="00D55698" w:rsidP="00D55698">
      <w:pPr>
        <w:pStyle w:val="ListParagraph"/>
        <w:tabs>
          <w:tab w:val="left" w:pos="3870"/>
        </w:tabs>
        <w:spacing w:after="0" w:line="240" w:lineRule="auto"/>
        <w:ind w:left="207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39EAE82" w14:textId="77777777" w:rsidR="009657BB" w:rsidRDefault="007C2E90" w:rsidP="00D10F8B">
      <w:pPr>
        <w:pStyle w:val="NoSpacing"/>
        <w:numPr>
          <w:ilvl w:val="0"/>
          <w:numId w:val="33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760C3A">
        <w:rPr>
          <w:rFonts w:ascii="Arial" w:hAnsi="Arial" w:cs="Arial"/>
          <w:sz w:val="24"/>
          <w:szCs w:val="24"/>
        </w:rPr>
        <w:t>Health and Children and Youth</w:t>
      </w:r>
    </w:p>
    <w:p w14:paraId="19998380" w14:textId="77777777" w:rsidR="00D10F8B" w:rsidRDefault="00D10F8B" w:rsidP="00D10F8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315689E9" w14:textId="77777777" w:rsidR="00D10F8B" w:rsidRPr="00EC7F6E" w:rsidRDefault="00C5332D" w:rsidP="00D10F8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. </w:t>
      </w:r>
      <w:r w:rsidRPr="00C5332D">
        <w:rPr>
          <w:rFonts w:ascii="Arial" w:hAnsi="Arial" w:cs="Arial"/>
          <w:sz w:val="24"/>
          <w:szCs w:val="24"/>
        </w:rPr>
        <w:t xml:space="preserve">Michele Pestel-Maga </w:t>
      </w:r>
      <w:r w:rsidR="00A00681">
        <w:rPr>
          <w:rFonts w:ascii="Arial" w:hAnsi="Arial" w:cs="Arial"/>
          <w:sz w:val="24"/>
          <w:szCs w:val="24"/>
        </w:rPr>
        <w:t>offer</w:t>
      </w:r>
      <w:r w:rsidR="00D10F8B">
        <w:rPr>
          <w:rFonts w:ascii="Arial" w:hAnsi="Arial" w:cs="Arial"/>
          <w:sz w:val="24"/>
          <w:szCs w:val="24"/>
        </w:rPr>
        <w:t>ed the following information:</w:t>
      </w:r>
    </w:p>
    <w:p w14:paraId="5FF58343" w14:textId="77777777" w:rsidR="00E03BA9" w:rsidRPr="00760C3A" w:rsidRDefault="00E03BA9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68B99673" w14:textId="77777777" w:rsidR="00164F11" w:rsidRPr="00107586" w:rsidRDefault="00E04C0C" w:rsidP="00164F11">
      <w:pPr>
        <w:tabs>
          <w:tab w:val="left" w:pos="720"/>
          <w:tab w:val="left" w:pos="1080"/>
        </w:tabs>
        <w:spacing w:line="240" w:lineRule="auto"/>
        <w:ind w:left="3060" w:hanging="1620"/>
        <w:rPr>
          <w:rFonts w:ascii="Arial" w:hAnsi="Arial" w:cs="Arial"/>
          <w:sz w:val="24"/>
          <w:szCs w:val="24"/>
        </w:rPr>
      </w:pPr>
      <w:r w:rsidRPr="00760C3A">
        <w:rPr>
          <w:rFonts w:ascii="Arial" w:hAnsi="Arial" w:cs="Arial"/>
          <w:sz w:val="24"/>
          <w:szCs w:val="24"/>
        </w:rPr>
        <w:t xml:space="preserve">Last Meeting:  </w:t>
      </w:r>
      <w:r w:rsidR="00BF2C83">
        <w:rPr>
          <w:rFonts w:ascii="Arial" w:hAnsi="Arial" w:cs="Arial"/>
          <w:sz w:val="24"/>
          <w:szCs w:val="24"/>
        </w:rPr>
        <w:t xml:space="preserve">Monday, April </w:t>
      </w:r>
      <w:r w:rsidR="00240999">
        <w:rPr>
          <w:rFonts w:ascii="Arial" w:hAnsi="Arial" w:cs="Arial"/>
          <w:sz w:val="24"/>
          <w:szCs w:val="24"/>
        </w:rPr>
        <w:t>9, 2018</w:t>
      </w:r>
      <w:r w:rsidR="003D3612" w:rsidRPr="00760C3A">
        <w:rPr>
          <w:rFonts w:ascii="Arial" w:hAnsi="Arial" w:cs="Arial"/>
          <w:sz w:val="24"/>
          <w:szCs w:val="24"/>
        </w:rPr>
        <w:t xml:space="preserve">, 10:30 a.m.-12:00 p.m., </w:t>
      </w:r>
      <w:bookmarkStart w:id="9" w:name="_Hlk514665716"/>
      <w:r w:rsidR="00164F11">
        <w:rPr>
          <w:rFonts w:ascii="Arial" w:hAnsi="Arial" w:cs="Arial"/>
          <w:sz w:val="24"/>
          <w:szCs w:val="24"/>
        </w:rPr>
        <w:t>Kamāmalu Building,</w:t>
      </w:r>
      <w:bookmarkEnd w:id="9"/>
      <w:r w:rsidR="00164F11">
        <w:rPr>
          <w:rFonts w:ascii="Arial" w:hAnsi="Arial" w:cs="Arial"/>
          <w:sz w:val="24"/>
          <w:szCs w:val="24"/>
        </w:rPr>
        <w:t xml:space="preserve"> </w:t>
      </w:r>
      <w:r w:rsidR="00EF45C2">
        <w:rPr>
          <w:rFonts w:ascii="Arial" w:hAnsi="Arial" w:cs="Arial"/>
          <w:sz w:val="24"/>
          <w:szCs w:val="24"/>
        </w:rPr>
        <w:t xml:space="preserve">1010 Richards Street, </w:t>
      </w:r>
      <w:r w:rsidR="00164F11">
        <w:rPr>
          <w:rFonts w:ascii="Arial" w:hAnsi="Arial" w:cs="Arial"/>
          <w:sz w:val="24"/>
          <w:szCs w:val="24"/>
        </w:rPr>
        <w:t>Conference Room 003 A&amp;B</w:t>
      </w:r>
    </w:p>
    <w:p w14:paraId="32CDB64F" w14:textId="77777777" w:rsidR="00E04C0C" w:rsidRDefault="00E04C0C" w:rsidP="00164F11">
      <w:pPr>
        <w:tabs>
          <w:tab w:val="left" w:pos="720"/>
          <w:tab w:val="left" w:pos="1080"/>
        </w:tabs>
        <w:spacing w:line="240" w:lineRule="auto"/>
        <w:ind w:left="3060" w:hanging="1620"/>
        <w:rPr>
          <w:rFonts w:ascii="Arial" w:hAnsi="Arial" w:cs="Arial"/>
          <w:sz w:val="24"/>
          <w:szCs w:val="24"/>
        </w:rPr>
      </w:pPr>
      <w:r w:rsidRPr="00760C3A">
        <w:rPr>
          <w:rFonts w:ascii="Arial" w:hAnsi="Arial" w:cs="Arial"/>
          <w:sz w:val="24"/>
          <w:szCs w:val="24"/>
        </w:rPr>
        <w:t>Next Mee</w:t>
      </w:r>
      <w:r w:rsidR="00624D1C">
        <w:rPr>
          <w:rFonts w:ascii="Arial" w:hAnsi="Arial" w:cs="Arial"/>
          <w:sz w:val="24"/>
          <w:szCs w:val="24"/>
        </w:rPr>
        <w:t xml:space="preserve">ting:  </w:t>
      </w:r>
      <w:bookmarkStart w:id="10" w:name="_Hlk496615562"/>
      <w:r w:rsidR="00BF2C83">
        <w:rPr>
          <w:rFonts w:ascii="Arial" w:hAnsi="Arial" w:cs="Arial"/>
          <w:sz w:val="24"/>
          <w:szCs w:val="24"/>
        </w:rPr>
        <w:t>Monday, Ju</w:t>
      </w:r>
      <w:r w:rsidR="001256CE">
        <w:rPr>
          <w:rFonts w:ascii="Arial" w:hAnsi="Arial" w:cs="Arial"/>
          <w:sz w:val="24"/>
          <w:szCs w:val="24"/>
        </w:rPr>
        <w:t>ly</w:t>
      </w:r>
      <w:r w:rsidR="00BF2C83">
        <w:rPr>
          <w:rFonts w:ascii="Arial" w:hAnsi="Arial" w:cs="Arial"/>
          <w:sz w:val="24"/>
          <w:szCs w:val="24"/>
        </w:rPr>
        <w:t xml:space="preserve"> </w:t>
      </w:r>
      <w:r w:rsidR="001256CE">
        <w:rPr>
          <w:rFonts w:ascii="Arial" w:hAnsi="Arial" w:cs="Arial"/>
          <w:sz w:val="24"/>
          <w:szCs w:val="24"/>
        </w:rPr>
        <w:t>30</w:t>
      </w:r>
      <w:r w:rsidR="00C20F1B">
        <w:rPr>
          <w:rFonts w:ascii="Arial" w:hAnsi="Arial" w:cs="Arial"/>
          <w:sz w:val="24"/>
          <w:szCs w:val="24"/>
        </w:rPr>
        <w:t>, 2018</w:t>
      </w:r>
      <w:r w:rsidR="006626E1" w:rsidRPr="00760C3A">
        <w:rPr>
          <w:rFonts w:ascii="Arial" w:hAnsi="Arial" w:cs="Arial"/>
          <w:sz w:val="24"/>
          <w:szCs w:val="24"/>
        </w:rPr>
        <w:t>, 10:30</w:t>
      </w:r>
      <w:r w:rsidR="00595D4A" w:rsidRPr="00760C3A">
        <w:rPr>
          <w:rFonts w:ascii="Arial" w:hAnsi="Arial" w:cs="Arial"/>
          <w:sz w:val="24"/>
          <w:szCs w:val="24"/>
        </w:rPr>
        <w:t xml:space="preserve"> a.m.</w:t>
      </w:r>
      <w:r w:rsidR="006626E1" w:rsidRPr="00760C3A">
        <w:rPr>
          <w:rFonts w:ascii="Arial" w:hAnsi="Arial" w:cs="Arial"/>
          <w:sz w:val="24"/>
          <w:szCs w:val="24"/>
        </w:rPr>
        <w:t>-12:0</w:t>
      </w:r>
      <w:r w:rsidRPr="00760C3A">
        <w:rPr>
          <w:rFonts w:ascii="Arial" w:hAnsi="Arial" w:cs="Arial"/>
          <w:sz w:val="24"/>
          <w:szCs w:val="24"/>
        </w:rPr>
        <w:t>0 p.m.</w:t>
      </w:r>
      <w:r w:rsidR="00A60CAB" w:rsidRPr="00760C3A">
        <w:rPr>
          <w:rFonts w:ascii="Arial" w:hAnsi="Arial" w:cs="Arial"/>
          <w:sz w:val="24"/>
          <w:szCs w:val="24"/>
        </w:rPr>
        <w:t>,</w:t>
      </w:r>
      <w:r w:rsidR="00164F11" w:rsidRPr="00164F11">
        <w:rPr>
          <w:rFonts w:ascii="Arial" w:hAnsi="Arial" w:cs="Arial"/>
          <w:sz w:val="24"/>
          <w:szCs w:val="24"/>
        </w:rPr>
        <w:t xml:space="preserve"> </w:t>
      </w:r>
      <w:r w:rsidR="00164F11">
        <w:rPr>
          <w:rFonts w:ascii="Arial" w:hAnsi="Arial" w:cs="Arial"/>
          <w:sz w:val="24"/>
          <w:szCs w:val="24"/>
        </w:rPr>
        <w:t xml:space="preserve">Kamāmalu Building, </w:t>
      </w:r>
      <w:r w:rsidR="00EF45C2">
        <w:rPr>
          <w:rFonts w:ascii="Arial" w:hAnsi="Arial" w:cs="Arial"/>
          <w:sz w:val="24"/>
          <w:szCs w:val="24"/>
        </w:rPr>
        <w:t xml:space="preserve">1010 Richards Street, </w:t>
      </w:r>
      <w:r w:rsidR="00164F11">
        <w:rPr>
          <w:rFonts w:ascii="Arial" w:hAnsi="Arial" w:cs="Arial"/>
          <w:sz w:val="24"/>
          <w:szCs w:val="24"/>
        </w:rPr>
        <w:t>Conference Room 003 A&amp;B</w:t>
      </w:r>
      <w:bookmarkEnd w:id="10"/>
    </w:p>
    <w:p w14:paraId="18D7CA32" w14:textId="167995A4" w:rsidR="00F94621" w:rsidRPr="00AE7570" w:rsidRDefault="00C5332D" w:rsidP="003D2C87">
      <w:pPr>
        <w:pStyle w:val="ListParagraph"/>
        <w:numPr>
          <w:ilvl w:val="0"/>
          <w:numId w:val="32"/>
        </w:numPr>
        <w:spacing w:after="200" w:line="240" w:lineRule="auto"/>
        <w:ind w:left="1980" w:hanging="540"/>
        <w:rPr>
          <w:rFonts w:ascii="Arial" w:eastAsia="Calibri" w:hAnsi="Arial" w:cs="Arial"/>
          <w:sz w:val="24"/>
          <w:szCs w:val="24"/>
        </w:rPr>
      </w:pPr>
      <w:bookmarkStart w:id="11" w:name="_Hlk501455086"/>
      <w:r>
        <w:rPr>
          <w:rFonts w:ascii="Arial" w:eastAsia="Calibri" w:hAnsi="Arial" w:cs="Arial"/>
          <w:sz w:val="24"/>
          <w:szCs w:val="24"/>
        </w:rPr>
        <w:t xml:space="preserve">A representative from </w:t>
      </w:r>
      <w:r w:rsidR="003C666F">
        <w:rPr>
          <w:rFonts w:ascii="Arial" w:eastAsia="Calibri" w:hAnsi="Arial" w:cs="Arial"/>
          <w:sz w:val="24"/>
          <w:szCs w:val="24"/>
        </w:rPr>
        <w:t xml:space="preserve">the Physician coalition will </w:t>
      </w:r>
      <w:r w:rsidR="00044367">
        <w:rPr>
          <w:rFonts w:ascii="Arial" w:eastAsia="Calibri" w:hAnsi="Arial" w:cs="Arial"/>
          <w:sz w:val="24"/>
          <w:szCs w:val="24"/>
        </w:rPr>
        <w:t>attend the meeting</w:t>
      </w:r>
      <w:r>
        <w:rPr>
          <w:rFonts w:ascii="Arial" w:eastAsia="Calibri" w:hAnsi="Arial" w:cs="Arial"/>
          <w:sz w:val="24"/>
          <w:szCs w:val="24"/>
        </w:rPr>
        <w:t xml:space="preserve"> to provide the committee with an update </w:t>
      </w:r>
      <w:r w:rsidR="00044367">
        <w:rPr>
          <w:rFonts w:ascii="Arial" w:eastAsia="Calibri" w:hAnsi="Arial" w:cs="Arial"/>
          <w:sz w:val="24"/>
          <w:szCs w:val="24"/>
        </w:rPr>
        <w:t xml:space="preserve">on </w:t>
      </w:r>
      <w:r>
        <w:rPr>
          <w:rFonts w:ascii="Arial" w:eastAsia="Calibri" w:hAnsi="Arial" w:cs="Arial"/>
          <w:sz w:val="24"/>
          <w:szCs w:val="24"/>
        </w:rPr>
        <w:t xml:space="preserve">a shortage of </w:t>
      </w:r>
      <w:r w:rsidRPr="00C5332D">
        <w:rPr>
          <w:rFonts w:ascii="Arial" w:eastAsia="Calibri" w:hAnsi="Arial" w:cs="Arial"/>
          <w:noProof/>
          <w:sz w:val="24"/>
          <w:szCs w:val="24"/>
        </w:rPr>
        <w:t>pediatr</w:t>
      </w:r>
      <w:r>
        <w:rPr>
          <w:rFonts w:ascii="Arial" w:eastAsia="Calibri" w:hAnsi="Arial" w:cs="Arial"/>
          <w:noProof/>
          <w:sz w:val="24"/>
          <w:szCs w:val="24"/>
        </w:rPr>
        <w:t>ic</w:t>
      </w:r>
      <w:r w:rsidRPr="00C5332D">
        <w:rPr>
          <w:rFonts w:ascii="Arial" w:eastAsia="Calibri" w:hAnsi="Arial" w:cs="Arial"/>
          <w:noProof/>
          <w:sz w:val="24"/>
          <w:szCs w:val="24"/>
        </w:rPr>
        <w:t>ians</w:t>
      </w:r>
      <w:r>
        <w:rPr>
          <w:rFonts w:ascii="Arial" w:eastAsia="Calibri" w:hAnsi="Arial" w:cs="Arial"/>
          <w:sz w:val="24"/>
          <w:szCs w:val="24"/>
        </w:rPr>
        <w:t xml:space="preserve"> for children with DD.  </w:t>
      </w:r>
    </w:p>
    <w:bookmarkEnd w:id="11"/>
    <w:p w14:paraId="29749D4F" w14:textId="77777777" w:rsidR="00CB2204" w:rsidRPr="00A87FF7" w:rsidRDefault="00E03BA9" w:rsidP="006C302D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A87FF7">
        <w:rPr>
          <w:rFonts w:ascii="Arial" w:hAnsi="Arial" w:cs="Arial"/>
          <w:sz w:val="24"/>
          <w:szCs w:val="24"/>
        </w:rPr>
        <w:tab/>
      </w:r>
      <w:r w:rsidRPr="00A87FF7">
        <w:rPr>
          <w:rFonts w:ascii="Arial" w:hAnsi="Arial" w:cs="Arial"/>
          <w:sz w:val="24"/>
          <w:szCs w:val="24"/>
        </w:rPr>
        <w:tab/>
        <w:t>4</w:t>
      </w:r>
      <w:r w:rsidR="00CB2204" w:rsidRPr="00A87FF7">
        <w:rPr>
          <w:rFonts w:ascii="Arial" w:hAnsi="Arial" w:cs="Arial"/>
          <w:sz w:val="24"/>
          <w:szCs w:val="24"/>
        </w:rPr>
        <w:t>.</w:t>
      </w:r>
      <w:r w:rsidR="00CB2204" w:rsidRPr="00A87FF7">
        <w:rPr>
          <w:rFonts w:ascii="Arial" w:hAnsi="Arial" w:cs="Arial"/>
          <w:sz w:val="24"/>
          <w:szCs w:val="24"/>
        </w:rPr>
        <w:tab/>
        <w:t>Transition and Employment</w:t>
      </w:r>
    </w:p>
    <w:p w14:paraId="79C39B90" w14:textId="77777777" w:rsidR="00FF68B3" w:rsidRDefault="00FF68B3" w:rsidP="003C2310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</w:p>
    <w:p w14:paraId="6033E889" w14:textId="77777777" w:rsidR="00D933CE" w:rsidRPr="00EC7F6E" w:rsidRDefault="00D933CE" w:rsidP="00D933CE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</w:t>
      </w:r>
      <w:r w:rsidR="0012222E">
        <w:rPr>
          <w:rFonts w:ascii="Arial" w:hAnsi="Arial" w:cs="Arial"/>
          <w:sz w:val="24"/>
          <w:szCs w:val="24"/>
        </w:rPr>
        <w:t xml:space="preserve">Kevin </w:t>
      </w:r>
      <w:r>
        <w:rPr>
          <w:rFonts w:ascii="Arial" w:hAnsi="Arial" w:cs="Arial"/>
          <w:sz w:val="24"/>
          <w:szCs w:val="24"/>
        </w:rPr>
        <w:t xml:space="preserve">Bardsley-Marcial </w:t>
      </w:r>
      <w:r w:rsidR="00AE2E6E">
        <w:rPr>
          <w:rFonts w:ascii="Arial" w:hAnsi="Arial" w:cs="Arial"/>
          <w:sz w:val="24"/>
          <w:szCs w:val="24"/>
        </w:rPr>
        <w:t>informed the committee:</w:t>
      </w:r>
    </w:p>
    <w:p w14:paraId="426CA81C" w14:textId="77777777" w:rsidR="00D933CE" w:rsidRPr="00A87FF7" w:rsidRDefault="00D933CE" w:rsidP="003C2310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440"/>
        <w:rPr>
          <w:rFonts w:ascii="Arial" w:hAnsi="Arial" w:cs="Arial"/>
          <w:sz w:val="24"/>
          <w:szCs w:val="24"/>
        </w:rPr>
      </w:pPr>
    </w:p>
    <w:p w14:paraId="5D7A19EE" w14:textId="77777777" w:rsidR="00EF45C2" w:rsidRDefault="00A20181" w:rsidP="00EF45C2">
      <w:pPr>
        <w:spacing w:after="0" w:line="240" w:lineRule="auto"/>
        <w:ind w:left="3067" w:hanging="1627"/>
        <w:rPr>
          <w:rFonts w:ascii="Arial" w:hAnsi="Arial" w:cs="Arial"/>
          <w:sz w:val="24"/>
          <w:szCs w:val="24"/>
        </w:rPr>
      </w:pPr>
      <w:r w:rsidRPr="00A87FF7">
        <w:rPr>
          <w:rFonts w:ascii="Arial" w:hAnsi="Arial" w:cs="Arial"/>
          <w:sz w:val="24"/>
          <w:szCs w:val="24"/>
        </w:rPr>
        <w:t>Last Meeting:</w:t>
      </w:r>
      <w:r w:rsidRPr="00A87FF7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4136F2E" wp14:editId="589D1538">
                <wp:simplePos x="0" y="0"/>
                <wp:positionH relativeFrom="column">
                  <wp:posOffset>259080</wp:posOffset>
                </wp:positionH>
                <wp:positionV relativeFrom="paragraph">
                  <wp:posOffset>8255</wp:posOffset>
                </wp:positionV>
                <wp:extent cx="0" cy="0"/>
                <wp:effectExtent l="11430" t="8255" r="7620" b="1079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A1B4F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20.4pt;margin-top:.65pt;width:0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"/>
            </w:pict>
          </mc:Fallback>
        </mc:AlternateContent>
      </w:r>
      <w:r w:rsidR="00B930D9">
        <w:rPr>
          <w:rFonts w:ascii="Arial" w:hAnsi="Arial" w:cs="Arial"/>
          <w:sz w:val="24"/>
          <w:szCs w:val="24"/>
        </w:rPr>
        <w:t xml:space="preserve">  </w:t>
      </w:r>
      <w:r w:rsidR="002F0EAF">
        <w:rPr>
          <w:rFonts w:ascii="Arial" w:hAnsi="Arial" w:cs="Arial"/>
          <w:sz w:val="24"/>
          <w:szCs w:val="24"/>
        </w:rPr>
        <w:t xml:space="preserve">Monday, April </w:t>
      </w:r>
      <w:r w:rsidR="00240999">
        <w:rPr>
          <w:rFonts w:ascii="Arial" w:hAnsi="Arial" w:cs="Arial"/>
          <w:sz w:val="24"/>
          <w:szCs w:val="24"/>
        </w:rPr>
        <w:t>9, 2018</w:t>
      </w:r>
      <w:r w:rsidR="00D80E90" w:rsidRPr="00A87FF7">
        <w:rPr>
          <w:rFonts w:ascii="Arial" w:hAnsi="Arial" w:cs="Arial"/>
          <w:sz w:val="24"/>
          <w:szCs w:val="24"/>
        </w:rPr>
        <w:t>, 10:30 a.m.-12:00 p.m.</w:t>
      </w:r>
      <w:r w:rsidR="00726CCC">
        <w:rPr>
          <w:rFonts w:ascii="Arial" w:hAnsi="Arial" w:cs="Arial"/>
          <w:sz w:val="24"/>
          <w:szCs w:val="24"/>
        </w:rPr>
        <w:t xml:space="preserve">, Kamāmalu Building, </w:t>
      </w:r>
      <w:r w:rsidR="00EF45C2">
        <w:rPr>
          <w:rFonts w:ascii="Arial" w:hAnsi="Arial" w:cs="Arial"/>
          <w:sz w:val="24"/>
          <w:szCs w:val="24"/>
        </w:rPr>
        <w:t xml:space="preserve">1010 Richards Street, </w:t>
      </w:r>
      <w:r w:rsidR="00C314E9">
        <w:rPr>
          <w:rFonts w:ascii="Arial" w:hAnsi="Arial" w:cs="Arial"/>
          <w:sz w:val="24"/>
          <w:szCs w:val="24"/>
        </w:rPr>
        <w:t xml:space="preserve">Conference </w:t>
      </w:r>
      <w:r w:rsidR="00EF45C2">
        <w:rPr>
          <w:rFonts w:ascii="Arial" w:hAnsi="Arial" w:cs="Arial"/>
          <w:sz w:val="24"/>
          <w:szCs w:val="24"/>
        </w:rPr>
        <w:t>Room 008 A&amp;B</w:t>
      </w:r>
    </w:p>
    <w:p w14:paraId="30419E8C" w14:textId="77777777" w:rsidR="00EF45C2" w:rsidRPr="00A87FF7" w:rsidRDefault="00EF45C2" w:rsidP="00EF45C2">
      <w:pPr>
        <w:spacing w:after="0" w:line="240" w:lineRule="auto"/>
        <w:ind w:left="3067" w:hanging="1627"/>
        <w:rPr>
          <w:rFonts w:ascii="Arial" w:hAnsi="Arial" w:cs="Arial"/>
          <w:sz w:val="24"/>
          <w:szCs w:val="24"/>
        </w:rPr>
      </w:pPr>
    </w:p>
    <w:p w14:paraId="606C2797" w14:textId="77777777" w:rsidR="00985B8E" w:rsidRPr="00627FA3" w:rsidRDefault="00A20181" w:rsidP="00B367FB">
      <w:pPr>
        <w:spacing w:after="0" w:line="240" w:lineRule="auto"/>
        <w:ind w:left="3067" w:hanging="1627"/>
        <w:rPr>
          <w:rFonts w:ascii="Arial" w:hAnsi="Arial" w:cs="Arial"/>
          <w:sz w:val="24"/>
          <w:szCs w:val="24"/>
        </w:rPr>
      </w:pPr>
      <w:r w:rsidRPr="00A87FF7">
        <w:rPr>
          <w:rFonts w:ascii="Arial" w:hAnsi="Arial" w:cs="Arial"/>
          <w:sz w:val="24"/>
          <w:szCs w:val="24"/>
        </w:rPr>
        <w:t xml:space="preserve">Next Meeting: </w:t>
      </w:r>
      <w:r w:rsidR="00EF45C2">
        <w:rPr>
          <w:rFonts w:ascii="Arial" w:hAnsi="Arial" w:cs="Arial"/>
          <w:sz w:val="24"/>
          <w:szCs w:val="24"/>
        </w:rPr>
        <w:t xml:space="preserve"> Monday, July 30</w:t>
      </w:r>
      <w:r w:rsidR="00C20F1B">
        <w:rPr>
          <w:rFonts w:ascii="Arial" w:hAnsi="Arial" w:cs="Arial"/>
          <w:sz w:val="24"/>
          <w:szCs w:val="24"/>
        </w:rPr>
        <w:t>, 2018</w:t>
      </w:r>
      <w:r w:rsidR="007A5183" w:rsidRPr="00A87FF7">
        <w:rPr>
          <w:rFonts w:ascii="Arial" w:hAnsi="Arial" w:cs="Arial"/>
          <w:sz w:val="24"/>
          <w:szCs w:val="24"/>
        </w:rPr>
        <w:t>, 10:30 a.m.-12:00 p.m.</w:t>
      </w:r>
      <w:r w:rsidR="00EF45C2">
        <w:rPr>
          <w:rFonts w:ascii="Arial" w:hAnsi="Arial" w:cs="Arial"/>
          <w:sz w:val="24"/>
          <w:szCs w:val="24"/>
        </w:rPr>
        <w:t>,</w:t>
      </w:r>
      <w:r w:rsidR="00B367FB">
        <w:rPr>
          <w:rFonts w:ascii="Arial" w:hAnsi="Arial" w:cs="Arial"/>
          <w:sz w:val="24"/>
          <w:szCs w:val="24"/>
        </w:rPr>
        <w:t xml:space="preserve"> Kamāmalu Building, 1010 </w:t>
      </w:r>
      <w:r w:rsidR="00C54AE8" w:rsidRPr="00627FA3">
        <w:rPr>
          <w:rFonts w:ascii="Arial" w:hAnsi="Arial" w:cs="Arial"/>
          <w:sz w:val="24"/>
          <w:szCs w:val="24"/>
        </w:rPr>
        <w:t>Ric</w:t>
      </w:r>
      <w:r w:rsidR="00DA266D" w:rsidRPr="00627FA3">
        <w:rPr>
          <w:rFonts w:ascii="Arial" w:hAnsi="Arial" w:cs="Arial"/>
          <w:sz w:val="24"/>
          <w:szCs w:val="24"/>
        </w:rPr>
        <w:t xml:space="preserve">hards Street, </w:t>
      </w:r>
      <w:r w:rsidR="00C314E9">
        <w:rPr>
          <w:rFonts w:ascii="Arial" w:hAnsi="Arial" w:cs="Arial"/>
          <w:sz w:val="24"/>
          <w:szCs w:val="24"/>
        </w:rPr>
        <w:t xml:space="preserve">Conference </w:t>
      </w:r>
      <w:r w:rsidR="00DA266D" w:rsidRPr="00627FA3">
        <w:rPr>
          <w:rFonts w:ascii="Arial" w:hAnsi="Arial" w:cs="Arial"/>
          <w:sz w:val="24"/>
          <w:szCs w:val="24"/>
        </w:rPr>
        <w:t>Room 008 A&amp;B</w:t>
      </w:r>
    </w:p>
    <w:p w14:paraId="3037B7AE" w14:textId="77777777" w:rsidR="00DA266D" w:rsidRDefault="00DA266D" w:rsidP="00DA266D">
      <w:pPr>
        <w:spacing w:after="0" w:line="240" w:lineRule="auto"/>
        <w:ind w:left="3067"/>
        <w:rPr>
          <w:rFonts w:ascii="Arial" w:hAnsi="Arial" w:cs="Arial"/>
          <w:sz w:val="24"/>
          <w:szCs w:val="24"/>
        </w:rPr>
      </w:pPr>
    </w:p>
    <w:p w14:paraId="648E504C" w14:textId="77777777" w:rsidR="00E363CB" w:rsidRPr="00106CAA" w:rsidRDefault="00E363CB" w:rsidP="00AA273E">
      <w:pPr>
        <w:pStyle w:val="ListParagraph"/>
        <w:numPr>
          <w:ilvl w:val="0"/>
          <w:numId w:val="32"/>
        </w:numPr>
        <w:spacing w:after="200" w:line="240" w:lineRule="auto"/>
        <w:ind w:left="1980" w:hanging="540"/>
        <w:rPr>
          <w:rFonts w:ascii="Arial" w:eastAsia="Calibri" w:hAnsi="Arial" w:cs="Arial"/>
          <w:sz w:val="24"/>
          <w:szCs w:val="24"/>
        </w:rPr>
      </w:pPr>
      <w:r w:rsidRPr="009E39EB">
        <w:rPr>
          <w:rFonts w:ascii="Arial" w:hAnsi="Arial" w:cs="Arial"/>
          <w:sz w:val="24"/>
          <w:szCs w:val="24"/>
        </w:rPr>
        <w:t>Mr.</w:t>
      </w:r>
      <w:r w:rsidR="00AA1F52" w:rsidRPr="009E39EB">
        <w:rPr>
          <w:rFonts w:ascii="Arial" w:hAnsi="Arial" w:cs="Arial"/>
          <w:sz w:val="24"/>
          <w:szCs w:val="24"/>
        </w:rPr>
        <w:t xml:space="preserve"> </w:t>
      </w:r>
      <w:r w:rsidR="005543E7">
        <w:rPr>
          <w:rFonts w:ascii="Arial" w:hAnsi="Arial" w:cs="Arial"/>
          <w:sz w:val="24"/>
          <w:szCs w:val="24"/>
        </w:rPr>
        <w:t xml:space="preserve">Kevin </w:t>
      </w:r>
      <w:r w:rsidR="00AA1F52" w:rsidRPr="009E39EB">
        <w:rPr>
          <w:rFonts w:ascii="Arial" w:hAnsi="Arial" w:cs="Arial"/>
          <w:sz w:val="24"/>
          <w:szCs w:val="24"/>
        </w:rPr>
        <w:t>Bardsley-Marcial attended a two-day Hawai</w:t>
      </w:r>
      <w:r w:rsidR="001F4017" w:rsidRPr="009E39EB">
        <w:rPr>
          <w:rFonts w:ascii="Arial" w:hAnsi="Arial" w:cs="Arial"/>
          <w:sz w:val="24"/>
          <w:szCs w:val="24"/>
        </w:rPr>
        <w:t>῾</w:t>
      </w:r>
      <w:r w:rsidR="00AA1F52" w:rsidRPr="009E39EB">
        <w:rPr>
          <w:rFonts w:ascii="Arial" w:hAnsi="Arial" w:cs="Arial"/>
          <w:sz w:val="24"/>
          <w:szCs w:val="24"/>
        </w:rPr>
        <w:t xml:space="preserve">i Workforce Training on Asset Development and Financial Literacy on April 26-27, </w:t>
      </w:r>
      <w:r w:rsidR="00AA1F52" w:rsidRPr="009E39EB">
        <w:rPr>
          <w:rFonts w:ascii="Arial" w:hAnsi="Arial" w:cs="Arial"/>
          <w:sz w:val="24"/>
          <w:szCs w:val="24"/>
        </w:rPr>
        <w:lastRenderedPageBreak/>
        <w:t xml:space="preserve">2018.  It was </w:t>
      </w:r>
      <w:r w:rsidR="00AA1F52" w:rsidRPr="00DB50AD">
        <w:rPr>
          <w:rFonts w:ascii="Arial" w:hAnsi="Arial" w:cs="Arial"/>
          <w:noProof/>
          <w:sz w:val="24"/>
          <w:szCs w:val="24"/>
        </w:rPr>
        <w:t>very</w:t>
      </w:r>
      <w:r w:rsidR="00AA1F52" w:rsidRPr="009E39EB">
        <w:rPr>
          <w:rFonts w:ascii="Arial" w:hAnsi="Arial" w:cs="Arial"/>
          <w:sz w:val="24"/>
          <w:szCs w:val="24"/>
        </w:rPr>
        <w:t xml:space="preserve"> educational training with many resources available to help individuals with disabilities.  </w:t>
      </w:r>
    </w:p>
    <w:p w14:paraId="42AB5564" w14:textId="04A922A2" w:rsidR="00AA1F52" w:rsidRPr="009E39EB" w:rsidRDefault="00EE6FE9" w:rsidP="00AA273E">
      <w:pPr>
        <w:pStyle w:val="ListParagraph"/>
        <w:numPr>
          <w:ilvl w:val="0"/>
          <w:numId w:val="32"/>
        </w:numPr>
        <w:spacing w:after="200" w:line="240" w:lineRule="auto"/>
        <w:ind w:left="1980" w:hanging="540"/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will </w:t>
      </w:r>
      <w:r w:rsidR="00AA1F52" w:rsidRPr="009E39EB">
        <w:rPr>
          <w:rFonts w:ascii="Arial" w:hAnsi="Arial" w:cs="Arial"/>
          <w:sz w:val="24"/>
          <w:szCs w:val="24"/>
        </w:rPr>
        <w:t xml:space="preserve">update </w:t>
      </w:r>
      <w:r>
        <w:rPr>
          <w:rFonts w:ascii="Arial" w:hAnsi="Arial" w:cs="Arial"/>
          <w:sz w:val="24"/>
          <w:szCs w:val="24"/>
        </w:rPr>
        <w:t xml:space="preserve">the </w:t>
      </w:r>
      <w:r w:rsidR="00447860">
        <w:rPr>
          <w:rFonts w:ascii="Arial" w:hAnsi="Arial" w:cs="Arial"/>
          <w:sz w:val="24"/>
          <w:szCs w:val="24"/>
        </w:rPr>
        <w:t>Transition &amp; Employment Committee and DDC</w:t>
      </w:r>
      <w:r w:rsidR="00AA1F52" w:rsidRPr="009E39EB">
        <w:rPr>
          <w:rFonts w:ascii="Arial" w:hAnsi="Arial" w:cs="Arial"/>
          <w:sz w:val="24"/>
          <w:szCs w:val="24"/>
        </w:rPr>
        <w:t xml:space="preserve"> </w:t>
      </w:r>
      <w:r w:rsidR="0019550F" w:rsidRPr="009E39EB">
        <w:rPr>
          <w:rFonts w:ascii="Arial" w:hAnsi="Arial" w:cs="Arial"/>
          <w:sz w:val="24"/>
          <w:szCs w:val="24"/>
        </w:rPr>
        <w:t>regarding Hawai</w:t>
      </w:r>
      <w:r w:rsidR="001F4017" w:rsidRPr="009E39EB">
        <w:rPr>
          <w:rFonts w:ascii="Arial" w:hAnsi="Arial" w:cs="Arial"/>
          <w:sz w:val="24"/>
          <w:szCs w:val="24"/>
        </w:rPr>
        <w:t>῾</w:t>
      </w:r>
      <w:r w:rsidR="0019550F" w:rsidRPr="009E39EB">
        <w:rPr>
          <w:rFonts w:ascii="Arial" w:hAnsi="Arial" w:cs="Arial"/>
          <w:sz w:val="24"/>
          <w:szCs w:val="24"/>
        </w:rPr>
        <w:t xml:space="preserve">i Workforce Training </w:t>
      </w:r>
      <w:r>
        <w:rPr>
          <w:rFonts w:ascii="Arial" w:hAnsi="Arial" w:cs="Arial"/>
          <w:sz w:val="24"/>
          <w:szCs w:val="24"/>
        </w:rPr>
        <w:t xml:space="preserve">at </w:t>
      </w:r>
      <w:r w:rsidR="009E39EB">
        <w:rPr>
          <w:rFonts w:ascii="Arial" w:hAnsi="Arial" w:cs="Arial"/>
          <w:sz w:val="24"/>
          <w:szCs w:val="24"/>
        </w:rPr>
        <w:t>July 30</w:t>
      </w:r>
      <w:r w:rsidR="00AA1F52" w:rsidRPr="009E39EB">
        <w:rPr>
          <w:rFonts w:ascii="Arial" w:hAnsi="Arial" w:cs="Arial"/>
          <w:sz w:val="24"/>
          <w:szCs w:val="24"/>
        </w:rPr>
        <w:t>, 2018</w:t>
      </w:r>
      <w:r>
        <w:rPr>
          <w:rFonts w:ascii="Arial" w:hAnsi="Arial" w:cs="Arial"/>
          <w:sz w:val="24"/>
          <w:szCs w:val="24"/>
        </w:rPr>
        <w:t xml:space="preserve"> meeting</w:t>
      </w:r>
      <w:r w:rsidR="00AA1F52" w:rsidRPr="009E39EB">
        <w:rPr>
          <w:rFonts w:ascii="Arial" w:hAnsi="Arial" w:cs="Arial"/>
          <w:sz w:val="24"/>
          <w:szCs w:val="24"/>
        </w:rPr>
        <w:t>.</w:t>
      </w:r>
    </w:p>
    <w:p w14:paraId="41F7B8BE" w14:textId="77777777" w:rsidR="00A30B68" w:rsidRPr="00BD0E0E" w:rsidRDefault="00491391" w:rsidP="004F0ED0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  <w:r w:rsidRPr="00BD0E0E">
        <w:rPr>
          <w:rFonts w:ascii="Arial" w:hAnsi="Arial" w:cs="Arial"/>
          <w:sz w:val="24"/>
          <w:szCs w:val="24"/>
        </w:rPr>
        <w:t>D.</w:t>
      </w:r>
      <w:r w:rsidRPr="00BD0E0E">
        <w:rPr>
          <w:rFonts w:ascii="Arial" w:hAnsi="Arial" w:cs="Arial"/>
          <w:sz w:val="24"/>
          <w:szCs w:val="24"/>
        </w:rPr>
        <w:tab/>
        <w:t>Self-Advocacy Advisory Council</w:t>
      </w:r>
      <w:r w:rsidR="004A690B" w:rsidRPr="00BD0E0E">
        <w:rPr>
          <w:rFonts w:ascii="Arial" w:hAnsi="Arial" w:cs="Arial"/>
          <w:sz w:val="24"/>
          <w:szCs w:val="24"/>
        </w:rPr>
        <w:t xml:space="preserve"> (SAAC)</w:t>
      </w:r>
    </w:p>
    <w:p w14:paraId="57771B93" w14:textId="77777777" w:rsidR="00FF68B3" w:rsidRPr="00BD0E0E" w:rsidRDefault="00FF68B3" w:rsidP="008B7754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0F69CC58" w14:textId="77777777" w:rsidR="00601E55" w:rsidRDefault="00B808BD" w:rsidP="00601E55">
      <w:pPr>
        <w:pStyle w:val="NoSpacing"/>
        <w:tabs>
          <w:tab w:val="left" w:pos="1800"/>
        </w:tabs>
        <w:ind w:left="3067" w:hanging="1627"/>
        <w:rPr>
          <w:rFonts w:ascii="Arial" w:hAnsi="Arial" w:cs="Arial"/>
          <w:sz w:val="24"/>
          <w:szCs w:val="24"/>
        </w:rPr>
      </w:pPr>
      <w:r w:rsidRPr="00BD0E0E">
        <w:rPr>
          <w:rFonts w:ascii="Arial" w:hAnsi="Arial" w:cs="Arial"/>
          <w:sz w:val="24"/>
          <w:szCs w:val="24"/>
        </w:rPr>
        <w:t>Last Meeting:</w:t>
      </w:r>
      <w:r w:rsidRPr="00BD0E0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53E7B2" wp14:editId="3DEC8762">
                <wp:simplePos x="0" y="0"/>
                <wp:positionH relativeFrom="column">
                  <wp:posOffset>259080</wp:posOffset>
                </wp:positionH>
                <wp:positionV relativeFrom="paragraph">
                  <wp:posOffset>8255</wp:posOffset>
                </wp:positionV>
                <wp:extent cx="0" cy="0"/>
                <wp:effectExtent l="11430" t="8255" r="7620" b="1079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AD6CA2" id="AutoShape 2" o:spid="_x0000_s1026" type="#_x0000_t32" style="position:absolute;margin-left:20.4pt;margin-top:.65pt;width:0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"/>
            </w:pict>
          </mc:Fallback>
        </mc:AlternateContent>
      </w:r>
      <w:r w:rsidR="001A5639" w:rsidRPr="00BD0E0E">
        <w:rPr>
          <w:rFonts w:ascii="Arial" w:hAnsi="Arial" w:cs="Arial"/>
          <w:sz w:val="24"/>
          <w:szCs w:val="24"/>
        </w:rPr>
        <w:t xml:space="preserve">  </w:t>
      </w:r>
      <w:r w:rsidR="00601E55">
        <w:rPr>
          <w:rFonts w:ascii="Arial" w:hAnsi="Arial" w:cs="Arial"/>
          <w:sz w:val="24"/>
          <w:szCs w:val="24"/>
        </w:rPr>
        <w:t>Thursday, April 19, 2018, 9:30-11:3</w:t>
      </w:r>
      <w:r w:rsidR="00601E55" w:rsidRPr="00BD0E0E">
        <w:rPr>
          <w:rFonts w:ascii="Arial" w:hAnsi="Arial" w:cs="Arial"/>
          <w:sz w:val="24"/>
          <w:szCs w:val="24"/>
        </w:rPr>
        <w:t>0 a</w:t>
      </w:r>
      <w:r w:rsidR="00601E55">
        <w:rPr>
          <w:rFonts w:ascii="Arial" w:hAnsi="Arial" w:cs="Arial"/>
          <w:sz w:val="24"/>
          <w:szCs w:val="24"/>
        </w:rPr>
        <w:t>.m.,</w:t>
      </w:r>
    </w:p>
    <w:p w14:paraId="68D0FBB2" w14:textId="77777777" w:rsidR="00601E55" w:rsidRDefault="00601E55" w:rsidP="00601E55">
      <w:pPr>
        <w:pStyle w:val="NoSpacing"/>
        <w:tabs>
          <w:tab w:val="left" w:pos="1800"/>
        </w:tabs>
        <w:ind w:left="3060" w:hanging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2201 Waimano Home Road, Hale E</w:t>
      </w:r>
    </w:p>
    <w:p w14:paraId="3454D08E" w14:textId="77777777" w:rsidR="00472696" w:rsidRPr="00BD0E0E" w:rsidRDefault="00472696" w:rsidP="00601E55">
      <w:pPr>
        <w:pStyle w:val="NoSpacing"/>
        <w:tabs>
          <w:tab w:val="left" w:pos="1800"/>
        </w:tabs>
        <w:ind w:left="3067" w:hanging="1627"/>
        <w:rPr>
          <w:rFonts w:ascii="Arial" w:hAnsi="Arial" w:cs="Arial"/>
          <w:sz w:val="24"/>
          <w:szCs w:val="24"/>
        </w:rPr>
      </w:pPr>
    </w:p>
    <w:p w14:paraId="34D198D9" w14:textId="77777777" w:rsidR="00606FB4" w:rsidRDefault="001A5639" w:rsidP="00D01620">
      <w:pPr>
        <w:pStyle w:val="NoSpacing"/>
        <w:tabs>
          <w:tab w:val="left" w:pos="1800"/>
        </w:tabs>
        <w:ind w:left="3067" w:hanging="1627"/>
        <w:rPr>
          <w:rFonts w:ascii="Arial" w:hAnsi="Arial" w:cs="Arial"/>
          <w:sz w:val="24"/>
          <w:szCs w:val="24"/>
        </w:rPr>
      </w:pPr>
      <w:r w:rsidRPr="00BD0E0E">
        <w:rPr>
          <w:rFonts w:ascii="Arial" w:hAnsi="Arial" w:cs="Arial"/>
          <w:sz w:val="24"/>
          <w:szCs w:val="24"/>
        </w:rPr>
        <w:t xml:space="preserve">Next Meeting:  </w:t>
      </w:r>
      <w:bookmarkStart w:id="12" w:name="_Hlk496616378"/>
      <w:r w:rsidR="00D9502D">
        <w:rPr>
          <w:rFonts w:ascii="Arial" w:hAnsi="Arial" w:cs="Arial"/>
          <w:sz w:val="24"/>
          <w:szCs w:val="24"/>
        </w:rPr>
        <w:t>Th</w:t>
      </w:r>
      <w:r w:rsidR="00601E55">
        <w:rPr>
          <w:rFonts w:ascii="Arial" w:hAnsi="Arial" w:cs="Arial"/>
          <w:sz w:val="24"/>
          <w:szCs w:val="24"/>
        </w:rPr>
        <w:t>ursday, June 21</w:t>
      </w:r>
      <w:r w:rsidR="00C51304">
        <w:rPr>
          <w:rFonts w:ascii="Arial" w:hAnsi="Arial" w:cs="Arial"/>
          <w:sz w:val="24"/>
          <w:szCs w:val="24"/>
        </w:rPr>
        <w:t>, 2018</w:t>
      </w:r>
      <w:r w:rsidR="00B53DA2">
        <w:rPr>
          <w:rFonts w:ascii="Arial" w:hAnsi="Arial" w:cs="Arial"/>
          <w:sz w:val="24"/>
          <w:szCs w:val="24"/>
        </w:rPr>
        <w:t>, 9:30-1</w:t>
      </w:r>
      <w:r w:rsidR="00601E55">
        <w:rPr>
          <w:rFonts w:ascii="Arial" w:hAnsi="Arial" w:cs="Arial"/>
          <w:sz w:val="24"/>
          <w:szCs w:val="24"/>
        </w:rPr>
        <w:t>1:3</w:t>
      </w:r>
      <w:r w:rsidRPr="00BD0E0E">
        <w:rPr>
          <w:rFonts w:ascii="Arial" w:hAnsi="Arial" w:cs="Arial"/>
          <w:sz w:val="24"/>
          <w:szCs w:val="24"/>
        </w:rPr>
        <w:t>0 a</w:t>
      </w:r>
      <w:r w:rsidR="00606FB4">
        <w:rPr>
          <w:rFonts w:ascii="Arial" w:hAnsi="Arial" w:cs="Arial"/>
          <w:sz w:val="24"/>
          <w:szCs w:val="24"/>
        </w:rPr>
        <w:t>.m.,</w:t>
      </w:r>
    </w:p>
    <w:p w14:paraId="67E19EB0" w14:textId="77777777" w:rsidR="00B808BD" w:rsidRDefault="00D9502D" w:rsidP="00D14EE7">
      <w:pPr>
        <w:pStyle w:val="NoSpacing"/>
        <w:tabs>
          <w:tab w:val="left" w:pos="1800"/>
        </w:tabs>
        <w:ind w:left="3060" w:hanging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bookmarkEnd w:id="12"/>
      <w:r w:rsidR="00D14EE7">
        <w:rPr>
          <w:rFonts w:ascii="Arial" w:hAnsi="Arial" w:cs="Arial"/>
          <w:sz w:val="24"/>
          <w:szCs w:val="24"/>
        </w:rPr>
        <w:t>2201 Waimano Home Road, Hale E</w:t>
      </w:r>
    </w:p>
    <w:p w14:paraId="5591A851" w14:textId="77777777" w:rsidR="00D14EE7" w:rsidRPr="004F4424" w:rsidRDefault="00D14EE7" w:rsidP="00D14EE7">
      <w:pPr>
        <w:pStyle w:val="NoSpacing"/>
        <w:tabs>
          <w:tab w:val="left" w:pos="1800"/>
        </w:tabs>
        <w:ind w:left="3060" w:hanging="1620"/>
        <w:rPr>
          <w:rFonts w:ascii="Arial" w:hAnsi="Arial" w:cs="Arial"/>
          <w:sz w:val="24"/>
          <w:szCs w:val="24"/>
        </w:rPr>
      </w:pPr>
    </w:p>
    <w:p w14:paraId="4FF31839" w14:textId="5CFB5116" w:rsidR="00F204E2" w:rsidRPr="00F204E2" w:rsidRDefault="00E14BC1" w:rsidP="001F4017">
      <w:pPr>
        <w:pStyle w:val="ListParagraph"/>
        <w:numPr>
          <w:ilvl w:val="0"/>
          <w:numId w:val="9"/>
        </w:numPr>
        <w:spacing w:after="200" w:line="240" w:lineRule="auto"/>
        <w:ind w:left="2070" w:hanging="630"/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AC Officer’s Meeting wa</w:t>
      </w:r>
      <w:r w:rsidR="00F204E2">
        <w:rPr>
          <w:rFonts w:ascii="Arial" w:hAnsi="Arial" w:cs="Arial"/>
          <w:sz w:val="24"/>
          <w:szCs w:val="24"/>
        </w:rPr>
        <w:t>s on Monday, June 4, 2018.</w:t>
      </w:r>
    </w:p>
    <w:p w14:paraId="3BF512A8" w14:textId="77777777" w:rsidR="00811D24" w:rsidRPr="00564BE7" w:rsidRDefault="006B52F1" w:rsidP="001F4017">
      <w:pPr>
        <w:pStyle w:val="ListParagraph"/>
        <w:numPr>
          <w:ilvl w:val="0"/>
          <w:numId w:val="9"/>
        </w:numPr>
        <w:spacing w:after="200" w:line="240" w:lineRule="auto"/>
        <w:ind w:left="2070" w:hanging="630"/>
        <w:rPr>
          <w:rFonts w:ascii="Arial" w:eastAsia="Calibri" w:hAnsi="Arial" w:cs="Arial"/>
          <w:sz w:val="24"/>
          <w:szCs w:val="24"/>
        </w:rPr>
      </w:pPr>
      <w:r w:rsidRPr="00564BE7">
        <w:rPr>
          <w:rFonts w:ascii="Arial" w:hAnsi="Arial" w:cs="Arial"/>
          <w:sz w:val="24"/>
          <w:szCs w:val="24"/>
        </w:rPr>
        <w:t xml:space="preserve">The SAAC Leadership Summit </w:t>
      </w:r>
      <w:r w:rsidR="00564BE7">
        <w:rPr>
          <w:rFonts w:ascii="Arial" w:hAnsi="Arial" w:cs="Arial"/>
          <w:sz w:val="24"/>
          <w:szCs w:val="24"/>
        </w:rPr>
        <w:t>w</w:t>
      </w:r>
      <w:r w:rsidR="00F204E2">
        <w:rPr>
          <w:rFonts w:ascii="Arial" w:hAnsi="Arial" w:cs="Arial"/>
          <w:sz w:val="24"/>
          <w:szCs w:val="24"/>
        </w:rPr>
        <w:t>a</w:t>
      </w:r>
      <w:r w:rsidR="00F24D2F" w:rsidRPr="00564BE7">
        <w:rPr>
          <w:rFonts w:ascii="Arial" w:hAnsi="Arial" w:cs="Arial"/>
          <w:sz w:val="24"/>
          <w:szCs w:val="24"/>
        </w:rPr>
        <w:t xml:space="preserve">s </w:t>
      </w:r>
      <w:r w:rsidRPr="00564BE7">
        <w:rPr>
          <w:rFonts w:ascii="Arial" w:hAnsi="Arial" w:cs="Arial"/>
          <w:sz w:val="24"/>
          <w:szCs w:val="24"/>
        </w:rPr>
        <w:t>on May 3</w:t>
      </w:r>
      <w:r w:rsidR="00F24D2F" w:rsidRPr="00564BE7">
        <w:rPr>
          <w:rFonts w:ascii="Arial" w:hAnsi="Arial" w:cs="Arial"/>
          <w:sz w:val="24"/>
          <w:szCs w:val="24"/>
        </w:rPr>
        <w:t>0, 2018, 8:30 a.m.-2:00 p.m.</w:t>
      </w:r>
      <w:r w:rsidR="009539AA" w:rsidRPr="00564BE7">
        <w:rPr>
          <w:rFonts w:ascii="Arial" w:hAnsi="Arial" w:cs="Arial"/>
          <w:sz w:val="24"/>
          <w:szCs w:val="24"/>
        </w:rPr>
        <w:t xml:space="preserve"> </w:t>
      </w:r>
      <w:r w:rsidR="00164F11" w:rsidRPr="00564BE7">
        <w:rPr>
          <w:rFonts w:ascii="Arial" w:hAnsi="Arial" w:cs="Arial"/>
          <w:sz w:val="24"/>
          <w:szCs w:val="24"/>
        </w:rPr>
        <w:t>at the Airport Conference Center.</w:t>
      </w:r>
      <w:r w:rsidR="00F77C59" w:rsidRPr="00564BE7">
        <w:rPr>
          <w:rFonts w:ascii="Arial" w:hAnsi="Arial" w:cs="Arial"/>
          <w:sz w:val="24"/>
          <w:szCs w:val="24"/>
        </w:rPr>
        <w:t xml:space="preserve">  </w:t>
      </w:r>
    </w:p>
    <w:p w14:paraId="43D9899A" w14:textId="77777777" w:rsidR="00AA273E" w:rsidRPr="00564BE7" w:rsidRDefault="00DB50AD" w:rsidP="001F4017">
      <w:pPr>
        <w:pStyle w:val="ListParagraph"/>
        <w:numPr>
          <w:ilvl w:val="0"/>
          <w:numId w:val="9"/>
        </w:numPr>
        <w:spacing w:after="200" w:line="240" w:lineRule="auto"/>
        <w:ind w:left="2070" w:hanging="630"/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he g</w:t>
      </w:r>
      <w:r w:rsidR="00106CAA" w:rsidRPr="00DB50AD">
        <w:rPr>
          <w:rFonts w:ascii="Arial" w:hAnsi="Arial" w:cs="Arial"/>
          <w:noProof/>
          <w:sz w:val="24"/>
          <w:szCs w:val="24"/>
        </w:rPr>
        <w:t>uest</w:t>
      </w:r>
      <w:r w:rsidR="00106CAA">
        <w:rPr>
          <w:rFonts w:ascii="Arial" w:hAnsi="Arial" w:cs="Arial"/>
          <w:sz w:val="24"/>
          <w:szCs w:val="24"/>
        </w:rPr>
        <w:t xml:space="preserve"> speaker wa</w:t>
      </w:r>
      <w:r w:rsidR="00F77C59" w:rsidRPr="00564BE7">
        <w:rPr>
          <w:rFonts w:ascii="Arial" w:hAnsi="Arial" w:cs="Arial"/>
          <w:sz w:val="24"/>
          <w:szCs w:val="24"/>
        </w:rPr>
        <w:t xml:space="preserve">s </w:t>
      </w:r>
      <w:r w:rsidR="00F9453C">
        <w:rPr>
          <w:rFonts w:ascii="Arial" w:hAnsi="Arial" w:cs="Arial"/>
          <w:sz w:val="24"/>
          <w:szCs w:val="24"/>
        </w:rPr>
        <w:t>Mr.</w:t>
      </w:r>
      <w:r w:rsidR="00431AFB">
        <w:rPr>
          <w:rFonts w:ascii="Arial" w:hAnsi="Arial" w:cs="Arial"/>
          <w:sz w:val="24"/>
          <w:szCs w:val="24"/>
        </w:rPr>
        <w:t xml:space="preserve"> </w:t>
      </w:r>
      <w:r w:rsidR="00F77C59" w:rsidRPr="00564BE7">
        <w:rPr>
          <w:rFonts w:ascii="Arial" w:hAnsi="Arial" w:cs="Arial"/>
          <w:sz w:val="24"/>
          <w:szCs w:val="24"/>
        </w:rPr>
        <w:t>Russell Layman</w:t>
      </w:r>
      <w:r w:rsidR="00667572" w:rsidRPr="00564BE7">
        <w:rPr>
          <w:rFonts w:ascii="Arial" w:hAnsi="Arial" w:cs="Arial"/>
          <w:sz w:val="24"/>
          <w:szCs w:val="24"/>
        </w:rPr>
        <w:t>, a self-advocate,</w:t>
      </w:r>
      <w:r w:rsidR="00F77C59" w:rsidRPr="00564BE7">
        <w:rPr>
          <w:rFonts w:ascii="Arial" w:hAnsi="Arial" w:cs="Arial"/>
          <w:sz w:val="24"/>
          <w:szCs w:val="24"/>
        </w:rPr>
        <w:t xml:space="preserve"> from Nevada</w:t>
      </w:r>
      <w:r w:rsidR="008A74C2" w:rsidRPr="00564BE7">
        <w:rPr>
          <w:rFonts w:ascii="Arial" w:hAnsi="Arial" w:cs="Arial"/>
          <w:sz w:val="24"/>
          <w:szCs w:val="24"/>
        </w:rPr>
        <w:t xml:space="preserve"> DD Council</w:t>
      </w:r>
      <w:r w:rsidR="00F77C59" w:rsidRPr="00564BE7">
        <w:rPr>
          <w:rFonts w:ascii="Arial" w:hAnsi="Arial" w:cs="Arial"/>
          <w:sz w:val="24"/>
          <w:szCs w:val="24"/>
        </w:rPr>
        <w:t>.</w:t>
      </w:r>
    </w:p>
    <w:p w14:paraId="0B80B93B" w14:textId="77777777" w:rsidR="00C10BE9" w:rsidRPr="00564BE7" w:rsidRDefault="00E31EAF" w:rsidP="001F4017">
      <w:pPr>
        <w:pStyle w:val="ListParagraph"/>
        <w:numPr>
          <w:ilvl w:val="0"/>
          <w:numId w:val="9"/>
        </w:numPr>
        <w:spacing w:after="200" w:line="240" w:lineRule="auto"/>
        <w:ind w:left="2070" w:hanging="630"/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ximately 200 people </w:t>
      </w:r>
      <w:r w:rsidR="00090E93" w:rsidRPr="00564BE7">
        <w:rPr>
          <w:rFonts w:ascii="Arial" w:hAnsi="Arial" w:cs="Arial"/>
          <w:sz w:val="24"/>
          <w:szCs w:val="24"/>
        </w:rPr>
        <w:t>attend</w:t>
      </w:r>
      <w:r>
        <w:rPr>
          <w:rFonts w:ascii="Arial" w:hAnsi="Arial" w:cs="Arial"/>
          <w:sz w:val="24"/>
          <w:szCs w:val="24"/>
        </w:rPr>
        <w:t>ed</w:t>
      </w:r>
      <w:r w:rsidR="00090E93" w:rsidRPr="00564BE7">
        <w:rPr>
          <w:rFonts w:ascii="Arial" w:hAnsi="Arial" w:cs="Arial"/>
          <w:sz w:val="24"/>
          <w:szCs w:val="24"/>
        </w:rPr>
        <w:t>.</w:t>
      </w:r>
    </w:p>
    <w:p w14:paraId="644ECF91" w14:textId="77777777" w:rsidR="00E323DE" w:rsidRPr="00091958" w:rsidRDefault="00FC1CC3" w:rsidP="005B4FFF">
      <w:pPr>
        <w:pStyle w:val="NoSpacing"/>
        <w:numPr>
          <w:ilvl w:val="0"/>
          <w:numId w:val="28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091958">
        <w:rPr>
          <w:rFonts w:ascii="Arial" w:hAnsi="Arial" w:cs="Arial"/>
          <w:sz w:val="24"/>
          <w:szCs w:val="24"/>
        </w:rPr>
        <w:t xml:space="preserve">DD </w:t>
      </w:r>
      <w:r w:rsidR="00E323DE" w:rsidRPr="00091958">
        <w:rPr>
          <w:rFonts w:ascii="Arial" w:hAnsi="Arial" w:cs="Arial"/>
          <w:sz w:val="24"/>
          <w:szCs w:val="24"/>
        </w:rPr>
        <w:t>Division</w:t>
      </w:r>
    </w:p>
    <w:p w14:paraId="3E7DE44A" w14:textId="77777777" w:rsidR="00FD3F27" w:rsidRPr="00091958" w:rsidRDefault="00FD3F27" w:rsidP="00FD3F2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7EABB2F6" w14:textId="77777777" w:rsidR="00175A73" w:rsidRPr="00AE1400" w:rsidRDefault="00717348" w:rsidP="00212F0B">
      <w:pPr>
        <w:pStyle w:val="NoSpacing"/>
        <w:numPr>
          <w:ilvl w:val="0"/>
          <w:numId w:val="40"/>
        </w:numPr>
        <w:ind w:left="2070" w:hanging="630"/>
        <w:rPr>
          <w:rFonts w:ascii="Arial" w:hAnsi="Arial" w:cs="Arial"/>
          <w:sz w:val="24"/>
          <w:szCs w:val="24"/>
        </w:rPr>
      </w:pPr>
      <w:r w:rsidRPr="00AE1400">
        <w:rPr>
          <w:rFonts w:ascii="Arial" w:hAnsi="Arial" w:cs="Arial"/>
          <w:sz w:val="24"/>
          <w:szCs w:val="24"/>
        </w:rPr>
        <w:t>No additional information to report</w:t>
      </w:r>
      <w:r w:rsidR="001151DC" w:rsidRPr="00AE1400">
        <w:rPr>
          <w:rFonts w:ascii="Arial" w:hAnsi="Arial" w:cs="Arial"/>
          <w:sz w:val="24"/>
          <w:szCs w:val="24"/>
        </w:rPr>
        <w:t>.</w:t>
      </w:r>
    </w:p>
    <w:p w14:paraId="1BFD7D88" w14:textId="77777777" w:rsidR="00515003" w:rsidRPr="00091958" w:rsidRDefault="00515003" w:rsidP="007B093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66C58F1D" w14:textId="77777777" w:rsidR="00621282" w:rsidRPr="00274CB8" w:rsidRDefault="00621282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b/>
          <w:sz w:val="24"/>
          <w:szCs w:val="24"/>
        </w:rPr>
      </w:pPr>
      <w:r w:rsidRPr="00274CB8">
        <w:rPr>
          <w:rFonts w:ascii="Arial" w:hAnsi="Arial" w:cs="Arial"/>
          <w:b/>
          <w:sz w:val="24"/>
          <w:szCs w:val="24"/>
        </w:rPr>
        <w:t>VI.</w:t>
      </w:r>
      <w:r w:rsidRPr="00274CB8">
        <w:rPr>
          <w:rFonts w:ascii="Arial" w:hAnsi="Arial" w:cs="Arial"/>
          <w:b/>
          <w:sz w:val="24"/>
          <w:szCs w:val="24"/>
        </w:rPr>
        <w:tab/>
        <w:t>UNFINISHED BUSINESS</w:t>
      </w:r>
    </w:p>
    <w:p w14:paraId="44103B07" w14:textId="77777777" w:rsidR="00621282" w:rsidRPr="00274CB8" w:rsidRDefault="00621282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3DB5602C" w14:textId="77777777" w:rsidR="00621282" w:rsidRPr="00274CB8" w:rsidRDefault="00621282" w:rsidP="00BB178A">
      <w:pPr>
        <w:pStyle w:val="NoSpacing"/>
        <w:numPr>
          <w:ilvl w:val="0"/>
          <w:numId w:val="25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274CB8">
        <w:rPr>
          <w:rFonts w:ascii="Arial" w:hAnsi="Arial" w:cs="Arial"/>
          <w:sz w:val="24"/>
          <w:szCs w:val="24"/>
        </w:rPr>
        <w:t>DD Council Budget</w:t>
      </w:r>
    </w:p>
    <w:p w14:paraId="72374FA6" w14:textId="77777777" w:rsidR="001B3D0B" w:rsidRDefault="001B3D0B" w:rsidP="00BB178A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4EF78113" w14:textId="77777777" w:rsidR="001B3B3A" w:rsidRPr="005543E7" w:rsidRDefault="00D87997" w:rsidP="006C39AA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</w:t>
      </w:r>
      <w:r w:rsidR="00305C8C" w:rsidRPr="005543E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aintry </w:t>
      </w:r>
      <w:r w:rsidR="008C3A1C" w:rsidRPr="005543E7">
        <w:rPr>
          <w:rFonts w:ascii="Arial" w:hAnsi="Arial" w:cs="Arial"/>
          <w:sz w:val="24"/>
          <w:szCs w:val="24"/>
        </w:rPr>
        <w:t xml:space="preserve">Bartoldus </w:t>
      </w:r>
      <w:r w:rsidR="00C5332D">
        <w:rPr>
          <w:rFonts w:ascii="Arial" w:hAnsi="Arial" w:cs="Arial"/>
          <w:sz w:val="24"/>
          <w:szCs w:val="24"/>
        </w:rPr>
        <w:t>went over the FY2019</w:t>
      </w:r>
      <w:r w:rsidR="006775D9">
        <w:rPr>
          <w:rFonts w:ascii="Arial" w:hAnsi="Arial" w:cs="Arial"/>
          <w:sz w:val="24"/>
          <w:szCs w:val="24"/>
        </w:rPr>
        <w:t xml:space="preserve"> </w:t>
      </w:r>
      <w:r w:rsidR="00FE0412" w:rsidRPr="005543E7">
        <w:rPr>
          <w:rFonts w:ascii="Arial" w:hAnsi="Arial" w:cs="Arial"/>
          <w:sz w:val="24"/>
          <w:szCs w:val="24"/>
        </w:rPr>
        <w:t>DD Council budget</w:t>
      </w:r>
      <w:r w:rsidR="00DB50AD">
        <w:rPr>
          <w:rFonts w:ascii="Arial" w:hAnsi="Arial" w:cs="Arial"/>
          <w:sz w:val="24"/>
          <w:szCs w:val="24"/>
        </w:rPr>
        <w:t>,</w:t>
      </w:r>
      <w:r w:rsidR="00C5332D">
        <w:rPr>
          <w:rFonts w:ascii="Arial" w:hAnsi="Arial" w:cs="Arial"/>
          <w:sz w:val="24"/>
          <w:szCs w:val="24"/>
        </w:rPr>
        <w:t xml:space="preserve"> </w:t>
      </w:r>
      <w:r w:rsidR="00C5332D" w:rsidRPr="00DB50AD">
        <w:rPr>
          <w:rFonts w:ascii="Arial" w:hAnsi="Arial" w:cs="Arial"/>
          <w:noProof/>
          <w:sz w:val="24"/>
          <w:szCs w:val="24"/>
        </w:rPr>
        <w:t>and</w:t>
      </w:r>
      <w:r w:rsidR="00C5332D">
        <w:rPr>
          <w:rFonts w:ascii="Arial" w:hAnsi="Arial" w:cs="Arial"/>
          <w:sz w:val="24"/>
          <w:szCs w:val="24"/>
        </w:rPr>
        <w:t xml:space="preserve"> the committee approved it as is.</w:t>
      </w:r>
      <w:r w:rsidR="006F2D73" w:rsidRPr="005543E7">
        <w:rPr>
          <w:rFonts w:ascii="Arial" w:hAnsi="Arial" w:cs="Arial"/>
          <w:sz w:val="24"/>
          <w:szCs w:val="24"/>
        </w:rPr>
        <w:t xml:space="preserve">  </w:t>
      </w:r>
    </w:p>
    <w:p w14:paraId="081F93CB" w14:textId="77777777" w:rsidR="001F0D20" w:rsidRPr="006C39AA" w:rsidRDefault="001F0D20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3E7576B6" w14:textId="77777777" w:rsidR="004402DB" w:rsidRPr="006C39AA" w:rsidRDefault="004402DB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6C39AA">
        <w:rPr>
          <w:rFonts w:ascii="Arial" w:hAnsi="Arial" w:cs="Arial"/>
          <w:sz w:val="24"/>
          <w:szCs w:val="24"/>
        </w:rPr>
        <w:tab/>
        <w:t>B.</w:t>
      </w:r>
      <w:r w:rsidRPr="006C39AA">
        <w:rPr>
          <w:rFonts w:ascii="Arial" w:hAnsi="Arial" w:cs="Arial"/>
          <w:sz w:val="24"/>
          <w:szCs w:val="24"/>
        </w:rPr>
        <w:tab/>
        <w:t>DD Council FY 2017-2021 State Plan</w:t>
      </w:r>
    </w:p>
    <w:p w14:paraId="3B580526" w14:textId="77777777" w:rsidR="001B3D0B" w:rsidRDefault="001B3D0B" w:rsidP="0033048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3ACA6543" w14:textId="77777777" w:rsidR="00992497" w:rsidRPr="00D6772E" w:rsidRDefault="00D6772E" w:rsidP="008F74F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additional information to report.</w:t>
      </w:r>
    </w:p>
    <w:p w14:paraId="019B88BF" w14:textId="77777777" w:rsidR="00106CAA" w:rsidRPr="00800D4B" w:rsidRDefault="00106CAA" w:rsidP="0033048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46D9ACDA" w14:textId="77777777" w:rsidR="004402DB" w:rsidRPr="00C67A14" w:rsidRDefault="004402DB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3006E0">
        <w:rPr>
          <w:rFonts w:ascii="Arial" w:hAnsi="Arial" w:cs="Arial"/>
          <w:color w:val="5B9BD5" w:themeColor="accent1"/>
          <w:sz w:val="24"/>
          <w:szCs w:val="24"/>
        </w:rPr>
        <w:tab/>
      </w:r>
      <w:r w:rsidRPr="00C67A14">
        <w:rPr>
          <w:rFonts w:ascii="Arial" w:hAnsi="Arial" w:cs="Arial"/>
          <w:sz w:val="24"/>
          <w:szCs w:val="24"/>
        </w:rPr>
        <w:t>C.</w:t>
      </w:r>
      <w:r w:rsidRPr="00C67A14">
        <w:rPr>
          <w:rFonts w:ascii="Arial" w:hAnsi="Arial" w:cs="Arial"/>
          <w:sz w:val="24"/>
          <w:szCs w:val="24"/>
        </w:rPr>
        <w:tab/>
        <w:t>DD Council Membership Vacancies, Appointments and Reappointments</w:t>
      </w:r>
    </w:p>
    <w:p w14:paraId="27C8FA25" w14:textId="77777777" w:rsidR="001B3D0B" w:rsidRPr="002D00FC" w:rsidRDefault="001B3D0B" w:rsidP="0033048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64311F4D" w14:textId="77777777" w:rsidR="007B5A63" w:rsidRPr="000C58C2" w:rsidRDefault="007B5A63" w:rsidP="007B5A63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total va</w:t>
      </w:r>
      <w:r w:rsidR="00C56948" w:rsidRPr="000C58C2">
        <w:rPr>
          <w:rFonts w:ascii="Arial" w:hAnsi="Arial" w:cs="Arial"/>
          <w:sz w:val="24"/>
          <w:szCs w:val="24"/>
        </w:rPr>
        <w:t>cancies</w:t>
      </w:r>
      <w:r>
        <w:rPr>
          <w:rFonts w:ascii="Arial" w:hAnsi="Arial" w:cs="Arial"/>
          <w:sz w:val="24"/>
          <w:szCs w:val="24"/>
        </w:rPr>
        <w:t xml:space="preserve"> for the Council went up to 20 positions for this coming fiscal year.  A</w:t>
      </w:r>
      <w:r w:rsidR="00B07B7A" w:rsidRPr="000C58C2">
        <w:rPr>
          <w:rFonts w:ascii="Arial" w:hAnsi="Arial" w:cs="Arial"/>
          <w:sz w:val="24"/>
          <w:szCs w:val="24"/>
        </w:rPr>
        <w:t>ll but</w:t>
      </w:r>
      <w:r>
        <w:rPr>
          <w:rFonts w:ascii="Arial" w:hAnsi="Arial" w:cs="Arial"/>
          <w:sz w:val="24"/>
          <w:szCs w:val="24"/>
        </w:rPr>
        <w:t xml:space="preserve"> three</w:t>
      </w:r>
      <w:r w:rsidR="00C56948" w:rsidRPr="000C58C2">
        <w:rPr>
          <w:rFonts w:ascii="Arial" w:hAnsi="Arial" w:cs="Arial"/>
          <w:sz w:val="24"/>
          <w:szCs w:val="24"/>
        </w:rPr>
        <w:t xml:space="preserve"> openings</w:t>
      </w:r>
      <w:r w:rsidR="00040F45" w:rsidRPr="000C58C2">
        <w:rPr>
          <w:rFonts w:ascii="Arial" w:hAnsi="Arial" w:cs="Arial"/>
          <w:sz w:val="24"/>
          <w:szCs w:val="24"/>
        </w:rPr>
        <w:t xml:space="preserve"> </w:t>
      </w:r>
      <w:r w:rsidR="00B07B7A" w:rsidRPr="000C58C2">
        <w:rPr>
          <w:rFonts w:ascii="Arial" w:hAnsi="Arial" w:cs="Arial"/>
          <w:sz w:val="24"/>
          <w:szCs w:val="24"/>
        </w:rPr>
        <w:t>have been filled</w:t>
      </w:r>
      <w:r w:rsidR="00106CAA">
        <w:rPr>
          <w:rFonts w:ascii="Arial" w:hAnsi="Arial" w:cs="Arial"/>
          <w:sz w:val="24"/>
          <w:szCs w:val="24"/>
        </w:rPr>
        <w:t xml:space="preserve"> meaning the Council will have</w:t>
      </w:r>
      <w:r w:rsidR="00C56948" w:rsidRPr="000C58C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 </w:t>
      </w:r>
      <w:r w:rsidR="00C56948" w:rsidRPr="007B5A63">
        <w:rPr>
          <w:rFonts w:ascii="Arial" w:hAnsi="Arial" w:cs="Arial"/>
          <w:noProof/>
          <w:sz w:val="24"/>
          <w:szCs w:val="24"/>
        </w:rPr>
        <w:t>quorum</w:t>
      </w:r>
      <w:r w:rsidR="00C56948" w:rsidRPr="000C58C2">
        <w:rPr>
          <w:rFonts w:ascii="Arial" w:hAnsi="Arial" w:cs="Arial"/>
          <w:sz w:val="24"/>
          <w:szCs w:val="24"/>
        </w:rPr>
        <w:t xml:space="preserve">.  The </w:t>
      </w:r>
      <w:r w:rsidR="00C56948" w:rsidRPr="00DB50AD">
        <w:rPr>
          <w:rFonts w:ascii="Arial" w:hAnsi="Arial" w:cs="Arial"/>
          <w:noProof/>
          <w:sz w:val="24"/>
          <w:szCs w:val="24"/>
        </w:rPr>
        <w:t>positions</w:t>
      </w:r>
      <w:r w:rsidR="00C56948" w:rsidRPr="000C58C2">
        <w:rPr>
          <w:rFonts w:ascii="Arial" w:hAnsi="Arial" w:cs="Arial"/>
          <w:sz w:val="24"/>
          <w:szCs w:val="24"/>
        </w:rPr>
        <w:t xml:space="preserve"> available are</w:t>
      </w:r>
      <w:r w:rsidR="00257393" w:rsidRPr="000C58C2">
        <w:rPr>
          <w:rFonts w:ascii="Arial" w:hAnsi="Arial" w:cs="Arial"/>
          <w:sz w:val="24"/>
          <w:szCs w:val="24"/>
        </w:rPr>
        <w:t xml:space="preserve"> to be </w:t>
      </w:r>
      <w:r w:rsidR="00257393" w:rsidRPr="00DB50AD">
        <w:rPr>
          <w:rFonts w:ascii="Arial" w:hAnsi="Arial" w:cs="Arial"/>
          <w:noProof/>
          <w:sz w:val="24"/>
          <w:szCs w:val="24"/>
        </w:rPr>
        <w:t>filled</w:t>
      </w:r>
      <w:r w:rsidR="00257393" w:rsidRPr="000C58C2">
        <w:rPr>
          <w:rFonts w:ascii="Arial" w:hAnsi="Arial" w:cs="Arial"/>
          <w:sz w:val="24"/>
          <w:szCs w:val="24"/>
        </w:rPr>
        <w:t xml:space="preserve"> by a diverse group that has not served on the council</w:t>
      </w:r>
      <w:r w:rsidR="00ED41AC" w:rsidRPr="000C58C2">
        <w:rPr>
          <w:rFonts w:ascii="Arial" w:hAnsi="Arial" w:cs="Arial"/>
          <w:sz w:val="24"/>
          <w:szCs w:val="24"/>
        </w:rPr>
        <w:t xml:space="preserve"> such as African-American males or Micronesians.</w:t>
      </w:r>
      <w:r w:rsidR="000C58C2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Also, one </w:t>
      </w:r>
      <w:r w:rsidRPr="00DB50AD">
        <w:rPr>
          <w:rFonts w:ascii="Arial" w:hAnsi="Arial" w:cs="Arial"/>
          <w:noProof/>
          <w:sz w:val="24"/>
          <w:szCs w:val="24"/>
        </w:rPr>
        <w:t>position</w:t>
      </w:r>
      <w:r>
        <w:rPr>
          <w:rFonts w:ascii="Arial" w:hAnsi="Arial" w:cs="Arial"/>
          <w:sz w:val="24"/>
          <w:szCs w:val="24"/>
        </w:rPr>
        <w:t xml:space="preserve"> </w:t>
      </w:r>
      <w:r w:rsidRPr="007B5A63">
        <w:rPr>
          <w:rFonts w:ascii="Arial" w:hAnsi="Arial" w:cs="Arial"/>
          <w:noProof/>
          <w:sz w:val="24"/>
          <w:szCs w:val="24"/>
        </w:rPr>
        <w:t>m</w:t>
      </w:r>
      <w:r>
        <w:rPr>
          <w:rFonts w:ascii="Arial" w:hAnsi="Arial" w:cs="Arial"/>
          <w:noProof/>
          <w:sz w:val="24"/>
          <w:szCs w:val="24"/>
        </w:rPr>
        <w:t xml:space="preserve">ust be filled by an individual who is or has resided in the institution.  </w:t>
      </w:r>
    </w:p>
    <w:p w14:paraId="4B8AC036" w14:textId="77777777" w:rsidR="00D068CA" w:rsidRPr="002D00FC" w:rsidRDefault="007B5A63" w:rsidP="007B5A63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24FCBF65" w14:textId="77777777" w:rsidR="00091D37" w:rsidRPr="00991A51" w:rsidRDefault="00091D37" w:rsidP="0099220B">
      <w:pPr>
        <w:pStyle w:val="NoSpacing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991A51">
        <w:rPr>
          <w:rFonts w:ascii="Arial" w:hAnsi="Arial" w:cs="Arial"/>
          <w:sz w:val="24"/>
          <w:szCs w:val="24"/>
        </w:rPr>
        <w:t xml:space="preserve">Centers </w:t>
      </w:r>
      <w:r w:rsidR="007B5A63">
        <w:rPr>
          <w:rFonts w:ascii="Arial" w:hAnsi="Arial" w:cs="Arial"/>
          <w:noProof/>
          <w:sz w:val="24"/>
          <w:szCs w:val="24"/>
        </w:rPr>
        <w:t>for</w:t>
      </w:r>
      <w:r w:rsidRPr="00991A51">
        <w:rPr>
          <w:rFonts w:ascii="Arial" w:hAnsi="Arial" w:cs="Arial"/>
          <w:sz w:val="24"/>
          <w:szCs w:val="24"/>
        </w:rPr>
        <w:t xml:space="preserve"> Medicare &amp; Medicaid </w:t>
      </w:r>
      <w:r w:rsidR="00675E6F" w:rsidRPr="00991A51">
        <w:rPr>
          <w:rFonts w:ascii="Arial" w:hAnsi="Arial" w:cs="Arial"/>
          <w:sz w:val="24"/>
          <w:szCs w:val="24"/>
        </w:rPr>
        <w:t xml:space="preserve">Services (CMS) </w:t>
      </w:r>
      <w:r w:rsidRPr="00991A51">
        <w:rPr>
          <w:rFonts w:ascii="Arial" w:hAnsi="Arial" w:cs="Arial"/>
          <w:sz w:val="24"/>
          <w:szCs w:val="24"/>
        </w:rPr>
        <w:t xml:space="preserve">Final Regulations on </w:t>
      </w:r>
      <w:r w:rsidR="00675E6F" w:rsidRPr="00991A51">
        <w:rPr>
          <w:rFonts w:ascii="Arial" w:hAnsi="Arial" w:cs="Arial"/>
          <w:sz w:val="24"/>
          <w:szCs w:val="24"/>
        </w:rPr>
        <w:t>Home &amp; Community-Based Settings</w:t>
      </w:r>
    </w:p>
    <w:p w14:paraId="0F474F20" w14:textId="77777777" w:rsidR="00091D37" w:rsidRDefault="00091D37" w:rsidP="00091D3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3DB33267" w14:textId="77777777" w:rsidR="00235B4A" w:rsidRPr="00F27E55" w:rsidRDefault="00235B4A" w:rsidP="00392AD8">
      <w:pPr>
        <w:pStyle w:val="NoSpacing"/>
        <w:ind w:left="1080"/>
        <w:rPr>
          <w:rFonts w:ascii="Arial" w:hAnsi="Arial" w:cs="Arial"/>
          <w:sz w:val="24"/>
          <w:szCs w:val="24"/>
        </w:rPr>
      </w:pPr>
      <w:r w:rsidRPr="00F27E55">
        <w:rPr>
          <w:rFonts w:ascii="Arial" w:hAnsi="Arial" w:cs="Arial"/>
          <w:sz w:val="24"/>
          <w:szCs w:val="24"/>
        </w:rPr>
        <w:lastRenderedPageBreak/>
        <w:t>No additional information to report.</w:t>
      </w:r>
    </w:p>
    <w:p w14:paraId="1EA1609A" w14:textId="77777777" w:rsidR="000F128D" w:rsidRDefault="000F128D" w:rsidP="000F128D">
      <w:pPr>
        <w:pStyle w:val="NoSpacing"/>
        <w:rPr>
          <w:rFonts w:ascii="Arial" w:hAnsi="Arial" w:cs="Arial"/>
          <w:sz w:val="24"/>
          <w:szCs w:val="24"/>
        </w:rPr>
      </w:pPr>
    </w:p>
    <w:p w14:paraId="3003BCDA" w14:textId="77777777" w:rsidR="00091D37" w:rsidRPr="000F128D" w:rsidRDefault="001C0196" w:rsidP="000F128D">
      <w:pPr>
        <w:pStyle w:val="NoSpacing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0F128D">
        <w:rPr>
          <w:rFonts w:ascii="Arial" w:hAnsi="Arial" w:cs="Arial"/>
          <w:sz w:val="24"/>
          <w:szCs w:val="24"/>
        </w:rPr>
        <w:t>Home &amp; Community-Based Services Waiver for Persons with Intellectual/Developmental Disabilities</w:t>
      </w:r>
    </w:p>
    <w:p w14:paraId="1A70C6EC" w14:textId="77777777" w:rsidR="00BF042B" w:rsidRDefault="00BF042B" w:rsidP="00091D3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738C0966" w14:textId="77777777" w:rsidR="00850F85" w:rsidRPr="00F27E55" w:rsidRDefault="00850F85" w:rsidP="00850F85">
      <w:pPr>
        <w:pStyle w:val="NoSpacing"/>
        <w:ind w:left="1080"/>
        <w:rPr>
          <w:rFonts w:ascii="Arial" w:hAnsi="Arial" w:cs="Arial"/>
          <w:sz w:val="24"/>
          <w:szCs w:val="24"/>
        </w:rPr>
      </w:pPr>
      <w:r w:rsidRPr="00F27E55">
        <w:rPr>
          <w:rFonts w:ascii="Arial" w:hAnsi="Arial" w:cs="Arial"/>
          <w:sz w:val="24"/>
          <w:szCs w:val="24"/>
        </w:rPr>
        <w:t>No additional information to report.</w:t>
      </w:r>
    </w:p>
    <w:p w14:paraId="5E517AB3" w14:textId="77777777" w:rsidR="00850F85" w:rsidRDefault="00850F85" w:rsidP="00091D3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76DD0D8D" w14:textId="77777777" w:rsidR="00C62FC6" w:rsidRDefault="008C0CE5" w:rsidP="0099220B">
      <w:pPr>
        <w:pStyle w:val="NoSpacing"/>
        <w:numPr>
          <w:ilvl w:val="0"/>
          <w:numId w:val="24"/>
        </w:numPr>
        <w:tabs>
          <w:tab w:val="left" w:pos="720"/>
          <w:tab w:val="left" w:pos="99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Program Performance Report (FY 2016-2017)</w:t>
      </w:r>
    </w:p>
    <w:p w14:paraId="195DC2FA" w14:textId="77777777" w:rsidR="00663682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3D0DA1E6" w14:textId="77777777" w:rsidR="00663682" w:rsidRPr="009145FF" w:rsidRDefault="009145FF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 w:rsidRPr="009145FF">
        <w:rPr>
          <w:rFonts w:ascii="Arial" w:hAnsi="Arial" w:cs="Arial"/>
          <w:sz w:val="24"/>
          <w:szCs w:val="24"/>
        </w:rPr>
        <w:t>Dr.</w:t>
      </w:r>
      <w:r w:rsidR="00E35027" w:rsidRPr="009145FF">
        <w:rPr>
          <w:rFonts w:ascii="Arial" w:hAnsi="Arial" w:cs="Arial"/>
          <w:sz w:val="24"/>
          <w:szCs w:val="24"/>
        </w:rPr>
        <w:t xml:space="preserve"> Bartoldus me</w:t>
      </w:r>
      <w:r>
        <w:rPr>
          <w:rFonts w:ascii="Arial" w:hAnsi="Arial" w:cs="Arial"/>
          <w:sz w:val="24"/>
          <w:szCs w:val="24"/>
        </w:rPr>
        <w:t xml:space="preserve">ntioned the deadline </w:t>
      </w:r>
      <w:r w:rsidRPr="00DB50AD">
        <w:rPr>
          <w:rFonts w:ascii="Arial" w:hAnsi="Arial" w:cs="Arial"/>
          <w:noProof/>
          <w:sz w:val="24"/>
          <w:szCs w:val="24"/>
        </w:rPr>
        <w:t>was extended</w:t>
      </w:r>
      <w:r>
        <w:rPr>
          <w:rFonts w:ascii="Arial" w:hAnsi="Arial" w:cs="Arial"/>
          <w:sz w:val="24"/>
          <w:szCs w:val="24"/>
        </w:rPr>
        <w:t xml:space="preserve">, but no specific date </w:t>
      </w:r>
      <w:r w:rsidR="00106CAA" w:rsidRPr="00DB50AD">
        <w:rPr>
          <w:rFonts w:ascii="Arial" w:hAnsi="Arial" w:cs="Arial"/>
          <w:noProof/>
          <w:sz w:val="24"/>
          <w:szCs w:val="24"/>
        </w:rPr>
        <w:t xml:space="preserve">was </w:t>
      </w:r>
      <w:r w:rsidRPr="00DB50AD">
        <w:rPr>
          <w:rFonts w:ascii="Arial" w:hAnsi="Arial" w:cs="Arial"/>
          <w:noProof/>
          <w:sz w:val="24"/>
          <w:szCs w:val="24"/>
        </w:rPr>
        <w:t>given</w:t>
      </w:r>
      <w:r>
        <w:rPr>
          <w:rFonts w:ascii="Arial" w:hAnsi="Arial" w:cs="Arial"/>
          <w:sz w:val="24"/>
          <w:szCs w:val="24"/>
        </w:rPr>
        <w:t>.</w:t>
      </w:r>
    </w:p>
    <w:p w14:paraId="4F08CD6B" w14:textId="77777777" w:rsidR="00663682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1FBD6C0C" w14:textId="77777777" w:rsidR="00663682" w:rsidRDefault="00B90E17" w:rsidP="0099220B">
      <w:pPr>
        <w:pStyle w:val="NoSpacing"/>
        <w:numPr>
          <w:ilvl w:val="0"/>
          <w:numId w:val="24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DD Council Meeting – June 25</w:t>
      </w:r>
      <w:r w:rsidR="00663682">
        <w:rPr>
          <w:rFonts w:ascii="Arial" w:hAnsi="Arial" w:cs="Arial"/>
          <w:sz w:val="24"/>
          <w:szCs w:val="24"/>
        </w:rPr>
        <w:t>, 2018</w:t>
      </w:r>
    </w:p>
    <w:p w14:paraId="40E6CA99" w14:textId="77777777" w:rsidR="00663682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70F718EF" w14:textId="7FC1682A" w:rsidR="00663682" w:rsidRDefault="00DB50AD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ttee </w:t>
      </w:r>
      <w:r w:rsidRPr="00DB50AD">
        <w:rPr>
          <w:rFonts w:ascii="Arial" w:hAnsi="Arial" w:cs="Arial"/>
          <w:noProof/>
          <w:sz w:val="24"/>
          <w:szCs w:val="24"/>
        </w:rPr>
        <w:t>appreciate</w:t>
      </w:r>
      <w:r>
        <w:rPr>
          <w:rFonts w:ascii="Arial" w:hAnsi="Arial" w:cs="Arial"/>
          <w:noProof/>
          <w:sz w:val="24"/>
          <w:szCs w:val="24"/>
        </w:rPr>
        <w:t>d</w:t>
      </w:r>
      <w:r w:rsidR="00E14BC1">
        <w:rPr>
          <w:rFonts w:ascii="Arial" w:hAnsi="Arial" w:cs="Arial"/>
          <w:sz w:val="24"/>
          <w:szCs w:val="24"/>
        </w:rPr>
        <w:t xml:space="preserve"> the airport conference center</w:t>
      </w:r>
      <w:r>
        <w:rPr>
          <w:rFonts w:ascii="Arial" w:hAnsi="Arial" w:cs="Arial"/>
          <w:sz w:val="24"/>
          <w:szCs w:val="24"/>
        </w:rPr>
        <w:t xml:space="preserve"> </w:t>
      </w:r>
      <w:r w:rsidRPr="00DB50AD">
        <w:rPr>
          <w:rFonts w:ascii="Arial" w:hAnsi="Arial" w:cs="Arial"/>
          <w:noProof/>
          <w:sz w:val="24"/>
          <w:szCs w:val="24"/>
        </w:rPr>
        <w:t>locati</w:t>
      </w:r>
      <w:r>
        <w:rPr>
          <w:rFonts w:ascii="Arial" w:hAnsi="Arial" w:cs="Arial"/>
          <w:noProof/>
          <w:sz w:val="24"/>
          <w:szCs w:val="24"/>
        </w:rPr>
        <w:t>o</w:t>
      </w:r>
      <w:r w:rsidRPr="00DB50AD">
        <w:rPr>
          <w:rFonts w:ascii="Arial" w:hAnsi="Arial" w:cs="Arial"/>
          <w:noProof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and </w:t>
      </w:r>
      <w:r w:rsidR="00E14BC1">
        <w:rPr>
          <w:rFonts w:ascii="Arial" w:hAnsi="Arial" w:cs="Arial"/>
          <w:sz w:val="24"/>
          <w:szCs w:val="24"/>
        </w:rPr>
        <w:t>suggested that future annual meetings be held there.</w:t>
      </w:r>
    </w:p>
    <w:p w14:paraId="5284825B" w14:textId="77777777" w:rsidR="005D1C8B" w:rsidRDefault="005D1C8B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4089CEE0" w14:textId="77777777" w:rsidR="00663682" w:rsidRDefault="00471AE0" w:rsidP="0099220B">
      <w:pPr>
        <w:pStyle w:val="NoSpacing"/>
        <w:numPr>
          <w:ilvl w:val="0"/>
          <w:numId w:val="24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663682">
        <w:rPr>
          <w:rFonts w:ascii="Arial" w:hAnsi="Arial" w:cs="Arial"/>
          <w:sz w:val="24"/>
          <w:szCs w:val="24"/>
        </w:rPr>
        <w:t>D Counc</w:t>
      </w:r>
      <w:r w:rsidR="00BB020B">
        <w:rPr>
          <w:rFonts w:ascii="Arial" w:hAnsi="Arial" w:cs="Arial"/>
          <w:sz w:val="24"/>
          <w:szCs w:val="24"/>
        </w:rPr>
        <w:t>il Upcoming Activities (</w:t>
      </w:r>
      <w:r w:rsidR="00DB50AD">
        <w:rPr>
          <w:rFonts w:ascii="Arial" w:hAnsi="Arial" w:cs="Arial"/>
          <w:sz w:val="24"/>
          <w:szCs w:val="24"/>
        </w:rPr>
        <w:t>July-December</w:t>
      </w:r>
      <w:r w:rsidR="00663682">
        <w:rPr>
          <w:rFonts w:ascii="Arial" w:hAnsi="Arial" w:cs="Arial"/>
          <w:sz w:val="24"/>
          <w:szCs w:val="24"/>
        </w:rPr>
        <w:t xml:space="preserve"> 2018)</w:t>
      </w:r>
    </w:p>
    <w:p w14:paraId="01D23DD9" w14:textId="77777777" w:rsidR="00663682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799B5278" w14:textId="77777777" w:rsidR="00663682" w:rsidRPr="00D528A7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  <w:r w:rsidRPr="00D528A7">
        <w:rPr>
          <w:rFonts w:ascii="Arial" w:hAnsi="Arial" w:cs="Arial"/>
          <w:sz w:val="24"/>
          <w:szCs w:val="24"/>
        </w:rPr>
        <w:t>The following events</w:t>
      </w:r>
      <w:r w:rsidR="00BB020B">
        <w:rPr>
          <w:rFonts w:ascii="Arial" w:hAnsi="Arial" w:cs="Arial"/>
          <w:sz w:val="24"/>
          <w:szCs w:val="24"/>
        </w:rPr>
        <w:t>:</w:t>
      </w:r>
    </w:p>
    <w:p w14:paraId="56B7BEFB" w14:textId="77777777" w:rsidR="00663682" w:rsidRPr="00D528A7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622677A0" w14:textId="77777777" w:rsidR="00AB0A93" w:rsidRDefault="00321116" w:rsidP="00663682">
      <w:pPr>
        <w:pStyle w:val="NoSpacing"/>
        <w:numPr>
          <w:ilvl w:val="0"/>
          <w:numId w:val="37"/>
        </w:numPr>
        <w:tabs>
          <w:tab w:val="left" w:pos="720"/>
          <w:tab w:val="left" w:pos="108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nual NACDD conference – </w:t>
      </w:r>
      <w:r w:rsidR="00DB50AD">
        <w:rPr>
          <w:rFonts w:ascii="Arial" w:hAnsi="Arial" w:cs="Arial"/>
          <w:sz w:val="24"/>
          <w:szCs w:val="24"/>
        </w:rPr>
        <w:t xml:space="preserve">Was held on </w:t>
      </w:r>
      <w:r>
        <w:rPr>
          <w:rFonts w:ascii="Arial" w:hAnsi="Arial" w:cs="Arial"/>
          <w:sz w:val="24"/>
          <w:szCs w:val="24"/>
        </w:rPr>
        <w:t>July 9-13, 2018, Washington D.C.</w:t>
      </w:r>
      <w:r w:rsidR="00DB50AD">
        <w:rPr>
          <w:rFonts w:ascii="Arial" w:hAnsi="Arial" w:cs="Arial"/>
          <w:sz w:val="24"/>
          <w:szCs w:val="24"/>
        </w:rPr>
        <w:t>and went well.  Dr. Bartoldus to give a full report at the next Council meeting on July 30, 2018.</w:t>
      </w:r>
    </w:p>
    <w:p w14:paraId="78C82A29" w14:textId="77777777" w:rsidR="00321116" w:rsidRDefault="00321116" w:rsidP="00663682">
      <w:pPr>
        <w:pStyle w:val="NoSpacing"/>
        <w:numPr>
          <w:ilvl w:val="0"/>
          <w:numId w:val="37"/>
        </w:numPr>
        <w:tabs>
          <w:tab w:val="left" w:pos="720"/>
          <w:tab w:val="left" w:pos="108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DC Meeting</w:t>
      </w:r>
      <w:r w:rsidR="007851A8">
        <w:rPr>
          <w:rFonts w:ascii="Arial" w:hAnsi="Arial" w:cs="Arial"/>
          <w:sz w:val="24"/>
          <w:szCs w:val="24"/>
        </w:rPr>
        <w:t>, HCY, T&amp;E</w:t>
      </w:r>
      <w:r>
        <w:rPr>
          <w:rFonts w:ascii="Arial" w:hAnsi="Arial" w:cs="Arial"/>
          <w:sz w:val="24"/>
          <w:szCs w:val="24"/>
        </w:rPr>
        <w:t xml:space="preserve"> – Monday, July 30, 2018</w:t>
      </w:r>
    </w:p>
    <w:p w14:paraId="32065C75" w14:textId="77777777" w:rsidR="00DB50AD" w:rsidRPr="00D528A7" w:rsidRDefault="00DB50AD" w:rsidP="00663682">
      <w:pPr>
        <w:pStyle w:val="NoSpacing"/>
        <w:numPr>
          <w:ilvl w:val="0"/>
          <w:numId w:val="37"/>
        </w:numPr>
        <w:tabs>
          <w:tab w:val="left" w:pos="720"/>
          <w:tab w:val="left" w:pos="1080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ployment Awareness month will </w:t>
      </w:r>
      <w:r w:rsidRPr="00DB50AD">
        <w:rPr>
          <w:rFonts w:ascii="Arial" w:hAnsi="Arial" w:cs="Arial"/>
          <w:noProof/>
          <w:sz w:val="24"/>
          <w:szCs w:val="24"/>
        </w:rPr>
        <w:t>be held</w:t>
      </w:r>
      <w:r>
        <w:rPr>
          <w:rFonts w:ascii="Arial" w:hAnsi="Arial" w:cs="Arial"/>
          <w:sz w:val="24"/>
          <w:szCs w:val="24"/>
        </w:rPr>
        <w:t xml:space="preserve"> in October.</w:t>
      </w:r>
    </w:p>
    <w:p w14:paraId="3915CE32" w14:textId="77777777" w:rsidR="00663682" w:rsidRDefault="00663682" w:rsidP="00663682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149417E7" w14:textId="77777777" w:rsidR="00663682" w:rsidRDefault="00663682" w:rsidP="0099220B">
      <w:pPr>
        <w:pStyle w:val="NoSpacing"/>
        <w:numPr>
          <w:ilvl w:val="0"/>
          <w:numId w:val="24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8 Legislative Issues</w:t>
      </w:r>
    </w:p>
    <w:p w14:paraId="1065B431" w14:textId="77777777" w:rsidR="00D528A7" w:rsidRDefault="00D528A7" w:rsidP="00D528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1080"/>
        <w:rPr>
          <w:rFonts w:ascii="Arial" w:hAnsi="Arial" w:cs="Arial"/>
          <w:sz w:val="24"/>
          <w:szCs w:val="24"/>
        </w:rPr>
      </w:pPr>
    </w:p>
    <w:p w14:paraId="28BE62EA" w14:textId="77777777" w:rsidR="00D528A7" w:rsidRDefault="006D016C" w:rsidP="00043442">
      <w:pPr>
        <w:pStyle w:val="NoSpacing"/>
        <w:numPr>
          <w:ilvl w:val="0"/>
          <w:numId w:val="40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</w:t>
      </w:r>
      <w:r w:rsidR="00F82B16" w:rsidRPr="006D016C">
        <w:rPr>
          <w:rFonts w:ascii="Arial" w:hAnsi="Arial" w:cs="Arial"/>
          <w:sz w:val="24"/>
          <w:szCs w:val="24"/>
        </w:rPr>
        <w:t xml:space="preserve">. </w:t>
      </w:r>
      <w:r w:rsidR="00AF6D1B">
        <w:rPr>
          <w:rFonts w:ascii="Arial" w:hAnsi="Arial" w:cs="Arial"/>
          <w:sz w:val="24"/>
          <w:szCs w:val="24"/>
        </w:rPr>
        <w:t xml:space="preserve">Daintry </w:t>
      </w:r>
      <w:r w:rsidR="00F82B16" w:rsidRPr="006D016C">
        <w:rPr>
          <w:rFonts w:ascii="Arial" w:hAnsi="Arial" w:cs="Arial"/>
          <w:sz w:val="24"/>
          <w:szCs w:val="24"/>
        </w:rPr>
        <w:t xml:space="preserve">Bartoldus </w:t>
      </w:r>
      <w:r w:rsidR="0007567F">
        <w:rPr>
          <w:rFonts w:ascii="Arial" w:hAnsi="Arial" w:cs="Arial"/>
          <w:sz w:val="24"/>
          <w:szCs w:val="24"/>
        </w:rPr>
        <w:t>will discuss l</w:t>
      </w:r>
      <w:r w:rsidR="00F82B16" w:rsidRPr="006D016C">
        <w:rPr>
          <w:rFonts w:ascii="Arial" w:hAnsi="Arial" w:cs="Arial"/>
          <w:sz w:val="24"/>
          <w:szCs w:val="24"/>
        </w:rPr>
        <w:t>egislative updates</w:t>
      </w:r>
      <w:r w:rsidR="00DB50AD">
        <w:rPr>
          <w:rFonts w:ascii="Arial" w:hAnsi="Arial" w:cs="Arial"/>
          <w:sz w:val="24"/>
          <w:szCs w:val="24"/>
        </w:rPr>
        <w:t xml:space="preserve"> in more detail at the Council meeting on Monday, July 30</w:t>
      </w:r>
      <w:r w:rsidR="0007567F">
        <w:rPr>
          <w:rFonts w:ascii="Arial" w:hAnsi="Arial" w:cs="Arial"/>
          <w:sz w:val="24"/>
          <w:szCs w:val="24"/>
        </w:rPr>
        <w:t>, 2018</w:t>
      </w:r>
      <w:r w:rsidR="00F82B16" w:rsidRPr="006D016C">
        <w:rPr>
          <w:rFonts w:ascii="Arial" w:hAnsi="Arial" w:cs="Arial"/>
          <w:sz w:val="24"/>
          <w:szCs w:val="24"/>
        </w:rPr>
        <w:t xml:space="preserve">.  </w:t>
      </w:r>
    </w:p>
    <w:p w14:paraId="2AE57DCE" w14:textId="77777777" w:rsidR="00DB50AD" w:rsidRDefault="00DB50AD" w:rsidP="00043442">
      <w:pPr>
        <w:pStyle w:val="NoSpacing"/>
        <w:numPr>
          <w:ilvl w:val="0"/>
          <w:numId w:val="40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. </w:t>
      </w:r>
      <w:r w:rsidRPr="00DB50AD">
        <w:rPr>
          <w:rFonts w:ascii="Arial" w:hAnsi="Arial" w:cs="Arial"/>
          <w:sz w:val="24"/>
          <w:szCs w:val="24"/>
        </w:rPr>
        <w:t>Jackie Indreginal</w:t>
      </w:r>
      <w:r>
        <w:rPr>
          <w:rFonts w:ascii="Arial" w:hAnsi="Arial" w:cs="Arial"/>
          <w:sz w:val="24"/>
          <w:szCs w:val="24"/>
        </w:rPr>
        <w:t xml:space="preserve"> announced that the law did pass </w:t>
      </w:r>
      <w:r w:rsidRPr="00DB50AD">
        <w:rPr>
          <w:rFonts w:ascii="Arial" w:hAnsi="Arial" w:cs="Arial"/>
          <w:noProof/>
          <w:sz w:val="24"/>
          <w:szCs w:val="24"/>
        </w:rPr>
        <w:t xml:space="preserve">allowing DOH to </w:t>
      </w:r>
      <w:r>
        <w:rPr>
          <w:rFonts w:ascii="Arial" w:hAnsi="Arial" w:cs="Arial"/>
          <w:noProof/>
          <w:sz w:val="24"/>
          <w:szCs w:val="24"/>
        </w:rPr>
        <w:t xml:space="preserve">inspect unlicensed and uncertified homes and fine them if they are </w:t>
      </w:r>
      <w:r w:rsidRPr="00DB50AD">
        <w:rPr>
          <w:rFonts w:ascii="Arial" w:hAnsi="Arial" w:cs="Arial"/>
          <w:noProof/>
          <w:sz w:val="24"/>
          <w:szCs w:val="24"/>
        </w:rPr>
        <w:t>op</w:t>
      </w:r>
      <w:r>
        <w:rPr>
          <w:rFonts w:ascii="Arial" w:hAnsi="Arial" w:cs="Arial"/>
          <w:noProof/>
          <w:sz w:val="24"/>
          <w:szCs w:val="24"/>
        </w:rPr>
        <w:t>e</w:t>
      </w:r>
      <w:r w:rsidRPr="00DB50AD">
        <w:rPr>
          <w:rFonts w:ascii="Arial" w:hAnsi="Arial" w:cs="Arial"/>
          <w:noProof/>
          <w:sz w:val="24"/>
          <w:szCs w:val="24"/>
        </w:rPr>
        <w:t>rating</w:t>
      </w:r>
      <w:r>
        <w:rPr>
          <w:rFonts w:ascii="Arial" w:hAnsi="Arial" w:cs="Arial"/>
          <w:noProof/>
          <w:sz w:val="24"/>
          <w:szCs w:val="24"/>
        </w:rPr>
        <w:t xml:space="preserve"> a foster or care home.</w:t>
      </w:r>
    </w:p>
    <w:p w14:paraId="411816A9" w14:textId="77777777" w:rsidR="00471AE0" w:rsidRDefault="00471AE0" w:rsidP="00471AE0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542A2E88" w14:textId="77777777" w:rsidR="003840C9" w:rsidRPr="00E44924" w:rsidRDefault="00D77A06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b/>
          <w:sz w:val="24"/>
          <w:szCs w:val="24"/>
        </w:rPr>
      </w:pPr>
      <w:r w:rsidRPr="00E44924">
        <w:rPr>
          <w:rFonts w:ascii="Arial" w:hAnsi="Arial" w:cs="Arial"/>
          <w:b/>
          <w:sz w:val="24"/>
          <w:szCs w:val="24"/>
        </w:rPr>
        <w:t>VII</w:t>
      </w:r>
      <w:r w:rsidR="003840C9" w:rsidRPr="00E44924">
        <w:rPr>
          <w:rFonts w:ascii="Arial" w:hAnsi="Arial" w:cs="Arial"/>
          <w:b/>
          <w:sz w:val="24"/>
          <w:szCs w:val="24"/>
        </w:rPr>
        <w:t>.</w:t>
      </w:r>
      <w:r w:rsidR="003840C9" w:rsidRPr="00E44924">
        <w:rPr>
          <w:rFonts w:ascii="Arial" w:hAnsi="Arial" w:cs="Arial"/>
          <w:b/>
          <w:sz w:val="24"/>
          <w:szCs w:val="24"/>
        </w:rPr>
        <w:tab/>
        <w:t>NEW BUSINESS</w:t>
      </w:r>
    </w:p>
    <w:p w14:paraId="7147E8C7" w14:textId="77777777" w:rsidR="003840C9" w:rsidRPr="00E44924" w:rsidRDefault="003840C9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6EB9FE2B" w14:textId="77777777" w:rsidR="00925F59" w:rsidRDefault="003C74E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III</w:t>
      </w:r>
      <w:r w:rsidR="00E84D41" w:rsidRPr="00E84D41">
        <w:rPr>
          <w:rFonts w:ascii="Arial" w:hAnsi="Arial" w:cs="Arial"/>
          <w:b/>
          <w:sz w:val="24"/>
          <w:szCs w:val="24"/>
        </w:rPr>
        <w:t>.</w:t>
      </w:r>
      <w:r w:rsidR="00E84D41" w:rsidRPr="00E84D41">
        <w:rPr>
          <w:rFonts w:ascii="Arial" w:hAnsi="Arial" w:cs="Arial"/>
          <w:b/>
          <w:sz w:val="24"/>
          <w:szCs w:val="24"/>
        </w:rPr>
        <w:tab/>
        <w:t>ANNOUNCEMENTS</w:t>
      </w:r>
    </w:p>
    <w:p w14:paraId="7058BCC4" w14:textId="77777777" w:rsidR="007F3867" w:rsidRPr="001561EB" w:rsidRDefault="007F3867" w:rsidP="001561E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</w:p>
    <w:p w14:paraId="174EA2DE" w14:textId="77777777" w:rsidR="00E84D41" w:rsidRPr="00E84D41" w:rsidRDefault="003C74E3" w:rsidP="007F386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X</w:t>
      </w:r>
      <w:r w:rsidR="00E84D41" w:rsidRPr="00E84D41">
        <w:rPr>
          <w:rFonts w:ascii="Arial" w:hAnsi="Arial" w:cs="Arial"/>
          <w:b/>
          <w:sz w:val="24"/>
          <w:szCs w:val="24"/>
        </w:rPr>
        <w:t>.</w:t>
      </w:r>
      <w:r w:rsidR="00E84D41" w:rsidRPr="00E84D41">
        <w:rPr>
          <w:rFonts w:ascii="Arial" w:hAnsi="Arial" w:cs="Arial"/>
          <w:b/>
          <w:sz w:val="24"/>
          <w:szCs w:val="24"/>
        </w:rPr>
        <w:tab/>
        <w:t>NEXT MEETING</w:t>
      </w:r>
    </w:p>
    <w:p w14:paraId="3ECAD546" w14:textId="77777777" w:rsidR="00493188" w:rsidRPr="008D3D18" w:rsidRDefault="00B94FB3" w:rsidP="00D079C5">
      <w:pPr>
        <w:pStyle w:val="NoSpacing"/>
        <w:tabs>
          <w:tab w:val="left" w:pos="72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  <w:r w:rsidRPr="008D3D18">
        <w:rPr>
          <w:rFonts w:ascii="Arial" w:hAnsi="Arial" w:cs="Arial"/>
          <w:sz w:val="24"/>
          <w:szCs w:val="24"/>
        </w:rPr>
        <w:t xml:space="preserve">The next Executive Committee meeting </w:t>
      </w:r>
      <w:r w:rsidR="00616E33" w:rsidRPr="00D72DF5">
        <w:rPr>
          <w:rFonts w:ascii="Arial" w:hAnsi="Arial" w:cs="Arial"/>
          <w:noProof/>
          <w:sz w:val="24"/>
          <w:szCs w:val="24"/>
        </w:rPr>
        <w:t>is</w:t>
      </w:r>
      <w:r w:rsidR="00A94B5F" w:rsidRPr="00D72DF5">
        <w:rPr>
          <w:rFonts w:ascii="Arial" w:hAnsi="Arial" w:cs="Arial"/>
          <w:noProof/>
          <w:sz w:val="24"/>
          <w:szCs w:val="24"/>
        </w:rPr>
        <w:t xml:space="preserve"> s</w:t>
      </w:r>
      <w:r w:rsidR="00C73DF3" w:rsidRPr="00D72DF5">
        <w:rPr>
          <w:rFonts w:ascii="Arial" w:hAnsi="Arial" w:cs="Arial"/>
          <w:noProof/>
          <w:sz w:val="24"/>
          <w:szCs w:val="24"/>
        </w:rPr>
        <w:t>cheduled</w:t>
      </w:r>
      <w:r w:rsidR="00A94B5F" w:rsidRPr="008D3D18">
        <w:rPr>
          <w:rFonts w:ascii="Arial" w:hAnsi="Arial" w:cs="Arial"/>
          <w:sz w:val="24"/>
          <w:szCs w:val="24"/>
        </w:rPr>
        <w:t xml:space="preserve"> for Monday, </w:t>
      </w:r>
      <w:r w:rsidR="00D72DF5">
        <w:rPr>
          <w:rFonts w:ascii="Arial" w:hAnsi="Arial" w:cs="Arial"/>
          <w:sz w:val="24"/>
          <w:szCs w:val="24"/>
        </w:rPr>
        <w:t>August 13</w:t>
      </w:r>
      <w:r w:rsidR="00C73DF3">
        <w:rPr>
          <w:rFonts w:ascii="Arial" w:hAnsi="Arial" w:cs="Arial"/>
          <w:sz w:val="24"/>
          <w:szCs w:val="24"/>
        </w:rPr>
        <w:t xml:space="preserve">, 2018, </w:t>
      </w:r>
      <w:r w:rsidR="00C73DF3" w:rsidRPr="008D3D18">
        <w:rPr>
          <w:rFonts w:ascii="Arial" w:hAnsi="Arial" w:cs="Arial"/>
          <w:sz w:val="24"/>
          <w:szCs w:val="24"/>
        </w:rPr>
        <w:t>10:30 a.m. at Kamāmalu Bu</w:t>
      </w:r>
      <w:r w:rsidR="00C73DF3">
        <w:rPr>
          <w:rFonts w:ascii="Arial" w:hAnsi="Arial" w:cs="Arial"/>
          <w:sz w:val="24"/>
          <w:szCs w:val="24"/>
        </w:rPr>
        <w:t>ilding, Conference Room 111 A&amp;B.</w:t>
      </w:r>
    </w:p>
    <w:p w14:paraId="0664A1DE" w14:textId="50D9C01B" w:rsidR="00B65AF8" w:rsidRDefault="00B65AF8" w:rsidP="00D079C5">
      <w:pPr>
        <w:pStyle w:val="NoSpacing"/>
        <w:tabs>
          <w:tab w:val="left" w:pos="72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</w:p>
    <w:p w14:paraId="4CABBBE7" w14:textId="73545C90" w:rsidR="0058580A" w:rsidRDefault="0058580A" w:rsidP="00D079C5">
      <w:pPr>
        <w:pStyle w:val="NoSpacing"/>
        <w:tabs>
          <w:tab w:val="left" w:pos="72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</w:p>
    <w:p w14:paraId="067003BE" w14:textId="124C3438" w:rsidR="0058580A" w:rsidRDefault="0058580A" w:rsidP="00D079C5">
      <w:pPr>
        <w:pStyle w:val="NoSpacing"/>
        <w:tabs>
          <w:tab w:val="left" w:pos="72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</w:p>
    <w:p w14:paraId="107BF18F" w14:textId="77777777" w:rsidR="0058580A" w:rsidRPr="0099220B" w:rsidRDefault="0058580A" w:rsidP="00D079C5">
      <w:pPr>
        <w:pStyle w:val="NoSpacing"/>
        <w:tabs>
          <w:tab w:val="left" w:pos="720"/>
          <w:tab w:val="left" w:pos="1440"/>
          <w:tab w:val="left" w:pos="1800"/>
        </w:tabs>
        <w:ind w:left="720"/>
        <w:rPr>
          <w:rFonts w:ascii="Arial" w:hAnsi="Arial" w:cs="Arial"/>
          <w:sz w:val="24"/>
          <w:szCs w:val="24"/>
        </w:rPr>
      </w:pPr>
      <w:bookmarkStart w:id="13" w:name="_GoBack"/>
      <w:bookmarkEnd w:id="13"/>
    </w:p>
    <w:p w14:paraId="5DA28768" w14:textId="77777777" w:rsidR="00192AEC" w:rsidRPr="00CB5F80" w:rsidRDefault="003C74E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X.</w:t>
      </w:r>
      <w:r>
        <w:rPr>
          <w:rFonts w:ascii="Arial" w:hAnsi="Arial" w:cs="Arial"/>
          <w:b/>
          <w:sz w:val="24"/>
          <w:szCs w:val="24"/>
        </w:rPr>
        <w:tab/>
      </w:r>
      <w:r w:rsidR="00CB5F80" w:rsidRPr="00CB5F80">
        <w:rPr>
          <w:rFonts w:ascii="Arial" w:hAnsi="Arial" w:cs="Arial"/>
          <w:b/>
          <w:sz w:val="24"/>
          <w:szCs w:val="24"/>
        </w:rPr>
        <w:t>ADJOURNMENT</w:t>
      </w:r>
    </w:p>
    <w:p w14:paraId="3F317EBE" w14:textId="77777777" w:rsidR="008D3D18" w:rsidRDefault="00B94FB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8D81052" w14:textId="12292E16" w:rsidR="00CB5F80" w:rsidRDefault="00D72DF5" w:rsidP="009033A4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D72DF5">
        <w:rPr>
          <w:rFonts w:ascii="Arial" w:hAnsi="Arial" w:cs="Arial"/>
          <w:sz w:val="24"/>
          <w:szCs w:val="24"/>
        </w:rPr>
        <w:t xml:space="preserve">Vice Chair Michele Pestel-Maga </w:t>
      </w:r>
      <w:r w:rsidR="00C61500">
        <w:rPr>
          <w:rFonts w:ascii="Arial" w:hAnsi="Arial" w:cs="Arial"/>
          <w:sz w:val="24"/>
          <w:szCs w:val="24"/>
        </w:rPr>
        <w:t xml:space="preserve">adjourned the meeting at </w:t>
      </w:r>
      <w:r>
        <w:rPr>
          <w:rFonts w:ascii="Arial" w:hAnsi="Arial" w:cs="Arial"/>
          <w:sz w:val="24"/>
          <w:szCs w:val="24"/>
        </w:rPr>
        <w:t>11:20</w:t>
      </w:r>
      <w:r w:rsidR="00E92327">
        <w:rPr>
          <w:rFonts w:ascii="Arial" w:hAnsi="Arial" w:cs="Arial"/>
          <w:sz w:val="24"/>
          <w:szCs w:val="24"/>
        </w:rPr>
        <w:t xml:space="preserve"> </w:t>
      </w:r>
      <w:r w:rsidR="008D3D18">
        <w:rPr>
          <w:rFonts w:ascii="Arial" w:hAnsi="Arial" w:cs="Arial"/>
          <w:sz w:val="24"/>
          <w:szCs w:val="24"/>
        </w:rPr>
        <w:t>a</w:t>
      </w:r>
      <w:r w:rsidR="002D5BBD">
        <w:rPr>
          <w:rFonts w:ascii="Arial" w:hAnsi="Arial" w:cs="Arial"/>
          <w:sz w:val="24"/>
          <w:szCs w:val="24"/>
        </w:rPr>
        <w:t>.</w:t>
      </w:r>
      <w:r w:rsidR="00CB5F80">
        <w:rPr>
          <w:rFonts w:ascii="Arial" w:hAnsi="Arial" w:cs="Arial"/>
          <w:sz w:val="24"/>
          <w:szCs w:val="24"/>
        </w:rPr>
        <w:t>m.</w:t>
      </w:r>
      <w:r>
        <w:rPr>
          <w:rFonts w:ascii="Arial" w:hAnsi="Arial" w:cs="Arial"/>
          <w:sz w:val="24"/>
          <w:szCs w:val="24"/>
        </w:rPr>
        <w:t xml:space="preserve"> </w:t>
      </w:r>
      <w:r w:rsidR="009033A4">
        <w:rPr>
          <w:rFonts w:ascii="Arial" w:hAnsi="Arial" w:cs="Arial"/>
          <w:noProof/>
          <w:sz w:val="24"/>
          <w:szCs w:val="24"/>
        </w:rPr>
        <w:t xml:space="preserve">so Social Worker V </w:t>
      </w:r>
      <w:r>
        <w:rPr>
          <w:rFonts w:ascii="Arial" w:hAnsi="Arial" w:cs="Arial"/>
          <w:sz w:val="24"/>
          <w:szCs w:val="24"/>
        </w:rPr>
        <w:t>interviews</w:t>
      </w:r>
      <w:r w:rsidR="0058580A">
        <w:rPr>
          <w:rFonts w:ascii="Arial" w:hAnsi="Arial" w:cs="Arial"/>
          <w:sz w:val="24"/>
          <w:szCs w:val="24"/>
        </w:rPr>
        <w:t xml:space="preserve"> may start</w:t>
      </w:r>
      <w:r>
        <w:rPr>
          <w:rFonts w:ascii="Arial" w:hAnsi="Arial" w:cs="Arial"/>
          <w:sz w:val="24"/>
          <w:szCs w:val="24"/>
        </w:rPr>
        <w:t xml:space="preserve"> at </w:t>
      </w:r>
      <w:r w:rsidRPr="00D72DF5">
        <w:rPr>
          <w:rFonts w:ascii="Arial" w:hAnsi="Arial" w:cs="Arial"/>
          <w:noProof/>
          <w:sz w:val="24"/>
          <w:szCs w:val="24"/>
        </w:rPr>
        <w:t>11:30</w:t>
      </w:r>
      <w:r w:rsidR="0058580A">
        <w:rPr>
          <w:rFonts w:ascii="Arial" w:hAnsi="Arial" w:cs="Arial"/>
          <w:noProof/>
          <w:sz w:val="24"/>
          <w:szCs w:val="24"/>
        </w:rPr>
        <w:t xml:space="preserve"> </w:t>
      </w:r>
      <w:r w:rsidRPr="00D72DF5">
        <w:rPr>
          <w:rFonts w:ascii="Arial" w:hAnsi="Arial" w:cs="Arial"/>
          <w:noProof/>
          <w:sz w:val="24"/>
          <w:szCs w:val="24"/>
        </w:rPr>
        <w:t>a</w:t>
      </w:r>
      <w:r w:rsidR="0058580A">
        <w:rPr>
          <w:rFonts w:ascii="Arial" w:hAnsi="Arial" w:cs="Arial"/>
          <w:noProof/>
          <w:sz w:val="24"/>
          <w:szCs w:val="24"/>
        </w:rPr>
        <w:t>.</w:t>
      </w:r>
      <w:r w:rsidRPr="00D72DF5">
        <w:rPr>
          <w:rFonts w:ascii="Arial" w:hAnsi="Arial" w:cs="Arial"/>
          <w:noProof/>
          <w:sz w:val="24"/>
          <w:szCs w:val="24"/>
        </w:rPr>
        <w:t>m</w:t>
      </w:r>
      <w:r w:rsidR="0058580A">
        <w:rPr>
          <w:rFonts w:ascii="Arial" w:hAnsi="Arial" w:cs="Arial"/>
          <w:noProof/>
          <w:sz w:val="24"/>
          <w:szCs w:val="24"/>
        </w:rPr>
        <w:t>.</w:t>
      </w:r>
    </w:p>
    <w:p w14:paraId="43F6F6B3" w14:textId="77777777" w:rsidR="00B94FB3" w:rsidRDefault="00B94FB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746313DB" w14:textId="77777777" w:rsidR="001A1F5B" w:rsidRDefault="001A1F5B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17FDA8CE" w14:textId="77777777" w:rsidR="00C73DF3" w:rsidRDefault="00C73DF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79419E34" w14:textId="77777777" w:rsidR="00C73DF3" w:rsidRDefault="00C73DF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655F3A02" w14:textId="77777777" w:rsidR="001A1F5B" w:rsidRDefault="001A1F5B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</w:p>
    <w:p w14:paraId="11414827" w14:textId="77777777" w:rsidR="00B94FB3" w:rsidRDefault="00B94FB3" w:rsidP="000F1BA7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spectfully submitted, </w:t>
      </w:r>
    </w:p>
    <w:p w14:paraId="1079C973" w14:textId="77777777" w:rsidR="009E6930" w:rsidRPr="001401CD" w:rsidRDefault="00D72DF5" w:rsidP="00D2685B">
      <w:pPr>
        <w:pStyle w:val="NoSpacing"/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intry Bartoldus</w:t>
      </w:r>
    </w:p>
    <w:sectPr w:rsidR="009E6930" w:rsidRPr="001401CD" w:rsidSect="00266421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57296" w14:textId="77777777" w:rsidR="000C21B9" w:rsidRDefault="000C21B9" w:rsidP="00266421">
      <w:pPr>
        <w:spacing w:after="0" w:line="240" w:lineRule="auto"/>
      </w:pPr>
      <w:r>
        <w:separator/>
      </w:r>
    </w:p>
  </w:endnote>
  <w:endnote w:type="continuationSeparator" w:id="0">
    <w:p w14:paraId="5069C54D" w14:textId="77777777" w:rsidR="000C21B9" w:rsidRDefault="000C21B9" w:rsidP="00266421">
      <w:pPr>
        <w:spacing w:after="0" w:line="240" w:lineRule="auto"/>
      </w:pPr>
      <w:r>
        <w:continuationSeparator/>
      </w:r>
    </w:p>
  </w:endnote>
  <w:endnote w:type="continuationNotice" w:id="1">
    <w:p w14:paraId="13B87E1F" w14:textId="77777777" w:rsidR="000C21B9" w:rsidRDefault="000C21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671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28C89C" w14:textId="77777777" w:rsidR="006D016C" w:rsidRDefault="006D01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6CA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9A4D0D4" w14:textId="77777777" w:rsidR="006D016C" w:rsidRDefault="006D0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C2BC8" w14:textId="77777777" w:rsidR="000C21B9" w:rsidRDefault="000C21B9" w:rsidP="00266421">
      <w:pPr>
        <w:spacing w:after="0" w:line="240" w:lineRule="auto"/>
      </w:pPr>
      <w:r>
        <w:separator/>
      </w:r>
    </w:p>
  </w:footnote>
  <w:footnote w:type="continuationSeparator" w:id="0">
    <w:p w14:paraId="49587E88" w14:textId="77777777" w:rsidR="000C21B9" w:rsidRDefault="000C21B9" w:rsidP="00266421">
      <w:pPr>
        <w:spacing w:after="0" w:line="240" w:lineRule="auto"/>
      </w:pPr>
      <w:r>
        <w:continuationSeparator/>
      </w:r>
    </w:p>
  </w:footnote>
  <w:footnote w:type="continuationNotice" w:id="1">
    <w:p w14:paraId="1B1E2E5D" w14:textId="77777777" w:rsidR="000C21B9" w:rsidRDefault="000C21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643C"/>
    <w:multiLevelType w:val="hybridMultilevel"/>
    <w:tmpl w:val="A6F20B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6A145D"/>
    <w:multiLevelType w:val="hybridMultilevel"/>
    <w:tmpl w:val="BC2A513C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" w15:restartNumberingAfterBreak="0">
    <w:nsid w:val="09227FC5"/>
    <w:multiLevelType w:val="hybridMultilevel"/>
    <w:tmpl w:val="11BCA5D2"/>
    <w:lvl w:ilvl="0" w:tplc="3B4AFBEC">
      <w:start w:val="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2A1B11"/>
    <w:multiLevelType w:val="hybridMultilevel"/>
    <w:tmpl w:val="28743D30"/>
    <w:lvl w:ilvl="0" w:tplc="036C95EC">
      <w:start w:val="1010"/>
      <w:numFmt w:val="decimal"/>
      <w:lvlText w:val="%1"/>
      <w:lvlJc w:val="left"/>
      <w:pPr>
        <w:ind w:left="34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7" w:hanging="360"/>
      </w:pPr>
    </w:lvl>
    <w:lvl w:ilvl="2" w:tplc="0409001B" w:tentative="1">
      <w:start w:val="1"/>
      <w:numFmt w:val="lowerRoman"/>
      <w:lvlText w:val="%3."/>
      <w:lvlJc w:val="right"/>
      <w:pPr>
        <w:ind w:left="7027" w:hanging="180"/>
      </w:pPr>
    </w:lvl>
    <w:lvl w:ilvl="3" w:tplc="0409000F" w:tentative="1">
      <w:start w:val="1"/>
      <w:numFmt w:val="decimal"/>
      <w:lvlText w:val="%4."/>
      <w:lvlJc w:val="left"/>
      <w:pPr>
        <w:ind w:left="7747" w:hanging="360"/>
      </w:pPr>
    </w:lvl>
    <w:lvl w:ilvl="4" w:tplc="04090019" w:tentative="1">
      <w:start w:val="1"/>
      <w:numFmt w:val="lowerLetter"/>
      <w:lvlText w:val="%5."/>
      <w:lvlJc w:val="left"/>
      <w:pPr>
        <w:ind w:left="8467" w:hanging="360"/>
      </w:pPr>
    </w:lvl>
    <w:lvl w:ilvl="5" w:tplc="0409001B" w:tentative="1">
      <w:start w:val="1"/>
      <w:numFmt w:val="lowerRoman"/>
      <w:lvlText w:val="%6."/>
      <w:lvlJc w:val="right"/>
      <w:pPr>
        <w:ind w:left="9187" w:hanging="180"/>
      </w:pPr>
    </w:lvl>
    <w:lvl w:ilvl="6" w:tplc="0409000F" w:tentative="1">
      <w:start w:val="1"/>
      <w:numFmt w:val="decimal"/>
      <w:lvlText w:val="%7."/>
      <w:lvlJc w:val="left"/>
      <w:pPr>
        <w:ind w:left="9907" w:hanging="360"/>
      </w:pPr>
    </w:lvl>
    <w:lvl w:ilvl="7" w:tplc="04090019" w:tentative="1">
      <w:start w:val="1"/>
      <w:numFmt w:val="lowerLetter"/>
      <w:lvlText w:val="%8."/>
      <w:lvlJc w:val="left"/>
      <w:pPr>
        <w:ind w:left="10627" w:hanging="360"/>
      </w:pPr>
    </w:lvl>
    <w:lvl w:ilvl="8" w:tplc="0409001B" w:tentative="1">
      <w:start w:val="1"/>
      <w:numFmt w:val="lowerRoman"/>
      <w:lvlText w:val="%9."/>
      <w:lvlJc w:val="right"/>
      <w:pPr>
        <w:ind w:left="11347" w:hanging="180"/>
      </w:pPr>
    </w:lvl>
  </w:abstractNum>
  <w:abstractNum w:abstractNumId="4" w15:restartNumberingAfterBreak="0">
    <w:nsid w:val="0BA91463"/>
    <w:multiLevelType w:val="hybridMultilevel"/>
    <w:tmpl w:val="A4B8C42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5" w15:restartNumberingAfterBreak="0">
    <w:nsid w:val="0E5D323F"/>
    <w:multiLevelType w:val="hybridMultilevel"/>
    <w:tmpl w:val="942247D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6" w15:restartNumberingAfterBreak="0">
    <w:nsid w:val="127C58F0"/>
    <w:multiLevelType w:val="hybridMultilevel"/>
    <w:tmpl w:val="96EC5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F07ECB"/>
    <w:multiLevelType w:val="hybridMultilevel"/>
    <w:tmpl w:val="CBF650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7024BAA"/>
    <w:multiLevelType w:val="hybridMultilevel"/>
    <w:tmpl w:val="F2F2D94C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9" w15:restartNumberingAfterBreak="0">
    <w:nsid w:val="19593243"/>
    <w:multiLevelType w:val="hybridMultilevel"/>
    <w:tmpl w:val="F3745A30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0" w15:restartNumberingAfterBreak="0">
    <w:nsid w:val="1FA663CF"/>
    <w:multiLevelType w:val="hybridMultilevel"/>
    <w:tmpl w:val="81A659F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1" w15:restartNumberingAfterBreak="0">
    <w:nsid w:val="21974C15"/>
    <w:multiLevelType w:val="hybridMultilevel"/>
    <w:tmpl w:val="757A2B4C"/>
    <w:lvl w:ilvl="0" w:tplc="B92C49E0">
      <w:start w:val="1010"/>
      <w:numFmt w:val="decimal"/>
      <w:lvlText w:val="%1"/>
      <w:lvlJc w:val="left"/>
      <w:pPr>
        <w:ind w:left="3555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95" w:hanging="360"/>
      </w:pPr>
    </w:lvl>
    <w:lvl w:ilvl="2" w:tplc="0409001B" w:tentative="1">
      <w:start w:val="1"/>
      <w:numFmt w:val="lowerRoman"/>
      <w:lvlText w:val="%3."/>
      <w:lvlJc w:val="right"/>
      <w:pPr>
        <w:ind w:left="4815" w:hanging="180"/>
      </w:pPr>
    </w:lvl>
    <w:lvl w:ilvl="3" w:tplc="0409000F" w:tentative="1">
      <w:start w:val="1"/>
      <w:numFmt w:val="decimal"/>
      <w:lvlText w:val="%4."/>
      <w:lvlJc w:val="left"/>
      <w:pPr>
        <w:ind w:left="5535" w:hanging="360"/>
      </w:pPr>
    </w:lvl>
    <w:lvl w:ilvl="4" w:tplc="04090019" w:tentative="1">
      <w:start w:val="1"/>
      <w:numFmt w:val="lowerLetter"/>
      <w:lvlText w:val="%5."/>
      <w:lvlJc w:val="left"/>
      <w:pPr>
        <w:ind w:left="6255" w:hanging="360"/>
      </w:pPr>
    </w:lvl>
    <w:lvl w:ilvl="5" w:tplc="0409001B" w:tentative="1">
      <w:start w:val="1"/>
      <w:numFmt w:val="lowerRoman"/>
      <w:lvlText w:val="%6."/>
      <w:lvlJc w:val="right"/>
      <w:pPr>
        <w:ind w:left="6975" w:hanging="180"/>
      </w:pPr>
    </w:lvl>
    <w:lvl w:ilvl="6" w:tplc="0409000F" w:tentative="1">
      <w:start w:val="1"/>
      <w:numFmt w:val="decimal"/>
      <w:lvlText w:val="%7."/>
      <w:lvlJc w:val="left"/>
      <w:pPr>
        <w:ind w:left="7695" w:hanging="360"/>
      </w:pPr>
    </w:lvl>
    <w:lvl w:ilvl="7" w:tplc="04090019" w:tentative="1">
      <w:start w:val="1"/>
      <w:numFmt w:val="lowerLetter"/>
      <w:lvlText w:val="%8."/>
      <w:lvlJc w:val="left"/>
      <w:pPr>
        <w:ind w:left="8415" w:hanging="360"/>
      </w:pPr>
    </w:lvl>
    <w:lvl w:ilvl="8" w:tplc="0409001B" w:tentative="1">
      <w:start w:val="1"/>
      <w:numFmt w:val="lowerRoman"/>
      <w:lvlText w:val="%9."/>
      <w:lvlJc w:val="right"/>
      <w:pPr>
        <w:ind w:left="9135" w:hanging="180"/>
      </w:pPr>
    </w:lvl>
  </w:abstractNum>
  <w:abstractNum w:abstractNumId="12" w15:restartNumberingAfterBreak="0">
    <w:nsid w:val="235234F5"/>
    <w:multiLevelType w:val="hybridMultilevel"/>
    <w:tmpl w:val="8DCC4A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5670F06"/>
    <w:multiLevelType w:val="hybridMultilevel"/>
    <w:tmpl w:val="5410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42127"/>
    <w:multiLevelType w:val="hybridMultilevel"/>
    <w:tmpl w:val="FEB28EE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5" w15:restartNumberingAfterBreak="0">
    <w:nsid w:val="29A71F00"/>
    <w:multiLevelType w:val="hybridMultilevel"/>
    <w:tmpl w:val="F97CB898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6" w15:restartNumberingAfterBreak="0">
    <w:nsid w:val="2B440242"/>
    <w:multiLevelType w:val="hybridMultilevel"/>
    <w:tmpl w:val="80D00F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B7E34EA"/>
    <w:multiLevelType w:val="hybridMultilevel"/>
    <w:tmpl w:val="4BB239E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8" w15:restartNumberingAfterBreak="0">
    <w:nsid w:val="2DF26A91"/>
    <w:multiLevelType w:val="hybridMultilevel"/>
    <w:tmpl w:val="A8DCB29C"/>
    <w:lvl w:ilvl="0" w:tplc="D988BE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7E53A4"/>
    <w:multiLevelType w:val="hybridMultilevel"/>
    <w:tmpl w:val="F988A35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0" w15:restartNumberingAfterBreak="0">
    <w:nsid w:val="31530D0A"/>
    <w:multiLevelType w:val="hybridMultilevel"/>
    <w:tmpl w:val="BAE2F1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49318DF"/>
    <w:multiLevelType w:val="hybridMultilevel"/>
    <w:tmpl w:val="8282209C"/>
    <w:lvl w:ilvl="0" w:tplc="897494B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9104B50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4C828C2"/>
    <w:multiLevelType w:val="hybridMultilevel"/>
    <w:tmpl w:val="B81E0460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3" w15:restartNumberingAfterBreak="0">
    <w:nsid w:val="365521A2"/>
    <w:multiLevelType w:val="hybridMultilevel"/>
    <w:tmpl w:val="1CB4851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4" w15:restartNumberingAfterBreak="0">
    <w:nsid w:val="384C0CFE"/>
    <w:multiLevelType w:val="hybridMultilevel"/>
    <w:tmpl w:val="40B6E20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5" w15:restartNumberingAfterBreak="0">
    <w:nsid w:val="3D7E58CD"/>
    <w:multiLevelType w:val="hybridMultilevel"/>
    <w:tmpl w:val="D988F30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6" w15:restartNumberingAfterBreak="0">
    <w:nsid w:val="54260A59"/>
    <w:multiLevelType w:val="hybridMultilevel"/>
    <w:tmpl w:val="E820D7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F7753E"/>
    <w:multiLevelType w:val="hybridMultilevel"/>
    <w:tmpl w:val="3B021B50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8" w15:restartNumberingAfterBreak="0">
    <w:nsid w:val="58D12276"/>
    <w:multiLevelType w:val="hybridMultilevel"/>
    <w:tmpl w:val="F8ECFC36"/>
    <w:lvl w:ilvl="0" w:tplc="76868B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FF35D7"/>
    <w:multiLevelType w:val="hybridMultilevel"/>
    <w:tmpl w:val="9C342578"/>
    <w:lvl w:ilvl="0" w:tplc="147085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EA9414D"/>
    <w:multiLevelType w:val="hybridMultilevel"/>
    <w:tmpl w:val="243C585A"/>
    <w:lvl w:ilvl="0" w:tplc="CD8E6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DF7304"/>
    <w:multiLevelType w:val="hybridMultilevel"/>
    <w:tmpl w:val="69D209F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2" w15:restartNumberingAfterBreak="0">
    <w:nsid w:val="620D6915"/>
    <w:multiLevelType w:val="hybridMultilevel"/>
    <w:tmpl w:val="92647F2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3" w15:restartNumberingAfterBreak="0">
    <w:nsid w:val="622620FD"/>
    <w:multiLevelType w:val="hybridMultilevel"/>
    <w:tmpl w:val="7AD6C036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34" w15:restartNumberingAfterBreak="0">
    <w:nsid w:val="69651112"/>
    <w:multiLevelType w:val="hybridMultilevel"/>
    <w:tmpl w:val="1FD8E68E"/>
    <w:lvl w:ilvl="0" w:tplc="B2808F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DC00F6"/>
    <w:multiLevelType w:val="hybridMultilevel"/>
    <w:tmpl w:val="27B80C38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6" w15:restartNumberingAfterBreak="0">
    <w:nsid w:val="6D940488"/>
    <w:multiLevelType w:val="hybridMultilevel"/>
    <w:tmpl w:val="A7701CAA"/>
    <w:lvl w:ilvl="0" w:tplc="FE2CA75E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9DADEB0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DBC20F1"/>
    <w:multiLevelType w:val="hybridMultilevel"/>
    <w:tmpl w:val="F71C81C8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38" w15:restartNumberingAfterBreak="0">
    <w:nsid w:val="781165D0"/>
    <w:multiLevelType w:val="hybridMultilevel"/>
    <w:tmpl w:val="5F00090A"/>
    <w:lvl w:ilvl="0" w:tplc="63981E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8145F1B"/>
    <w:multiLevelType w:val="hybridMultilevel"/>
    <w:tmpl w:val="98D6C684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40" w15:restartNumberingAfterBreak="0">
    <w:nsid w:val="7BC515CC"/>
    <w:multiLevelType w:val="hybridMultilevel"/>
    <w:tmpl w:val="B4C4391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41" w15:restartNumberingAfterBreak="0">
    <w:nsid w:val="7DAA3F9E"/>
    <w:multiLevelType w:val="hybridMultilevel"/>
    <w:tmpl w:val="8BBAC14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37"/>
  </w:num>
  <w:num w:numId="3">
    <w:abstractNumId w:val="12"/>
  </w:num>
  <w:num w:numId="4">
    <w:abstractNumId w:val="27"/>
  </w:num>
  <w:num w:numId="5">
    <w:abstractNumId w:val="14"/>
  </w:num>
  <w:num w:numId="6">
    <w:abstractNumId w:val="1"/>
  </w:num>
  <w:num w:numId="7">
    <w:abstractNumId w:val="33"/>
  </w:num>
  <w:num w:numId="8">
    <w:abstractNumId w:val="39"/>
  </w:num>
  <w:num w:numId="9">
    <w:abstractNumId w:val="22"/>
  </w:num>
  <w:num w:numId="10">
    <w:abstractNumId w:val="32"/>
  </w:num>
  <w:num w:numId="11">
    <w:abstractNumId w:val="35"/>
  </w:num>
  <w:num w:numId="12">
    <w:abstractNumId w:val="10"/>
  </w:num>
  <w:num w:numId="13">
    <w:abstractNumId w:val="19"/>
  </w:num>
  <w:num w:numId="14">
    <w:abstractNumId w:val="25"/>
  </w:num>
  <w:num w:numId="15">
    <w:abstractNumId w:val="9"/>
  </w:num>
  <w:num w:numId="16">
    <w:abstractNumId w:val="24"/>
  </w:num>
  <w:num w:numId="17">
    <w:abstractNumId w:val="4"/>
  </w:num>
  <w:num w:numId="18">
    <w:abstractNumId w:val="15"/>
  </w:num>
  <w:num w:numId="19">
    <w:abstractNumId w:val="40"/>
  </w:num>
  <w:num w:numId="20">
    <w:abstractNumId w:val="23"/>
  </w:num>
  <w:num w:numId="21">
    <w:abstractNumId w:val="31"/>
  </w:num>
  <w:num w:numId="22">
    <w:abstractNumId w:val="8"/>
  </w:num>
  <w:num w:numId="23">
    <w:abstractNumId w:val="17"/>
  </w:num>
  <w:num w:numId="24">
    <w:abstractNumId w:val="28"/>
  </w:num>
  <w:num w:numId="25">
    <w:abstractNumId w:val="18"/>
  </w:num>
  <w:num w:numId="26">
    <w:abstractNumId w:val="2"/>
  </w:num>
  <w:num w:numId="27">
    <w:abstractNumId w:val="36"/>
  </w:num>
  <w:num w:numId="28">
    <w:abstractNumId w:val="38"/>
  </w:num>
  <w:num w:numId="29">
    <w:abstractNumId w:val="21"/>
  </w:num>
  <w:num w:numId="30">
    <w:abstractNumId w:val="29"/>
  </w:num>
  <w:num w:numId="31">
    <w:abstractNumId w:val="13"/>
  </w:num>
  <w:num w:numId="32">
    <w:abstractNumId w:val="26"/>
  </w:num>
  <w:num w:numId="33">
    <w:abstractNumId w:val="34"/>
  </w:num>
  <w:num w:numId="34">
    <w:abstractNumId w:val="6"/>
  </w:num>
  <w:num w:numId="35">
    <w:abstractNumId w:val="16"/>
  </w:num>
  <w:num w:numId="36">
    <w:abstractNumId w:val="30"/>
  </w:num>
  <w:num w:numId="37">
    <w:abstractNumId w:val="41"/>
  </w:num>
  <w:num w:numId="38">
    <w:abstractNumId w:val="3"/>
  </w:num>
  <w:num w:numId="39">
    <w:abstractNumId w:val="11"/>
  </w:num>
  <w:num w:numId="40">
    <w:abstractNumId w:val="0"/>
  </w:num>
  <w:num w:numId="41">
    <w:abstractNumId w:val="7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A0tjAzMzaxMLVQ0lEKTi0uzszPAykwrAUATrudkiwAAAA="/>
  </w:docVars>
  <w:rsids>
    <w:rsidRoot w:val="001401CD"/>
    <w:rsid w:val="00000AEE"/>
    <w:rsid w:val="00001EA3"/>
    <w:rsid w:val="000039EB"/>
    <w:rsid w:val="00003A7D"/>
    <w:rsid w:val="000045E1"/>
    <w:rsid w:val="0000476D"/>
    <w:rsid w:val="000051AF"/>
    <w:rsid w:val="00007B94"/>
    <w:rsid w:val="000107AA"/>
    <w:rsid w:val="00016C6B"/>
    <w:rsid w:val="00022416"/>
    <w:rsid w:val="0002484F"/>
    <w:rsid w:val="00027162"/>
    <w:rsid w:val="000275FE"/>
    <w:rsid w:val="00030007"/>
    <w:rsid w:val="00031449"/>
    <w:rsid w:val="0003618D"/>
    <w:rsid w:val="00036712"/>
    <w:rsid w:val="000368FE"/>
    <w:rsid w:val="000409CF"/>
    <w:rsid w:val="00040E54"/>
    <w:rsid w:val="00040F45"/>
    <w:rsid w:val="000414BD"/>
    <w:rsid w:val="00041D43"/>
    <w:rsid w:val="00042166"/>
    <w:rsid w:val="0004341F"/>
    <w:rsid w:val="00043442"/>
    <w:rsid w:val="00043627"/>
    <w:rsid w:val="00044367"/>
    <w:rsid w:val="00046A3A"/>
    <w:rsid w:val="00050075"/>
    <w:rsid w:val="000506D6"/>
    <w:rsid w:val="0005465C"/>
    <w:rsid w:val="000704F8"/>
    <w:rsid w:val="00070D3F"/>
    <w:rsid w:val="00074826"/>
    <w:rsid w:val="0007567F"/>
    <w:rsid w:val="000756C2"/>
    <w:rsid w:val="00075E00"/>
    <w:rsid w:val="00076B86"/>
    <w:rsid w:val="0007708F"/>
    <w:rsid w:val="00077632"/>
    <w:rsid w:val="00081A46"/>
    <w:rsid w:val="00081B4C"/>
    <w:rsid w:val="00083FED"/>
    <w:rsid w:val="00084262"/>
    <w:rsid w:val="00084498"/>
    <w:rsid w:val="00084AD1"/>
    <w:rsid w:val="00084B1E"/>
    <w:rsid w:val="00084D90"/>
    <w:rsid w:val="0008511C"/>
    <w:rsid w:val="00090BBF"/>
    <w:rsid w:val="00090E93"/>
    <w:rsid w:val="00091439"/>
    <w:rsid w:val="00091958"/>
    <w:rsid w:val="00091B34"/>
    <w:rsid w:val="00091D37"/>
    <w:rsid w:val="000957FB"/>
    <w:rsid w:val="000A3534"/>
    <w:rsid w:val="000A3649"/>
    <w:rsid w:val="000A60C2"/>
    <w:rsid w:val="000A75C1"/>
    <w:rsid w:val="000B05E3"/>
    <w:rsid w:val="000B125B"/>
    <w:rsid w:val="000B1D7D"/>
    <w:rsid w:val="000B200B"/>
    <w:rsid w:val="000B2515"/>
    <w:rsid w:val="000B295F"/>
    <w:rsid w:val="000B359D"/>
    <w:rsid w:val="000B3901"/>
    <w:rsid w:val="000B61B6"/>
    <w:rsid w:val="000B673A"/>
    <w:rsid w:val="000C0DC1"/>
    <w:rsid w:val="000C1BC6"/>
    <w:rsid w:val="000C21B9"/>
    <w:rsid w:val="000C370E"/>
    <w:rsid w:val="000C432B"/>
    <w:rsid w:val="000C4AFC"/>
    <w:rsid w:val="000C58C2"/>
    <w:rsid w:val="000D075D"/>
    <w:rsid w:val="000D2789"/>
    <w:rsid w:val="000D4283"/>
    <w:rsid w:val="000D74EC"/>
    <w:rsid w:val="000D7FC9"/>
    <w:rsid w:val="000E0BF6"/>
    <w:rsid w:val="000E1090"/>
    <w:rsid w:val="000E1E0C"/>
    <w:rsid w:val="000E4492"/>
    <w:rsid w:val="000E4C72"/>
    <w:rsid w:val="000E56FC"/>
    <w:rsid w:val="000E7580"/>
    <w:rsid w:val="000F06C6"/>
    <w:rsid w:val="000F128D"/>
    <w:rsid w:val="000F1BA7"/>
    <w:rsid w:val="000F2286"/>
    <w:rsid w:val="000F2315"/>
    <w:rsid w:val="000F282F"/>
    <w:rsid w:val="000F2A2D"/>
    <w:rsid w:val="000F3C63"/>
    <w:rsid w:val="000F5C11"/>
    <w:rsid w:val="000F7AE3"/>
    <w:rsid w:val="00101EAD"/>
    <w:rsid w:val="0010348A"/>
    <w:rsid w:val="00106CAA"/>
    <w:rsid w:val="001072BE"/>
    <w:rsid w:val="00107586"/>
    <w:rsid w:val="0011018B"/>
    <w:rsid w:val="00111419"/>
    <w:rsid w:val="001117AB"/>
    <w:rsid w:val="00113EE0"/>
    <w:rsid w:val="001151DC"/>
    <w:rsid w:val="00116CF3"/>
    <w:rsid w:val="001175A6"/>
    <w:rsid w:val="001178B4"/>
    <w:rsid w:val="001206DD"/>
    <w:rsid w:val="001207CF"/>
    <w:rsid w:val="0012222E"/>
    <w:rsid w:val="00122517"/>
    <w:rsid w:val="001242BA"/>
    <w:rsid w:val="00124A98"/>
    <w:rsid w:val="001256CE"/>
    <w:rsid w:val="001304E3"/>
    <w:rsid w:val="00130990"/>
    <w:rsid w:val="00130D7E"/>
    <w:rsid w:val="0013249C"/>
    <w:rsid w:val="00136487"/>
    <w:rsid w:val="00137E48"/>
    <w:rsid w:val="001401CD"/>
    <w:rsid w:val="001432C7"/>
    <w:rsid w:val="001446BD"/>
    <w:rsid w:val="001466A2"/>
    <w:rsid w:val="001470F9"/>
    <w:rsid w:val="00147C4E"/>
    <w:rsid w:val="00152A51"/>
    <w:rsid w:val="00152A8B"/>
    <w:rsid w:val="00152B40"/>
    <w:rsid w:val="00155229"/>
    <w:rsid w:val="001561EB"/>
    <w:rsid w:val="00162657"/>
    <w:rsid w:val="00162E96"/>
    <w:rsid w:val="00163F4F"/>
    <w:rsid w:val="00164424"/>
    <w:rsid w:val="00164F11"/>
    <w:rsid w:val="00170982"/>
    <w:rsid w:val="001732E1"/>
    <w:rsid w:val="00175A73"/>
    <w:rsid w:val="0017601E"/>
    <w:rsid w:val="00176DE5"/>
    <w:rsid w:val="00177DA4"/>
    <w:rsid w:val="0018300D"/>
    <w:rsid w:val="0018555A"/>
    <w:rsid w:val="00187AC1"/>
    <w:rsid w:val="0019077B"/>
    <w:rsid w:val="00192AEC"/>
    <w:rsid w:val="001934B1"/>
    <w:rsid w:val="0019550F"/>
    <w:rsid w:val="00196D61"/>
    <w:rsid w:val="0019747A"/>
    <w:rsid w:val="001A0C0B"/>
    <w:rsid w:val="001A112B"/>
    <w:rsid w:val="001A1F5B"/>
    <w:rsid w:val="001A354F"/>
    <w:rsid w:val="001A4959"/>
    <w:rsid w:val="001A5639"/>
    <w:rsid w:val="001A5A41"/>
    <w:rsid w:val="001A6953"/>
    <w:rsid w:val="001A6E30"/>
    <w:rsid w:val="001A7309"/>
    <w:rsid w:val="001A766A"/>
    <w:rsid w:val="001B0381"/>
    <w:rsid w:val="001B26A6"/>
    <w:rsid w:val="001B2EB9"/>
    <w:rsid w:val="001B3103"/>
    <w:rsid w:val="001B3B3A"/>
    <w:rsid w:val="001B3D0B"/>
    <w:rsid w:val="001B4747"/>
    <w:rsid w:val="001B496D"/>
    <w:rsid w:val="001B4E36"/>
    <w:rsid w:val="001B5A84"/>
    <w:rsid w:val="001B6F1B"/>
    <w:rsid w:val="001C0041"/>
    <w:rsid w:val="001C0196"/>
    <w:rsid w:val="001C2D0A"/>
    <w:rsid w:val="001C3529"/>
    <w:rsid w:val="001C3B10"/>
    <w:rsid w:val="001C465F"/>
    <w:rsid w:val="001C52C6"/>
    <w:rsid w:val="001C5CF8"/>
    <w:rsid w:val="001C6E44"/>
    <w:rsid w:val="001D1499"/>
    <w:rsid w:val="001D24D8"/>
    <w:rsid w:val="001D489E"/>
    <w:rsid w:val="001E1960"/>
    <w:rsid w:val="001E39B2"/>
    <w:rsid w:val="001E40A8"/>
    <w:rsid w:val="001E4AFF"/>
    <w:rsid w:val="001E51EB"/>
    <w:rsid w:val="001E6A39"/>
    <w:rsid w:val="001E6A4A"/>
    <w:rsid w:val="001E6ADE"/>
    <w:rsid w:val="001F0454"/>
    <w:rsid w:val="001F0A6B"/>
    <w:rsid w:val="001F0D20"/>
    <w:rsid w:val="001F0EBB"/>
    <w:rsid w:val="001F1A6B"/>
    <w:rsid w:val="001F28F8"/>
    <w:rsid w:val="001F3427"/>
    <w:rsid w:val="001F4017"/>
    <w:rsid w:val="001F520B"/>
    <w:rsid w:val="001F58F0"/>
    <w:rsid w:val="002025B9"/>
    <w:rsid w:val="00203302"/>
    <w:rsid w:val="00205FBE"/>
    <w:rsid w:val="002068A7"/>
    <w:rsid w:val="002069FA"/>
    <w:rsid w:val="00206D55"/>
    <w:rsid w:val="00207912"/>
    <w:rsid w:val="00210626"/>
    <w:rsid w:val="002111BA"/>
    <w:rsid w:val="00212F0B"/>
    <w:rsid w:val="00214222"/>
    <w:rsid w:val="002145C5"/>
    <w:rsid w:val="0021559A"/>
    <w:rsid w:val="00216D78"/>
    <w:rsid w:val="00217852"/>
    <w:rsid w:val="00217C7C"/>
    <w:rsid w:val="002205E1"/>
    <w:rsid w:val="00220C9F"/>
    <w:rsid w:val="002211BC"/>
    <w:rsid w:val="00223C10"/>
    <w:rsid w:val="002302B7"/>
    <w:rsid w:val="0023264E"/>
    <w:rsid w:val="00233A9C"/>
    <w:rsid w:val="00233EDE"/>
    <w:rsid w:val="00234893"/>
    <w:rsid w:val="0023525B"/>
    <w:rsid w:val="00235A90"/>
    <w:rsid w:val="00235B4A"/>
    <w:rsid w:val="00240841"/>
    <w:rsid w:val="00240999"/>
    <w:rsid w:val="00240A4E"/>
    <w:rsid w:val="00240CA5"/>
    <w:rsid w:val="0024375F"/>
    <w:rsid w:val="00245343"/>
    <w:rsid w:val="00246250"/>
    <w:rsid w:val="00246F46"/>
    <w:rsid w:val="002476CB"/>
    <w:rsid w:val="00250333"/>
    <w:rsid w:val="00257393"/>
    <w:rsid w:val="00260BD7"/>
    <w:rsid w:val="00262406"/>
    <w:rsid w:val="00262BEB"/>
    <w:rsid w:val="002637ED"/>
    <w:rsid w:val="00263D90"/>
    <w:rsid w:val="002661CA"/>
    <w:rsid w:val="00266421"/>
    <w:rsid w:val="0026653A"/>
    <w:rsid w:val="002670D3"/>
    <w:rsid w:val="00267632"/>
    <w:rsid w:val="00267F4F"/>
    <w:rsid w:val="00271714"/>
    <w:rsid w:val="00274CB8"/>
    <w:rsid w:val="0027646B"/>
    <w:rsid w:val="002775B9"/>
    <w:rsid w:val="00277CBA"/>
    <w:rsid w:val="00280DC7"/>
    <w:rsid w:val="002815A7"/>
    <w:rsid w:val="002821D8"/>
    <w:rsid w:val="00282AB1"/>
    <w:rsid w:val="0028324C"/>
    <w:rsid w:val="002866AF"/>
    <w:rsid w:val="00287C3A"/>
    <w:rsid w:val="00291E45"/>
    <w:rsid w:val="00297E01"/>
    <w:rsid w:val="002A3DB2"/>
    <w:rsid w:val="002A455C"/>
    <w:rsid w:val="002A682A"/>
    <w:rsid w:val="002A6A2D"/>
    <w:rsid w:val="002A75F4"/>
    <w:rsid w:val="002B0846"/>
    <w:rsid w:val="002B0C81"/>
    <w:rsid w:val="002B13C0"/>
    <w:rsid w:val="002B1E00"/>
    <w:rsid w:val="002B4C9D"/>
    <w:rsid w:val="002B5B19"/>
    <w:rsid w:val="002B605D"/>
    <w:rsid w:val="002C010F"/>
    <w:rsid w:val="002C07B4"/>
    <w:rsid w:val="002C0DE7"/>
    <w:rsid w:val="002C13F5"/>
    <w:rsid w:val="002C151C"/>
    <w:rsid w:val="002C167A"/>
    <w:rsid w:val="002C29C7"/>
    <w:rsid w:val="002C3E96"/>
    <w:rsid w:val="002C6858"/>
    <w:rsid w:val="002C76BB"/>
    <w:rsid w:val="002C790B"/>
    <w:rsid w:val="002C7DD4"/>
    <w:rsid w:val="002D00FC"/>
    <w:rsid w:val="002D0D00"/>
    <w:rsid w:val="002D2DE7"/>
    <w:rsid w:val="002D399B"/>
    <w:rsid w:val="002D466F"/>
    <w:rsid w:val="002D5BBD"/>
    <w:rsid w:val="002D68D4"/>
    <w:rsid w:val="002D6A8A"/>
    <w:rsid w:val="002E01FF"/>
    <w:rsid w:val="002E27C6"/>
    <w:rsid w:val="002E3295"/>
    <w:rsid w:val="002E40A7"/>
    <w:rsid w:val="002E5E7A"/>
    <w:rsid w:val="002E618A"/>
    <w:rsid w:val="002E73AD"/>
    <w:rsid w:val="002E74F7"/>
    <w:rsid w:val="002F0EAF"/>
    <w:rsid w:val="002F1ABB"/>
    <w:rsid w:val="002F2C15"/>
    <w:rsid w:val="002F66EE"/>
    <w:rsid w:val="002F7501"/>
    <w:rsid w:val="002F7CED"/>
    <w:rsid w:val="003006E0"/>
    <w:rsid w:val="00300D4B"/>
    <w:rsid w:val="0030171F"/>
    <w:rsid w:val="0030196F"/>
    <w:rsid w:val="003021E1"/>
    <w:rsid w:val="00305C8C"/>
    <w:rsid w:val="003070DE"/>
    <w:rsid w:val="00312EE2"/>
    <w:rsid w:val="003139D1"/>
    <w:rsid w:val="00314256"/>
    <w:rsid w:val="0031500F"/>
    <w:rsid w:val="0031626A"/>
    <w:rsid w:val="00321116"/>
    <w:rsid w:val="00321936"/>
    <w:rsid w:val="00326204"/>
    <w:rsid w:val="00326598"/>
    <w:rsid w:val="003271BF"/>
    <w:rsid w:val="0033048B"/>
    <w:rsid w:val="00331205"/>
    <w:rsid w:val="00333F36"/>
    <w:rsid w:val="003365E5"/>
    <w:rsid w:val="003368C7"/>
    <w:rsid w:val="003369D0"/>
    <w:rsid w:val="003376D3"/>
    <w:rsid w:val="00340FC7"/>
    <w:rsid w:val="00343E42"/>
    <w:rsid w:val="00345097"/>
    <w:rsid w:val="0034697E"/>
    <w:rsid w:val="00347A10"/>
    <w:rsid w:val="003534F0"/>
    <w:rsid w:val="00354FCD"/>
    <w:rsid w:val="00355554"/>
    <w:rsid w:val="00356698"/>
    <w:rsid w:val="00357729"/>
    <w:rsid w:val="003636BA"/>
    <w:rsid w:val="00363F67"/>
    <w:rsid w:val="003671E8"/>
    <w:rsid w:val="00370697"/>
    <w:rsid w:val="00371565"/>
    <w:rsid w:val="003726AA"/>
    <w:rsid w:val="003730DA"/>
    <w:rsid w:val="0037410F"/>
    <w:rsid w:val="0037524F"/>
    <w:rsid w:val="00376162"/>
    <w:rsid w:val="00376414"/>
    <w:rsid w:val="003771FA"/>
    <w:rsid w:val="003801FD"/>
    <w:rsid w:val="003810B4"/>
    <w:rsid w:val="00381834"/>
    <w:rsid w:val="00381A14"/>
    <w:rsid w:val="003840C9"/>
    <w:rsid w:val="003840FB"/>
    <w:rsid w:val="00384607"/>
    <w:rsid w:val="00385BC8"/>
    <w:rsid w:val="00387DBC"/>
    <w:rsid w:val="00391929"/>
    <w:rsid w:val="00391972"/>
    <w:rsid w:val="0039223D"/>
    <w:rsid w:val="00392662"/>
    <w:rsid w:val="00392AD8"/>
    <w:rsid w:val="00393633"/>
    <w:rsid w:val="00394D7A"/>
    <w:rsid w:val="003A23A1"/>
    <w:rsid w:val="003A2479"/>
    <w:rsid w:val="003A3144"/>
    <w:rsid w:val="003A47AB"/>
    <w:rsid w:val="003A54F8"/>
    <w:rsid w:val="003B2C5E"/>
    <w:rsid w:val="003B2D71"/>
    <w:rsid w:val="003B3209"/>
    <w:rsid w:val="003B5659"/>
    <w:rsid w:val="003B56DF"/>
    <w:rsid w:val="003B60D0"/>
    <w:rsid w:val="003B63CD"/>
    <w:rsid w:val="003B69B4"/>
    <w:rsid w:val="003B795F"/>
    <w:rsid w:val="003C056D"/>
    <w:rsid w:val="003C0982"/>
    <w:rsid w:val="003C2310"/>
    <w:rsid w:val="003C3BF2"/>
    <w:rsid w:val="003C3DB8"/>
    <w:rsid w:val="003C40D9"/>
    <w:rsid w:val="003C42A2"/>
    <w:rsid w:val="003C666F"/>
    <w:rsid w:val="003C6D7E"/>
    <w:rsid w:val="003C7181"/>
    <w:rsid w:val="003C74E3"/>
    <w:rsid w:val="003C79F3"/>
    <w:rsid w:val="003C7BD6"/>
    <w:rsid w:val="003D2C87"/>
    <w:rsid w:val="003D3612"/>
    <w:rsid w:val="003D40A9"/>
    <w:rsid w:val="003D4AAE"/>
    <w:rsid w:val="003D56A5"/>
    <w:rsid w:val="003D67E4"/>
    <w:rsid w:val="003D6912"/>
    <w:rsid w:val="003D6DC4"/>
    <w:rsid w:val="003E07F4"/>
    <w:rsid w:val="003E162A"/>
    <w:rsid w:val="003E1BB9"/>
    <w:rsid w:val="003E3F84"/>
    <w:rsid w:val="003E4433"/>
    <w:rsid w:val="003E7381"/>
    <w:rsid w:val="003E7B36"/>
    <w:rsid w:val="003F07A9"/>
    <w:rsid w:val="003F35E8"/>
    <w:rsid w:val="003F4E9A"/>
    <w:rsid w:val="003F70C2"/>
    <w:rsid w:val="003F72F6"/>
    <w:rsid w:val="003F7B36"/>
    <w:rsid w:val="00405942"/>
    <w:rsid w:val="00405C4F"/>
    <w:rsid w:val="00406233"/>
    <w:rsid w:val="00407ABC"/>
    <w:rsid w:val="00410DDF"/>
    <w:rsid w:val="00412A84"/>
    <w:rsid w:val="00413379"/>
    <w:rsid w:val="004169AB"/>
    <w:rsid w:val="00420E3D"/>
    <w:rsid w:val="00420F07"/>
    <w:rsid w:val="004241F0"/>
    <w:rsid w:val="0042532F"/>
    <w:rsid w:val="0042538D"/>
    <w:rsid w:val="00425D10"/>
    <w:rsid w:val="004303C2"/>
    <w:rsid w:val="00430573"/>
    <w:rsid w:val="00430F0E"/>
    <w:rsid w:val="00431AFB"/>
    <w:rsid w:val="00431F75"/>
    <w:rsid w:val="004330F9"/>
    <w:rsid w:val="004335FA"/>
    <w:rsid w:val="00434131"/>
    <w:rsid w:val="00435C35"/>
    <w:rsid w:val="00435CF2"/>
    <w:rsid w:val="004364B0"/>
    <w:rsid w:val="00436776"/>
    <w:rsid w:val="0043682E"/>
    <w:rsid w:val="00436FAB"/>
    <w:rsid w:val="00437495"/>
    <w:rsid w:val="00437D96"/>
    <w:rsid w:val="00437DA9"/>
    <w:rsid w:val="004402DB"/>
    <w:rsid w:val="00441393"/>
    <w:rsid w:val="0044354B"/>
    <w:rsid w:val="00443945"/>
    <w:rsid w:val="00445543"/>
    <w:rsid w:val="0044647F"/>
    <w:rsid w:val="004475BE"/>
    <w:rsid w:val="00447669"/>
    <w:rsid w:val="00447860"/>
    <w:rsid w:val="00453E1F"/>
    <w:rsid w:val="00454C1D"/>
    <w:rsid w:val="00454DCD"/>
    <w:rsid w:val="004550F5"/>
    <w:rsid w:val="004558C4"/>
    <w:rsid w:val="00460025"/>
    <w:rsid w:val="0046023A"/>
    <w:rsid w:val="00462752"/>
    <w:rsid w:val="004637C4"/>
    <w:rsid w:val="00464D21"/>
    <w:rsid w:val="00466E11"/>
    <w:rsid w:val="004676C4"/>
    <w:rsid w:val="004718EE"/>
    <w:rsid w:val="00471AE0"/>
    <w:rsid w:val="00471E3A"/>
    <w:rsid w:val="00472696"/>
    <w:rsid w:val="004749F4"/>
    <w:rsid w:val="0047656C"/>
    <w:rsid w:val="004772C9"/>
    <w:rsid w:val="0047742F"/>
    <w:rsid w:val="0048015D"/>
    <w:rsid w:val="0048342D"/>
    <w:rsid w:val="00483E95"/>
    <w:rsid w:val="004842D9"/>
    <w:rsid w:val="00485A2D"/>
    <w:rsid w:val="00485E8B"/>
    <w:rsid w:val="0048691B"/>
    <w:rsid w:val="00487597"/>
    <w:rsid w:val="004908B6"/>
    <w:rsid w:val="00490AF7"/>
    <w:rsid w:val="00491391"/>
    <w:rsid w:val="00493188"/>
    <w:rsid w:val="0049431F"/>
    <w:rsid w:val="00496292"/>
    <w:rsid w:val="0049738D"/>
    <w:rsid w:val="004A061C"/>
    <w:rsid w:val="004A21C2"/>
    <w:rsid w:val="004A3897"/>
    <w:rsid w:val="004A4568"/>
    <w:rsid w:val="004A4D6B"/>
    <w:rsid w:val="004A5114"/>
    <w:rsid w:val="004A52F1"/>
    <w:rsid w:val="004A6599"/>
    <w:rsid w:val="004A690B"/>
    <w:rsid w:val="004A6D65"/>
    <w:rsid w:val="004A73A9"/>
    <w:rsid w:val="004B0098"/>
    <w:rsid w:val="004B392B"/>
    <w:rsid w:val="004B4AB0"/>
    <w:rsid w:val="004B4BED"/>
    <w:rsid w:val="004B6E86"/>
    <w:rsid w:val="004C022A"/>
    <w:rsid w:val="004C0BA3"/>
    <w:rsid w:val="004C21BC"/>
    <w:rsid w:val="004C31CB"/>
    <w:rsid w:val="004C4F96"/>
    <w:rsid w:val="004C5916"/>
    <w:rsid w:val="004C7249"/>
    <w:rsid w:val="004C780E"/>
    <w:rsid w:val="004D07F9"/>
    <w:rsid w:val="004D08B7"/>
    <w:rsid w:val="004D1385"/>
    <w:rsid w:val="004D2E2C"/>
    <w:rsid w:val="004D64DA"/>
    <w:rsid w:val="004D660B"/>
    <w:rsid w:val="004E106F"/>
    <w:rsid w:val="004E3E55"/>
    <w:rsid w:val="004E4AC5"/>
    <w:rsid w:val="004E5A91"/>
    <w:rsid w:val="004E5DB3"/>
    <w:rsid w:val="004E723A"/>
    <w:rsid w:val="004F0ED0"/>
    <w:rsid w:val="004F23ED"/>
    <w:rsid w:val="004F3B12"/>
    <w:rsid w:val="004F4424"/>
    <w:rsid w:val="004F5CBB"/>
    <w:rsid w:val="004F7DE3"/>
    <w:rsid w:val="0050083F"/>
    <w:rsid w:val="00501E57"/>
    <w:rsid w:val="0050250B"/>
    <w:rsid w:val="00510752"/>
    <w:rsid w:val="005109D9"/>
    <w:rsid w:val="00510E58"/>
    <w:rsid w:val="00512B34"/>
    <w:rsid w:val="00512F1F"/>
    <w:rsid w:val="00513D12"/>
    <w:rsid w:val="005142F6"/>
    <w:rsid w:val="00515003"/>
    <w:rsid w:val="005161B4"/>
    <w:rsid w:val="00516C77"/>
    <w:rsid w:val="00516DE6"/>
    <w:rsid w:val="005228E9"/>
    <w:rsid w:val="005275D5"/>
    <w:rsid w:val="005318C8"/>
    <w:rsid w:val="0053191A"/>
    <w:rsid w:val="00531E71"/>
    <w:rsid w:val="0053313F"/>
    <w:rsid w:val="00535F99"/>
    <w:rsid w:val="00535FA9"/>
    <w:rsid w:val="00536422"/>
    <w:rsid w:val="005377ED"/>
    <w:rsid w:val="00537D2F"/>
    <w:rsid w:val="00537F16"/>
    <w:rsid w:val="005401B2"/>
    <w:rsid w:val="005416C2"/>
    <w:rsid w:val="00541B6E"/>
    <w:rsid w:val="00542A98"/>
    <w:rsid w:val="0054301C"/>
    <w:rsid w:val="00544508"/>
    <w:rsid w:val="005459F5"/>
    <w:rsid w:val="0055078B"/>
    <w:rsid w:val="00551D58"/>
    <w:rsid w:val="005543E7"/>
    <w:rsid w:val="00556259"/>
    <w:rsid w:val="005566F0"/>
    <w:rsid w:val="00562E5E"/>
    <w:rsid w:val="00564BE7"/>
    <w:rsid w:val="00565105"/>
    <w:rsid w:val="00571E68"/>
    <w:rsid w:val="00572E7B"/>
    <w:rsid w:val="00576AC8"/>
    <w:rsid w:val="00577483"/>
    <w:rsid w:val="005778FF"/>
    <w:rsid w:val="00580E1B"/>
    <w:rsid w:val="0058122E"/>
    <w:rsid w:val="00581FBA"/>
    <w:rsid w:val="00582991"/>
    <w:rsid w:val="00583727"/>
    <w:rsid w:val="00583753"/>
    <w:rsid w:val="0058381F"/>
    <w:rsid w:val="00584B79"/>
    <w:rsid w:val="005852C6"/>
    <w:rsid w:val="0058580A"/>
    <w:rsid w:val="00586D24"/>
    <w:rsid w:val="00586EED"/>
    <w:rsid w:val="00590668"/>
    <w:rsid w:val="005924FE"/>
    <w:rsid w:val="00592F82"/>
    <w:rsid w:val="00594D5D"/>
    <w:rsid w:val="00595D4A"/>
    <w:rsid w:val="005A0042"/>
    <w:rsid w:val="005A1829"/>
    <w:rsid w:val="005A7007"/>
    <w:rsid w:val="005A796B"/>
    <w:rsid w:val="005A7F65"/>
    <w:rsid w:val="005B00E8"/>
    <w:rsid w:val="005B0362"/>
    <w:rsid w:val="005B1149"/>
    <w:rsid w:val="005B1243"/>
    <w:rsid w:val="005B422A"/>
    <w:rsid w:val="005B49B9"/>
    <w:rsid w:val="005B4FFF"/>
    <w:rsid w:val="005B62AF"/>
    <w:rsid w:val="005B7763"/>
    <w:rsid w:val="005B7B16"/>
    <w:rsid w:val="005C01BE"/>
    <w:rsid w:val="005C23A8"/>
    <w:rsid w:val="005C35A9"/>
    <w:rsid w:val="005C4556"/>
    <w:rsid w:val="005C48E9"/>
    <w:rsid w:val="005C6A01"/>
    <w:rsid w:val="005C7635"/>
    <w:rsid w:val="005D10E3"/>
    <w:rsid w:val="005D116A"/>
    <w:rsid w:val="005D1C1F"/>
    <w:rsid w:val="005D1C8B"/>
    <w:rsid w:val="005D20A9"/>
    <w:rsid w:val="005D3B70"/>
    <w:rsid w:val="005D4E5A"/>
    <w:rsid w:val="005D5DDC"/>
    <w:rsid w:val="005E1AC6"/>
    <w:rsid w:val="005E48B0"/>
    <w:rsid w:val="005E7060"/>
    <w:rsid w:val="005F1C13"/>
    <w:rsid w:val="005F383B"/>
    <w:rsid w:val="005F3E5D"/>
    <w:rsid w:val="005F6C13"/>
    <w:rsid w:val="005F6D8A"/>
    <w:rsid w:val="005F74C7"/>
    <w:rsid w:val="00601E55"/>
    <w:rsid w:val="00602EF1"/>
    <w:rsid w:val="00606FB4"/>
    <w:rsid w:val="00607283"/>
    <w:rsid w:val="00607624"/>
    <w:rsid w:val="00607BF1"/>
    <w:rsid w:val="00610B5F"/>
    <w:rsid w:val="00610CA3"/>
    <w:rsid w:val="00611075"/>
    <w:rsid w:val="00611BCC"/>
    <w:rsid w:val="00614DE4"/>
    <w:rsid w:val="00616C1E"/>
    <w:rsid w:val="00616E33"/>
    <w:rsid w:val="00617396"/>
    <w:rsid w:val="00617E6B"/>
    <w:rsid w:val="00620254"/>
    <w:rsid w:val="00621282"/>
    <w:rsid w:val="00621F63"/>
    <w:rsid w:val="00622BA3"/>
    <w:rsid w:val="00623A24"/>
    <w:rsid w:val="00624D1C"/>
    <w:rsid w:val="00626E71"/>
    <w:rsid w:val="0062705F"/>
    <w:rsid w:val="00627FA3"/>
    <w:rsid w:val="00630724"/>
    <w:rsid w:val="00631816"/>
    <w:rsid w:val="0063198F"/>
    <w:rsid w:val="00633543"/>
    <w:rsid w:val="00634533"/>
    <w:rsid w:val="00636F12"/>
    <w:rsid w:val="00640AFC"/>
    <w:rsid w:val="00642A64"/>
    <w:rsid w:val="00644294"/>
    <w:rsid w:val="00644FF5"/>
    <w:rsid w:val="00646589"/>
    <w:rsid w:val="00646AC8"/>
    <w:rsid w:val="00650397"/>
    <w:rsid w:val="0065078D"/>
    <w:rsid w:val="006512EA"/>
    <w:rsid w:val="006513A0"/>
    <w:rsid w:val="00651553"/>
    <w:rsid w:val="00652447"/>
    <w:rsid w:val="00653488"/>
    <w:rsid w:val="006541F5"/>
    <w:rsid w:val="00654543"/>
    <w:rsid w:val="00654603"/>
    <w:rsid w:val="00655C0C"/>
    <w:rsid w:val="00657640"/>
    <w:rsid w:val="00657E91"/>
    <w:rsid w:val="00660328"/>
    <w:rsid w:val="006608A2"/>
    <w:rsid w:val="006613F9"/>
    <w:rsid w:val="006626E1"/>
    <w:rsid w:val="00663682"/>
    <w:rsid w:val="0066423D"/>
    <w:rsid w:val="00664F5C"/>
    <w:rsid w:val="0066548C"/>
    <w:rsid w:val="00665763"/>
    <w:rsid w:val="00667572"/>
    <w:rsid w:val="006679C3"/>
    <w:rsid w:val="00671D5A"/>
    <w:rsid w:val="00672AD8"/>
    <w:rsid w:val="00673A19"/>
    <w:rsid w:val="006741DC"/>
    <w:rsid w:val="006746DC"/>
    <w:rsid w:val="00675AFC"/>
    <w:rsid w:val="00675E6F"/>
    <w:rsid w:val="006775D9"/>
    <w:rsid w:val="00682324"/>
    <w:rsid w:val="0068433E"/>
    <w:rsid w:val="0068476E"/>
    <w:rsid w:val="00684A80"/>
    <w:rsid w:val="00687422"/>
    <w:rsid w:val="00687B3E"/>
    <w:rsid w:val="00687EDA"/>
    <w:rsid w:val="006909FE"/>
    <w:rsid w:val="00691A78"/>
    <w:rsid w:val="00691BC8"/>
    <w:rsid w:val="0069270F"/>
    <w:rsid w:val="00693101"/>
    <w:rsid w:val="006953C8"/>
    <w:rsid w:val="0069550F"/>
    <w:rsid w:val="0069685B"/>
    <w:rsid w:val="006974C8"/>
    <w:rsid w:val="006A26D5"/>
    <w:rsid w:val="006A33C8"/>
    <w:rsid w:val="006A6A0B"/>
    <w:rsid w:val="006B1AD3"/>
    <w:rsid w:val="006B1C91"/>
    <w:rsid w:val="006B52F1"/>
    <w:rsid w:val="006C2071"/>
    <w:rsid w:val="006C302D"/>
    <w:rsid w:val="006C39AA"/>
    <w:rsid w:val="006C6DC5"/>
    <w:rsid w:val="006C7078"/>
    <w:rsid w:val="006C7F27"/>
    <w:rsid w:val="006C7F98"/>
    <w:rsid w:val="006D016C"/>
    <w:rsid w:val="006D11A7"/>
    <w:rsid w:val="006D1889"/>
    <w:rsid w:val="006D23A3"/>
    <w:rsid w:val="006D3330"/>
    <w:rsid w:val="006D377E"/>
    <w:rsid w:val="006D3C28"/>
    <w:rsid w:val="006D4742"/>
    <w:rsid w:val="006D475E"/>
    <w:rsid w:val="006D7071"/>
    <w:rsid w:val="006D78FE"/>
    <w:rsid w:val="006D7AAC"/>
    <w:rsid w:val="006E1A08"/>
    <w:rsid w:val="006E1DB3"/>
    <w:rsid w:val="006E21E3"/>
    <w:rsid w:val="006E2E8C"/>
    <w:rsid w:val="006E348F"/>
    <w:rsid w:val="006E365F"/>
    <w:rsid w:val="006E6FB1"/>
    <w:rsid w:val="006F0167"/>
    <w:rsid w:val="006F0622"/>
    <w:rsid w:val="006F1CD8"/>
    <w:rsid w:val="006F2D73"/>
    <w:rsid w:val="006F395C"/>
    <w:rsid w:val="006F5B14"/>
    <w:rsid w:val="00700AD1"/>
    <w:rsid w:val="00701414"/>
    <w:rsid w:val="00704B07"/>
    <w:rsid w:val="00706217"/>
    <w:rsid w:val="00706660"/>
    <w:rsid w:val="00706A6A"/>
    <w:rsid w:val="00707F61"/>
    <w:rsid w:val="00710DEC"/>
    <w:rsid w:val="00710E58"/>
    <w:rsid w:val="00711713"/>
    <w:rsid w:val="00711B10"/>
    <w:rsid w:val="00711F8A"/>
    <w:rsid w:val="00712708"/>
    <w:rsid w:val="0071318E"/>
    <w:rsid w:val="00713C2F"/>
    <w:rsid w:val="00714FF9"/>
    <w:rsid w:val="00717348"/>
    <w:rsid w:val="0071744D"/>
    <w:rsid w:val="00717CD7"/>
    <w:rsid w:val="007246E4"/>
    <w:rsid w:val="00724C73"/>
    <w:rsid w:val="007258A1"/>
    <w:rsid w:val="00726C82"/>
    <w:rsid w:val="00726CCC"/>
    <w:rsid w:val="00731BC5"/>
    <w:rsid w:val="00732253"/>
    <w:rsid w:val="00732D8A"/>
    <w:rsid w:val="00733473"/>
    <w:rsid w:val="007338C3"/>
    <w:rsid w:val="0073633F"/>
    <w:rsid w:val="007404DD"/>
    <w:rsid w:val="007415F2"/>
    <w:rsid w:val="00742A1A"/>
    <w:rsid w:val="007448E1"/>
    <w:rsid w:val="00745543"/>
    <w:rsid w:val="00745869"/>
    <w:rsid w:val="00746CE0"/>
    <w:rsid w:val="0075234B"/>
    <w:rsid w:val="00752FD9"/>
    <w:rsid w:val="0076099E"/>
    <w:rsid w:val="00760C3A"/>
    <w:rsid w:val="00762A0E"/>
    <w:rsid w:val="007640B3"/>
    <w:rsid w:val="00764493"/>
    <w:rsid w:val="0076470F"/>
    <w:rsid w:val="00764BFB"/>
    <w:rsid w:val="007664CE"/>
    <w:rsid w:val="00767075"/>
    <w:rsid w:val="00767F72"/>
    <w:rsid w:val="00771840"/>
    <w:rsid w:val="007727CB"/>
    <w:rsid w:val="00773245"/>
    <w:rsid w:val="007762FE"/>
    <w:rsid w:val="007764D3"/>
    <w:rsid w:val="00776774"/>
    <w:rsid w:val="00777A9A"/>
    <w:rsid w:val="00780D6E"/>
    <w:rsid w:val="00780F48"/>
    <w:rsid w:val="00781875"/>
    <w:rsid w:val="0078236E"/>
    <w:rsid w:val="00783C1D"/>
    <w:rsid w:val="00783D69"/>
    <w:rsid w:val="00784842"/>
    <w:rsid w:val="007851A8"/>
    <w:rsid w:val="00790922"/>
    <w:rsid w:val="00790C0D"/>
    <w:rsid w:val="007910E0"/>
    <w:rsid w:val="0079154A"/>
    <w:rsid w:val="007923EA"/>
    <w:rsid w:val="0079278A"/>
    <w:rsid w:val="00793317"/>
    <w:rsid w:val="007933C5"/>
    <w:rsid w:val="0079540A"/>
    <w:rsid w:val="00796071"/>
    <w:rsid w:val="00796EA3"/>
    <w:rsid w:val="007A0ED5"/>
    <w:rsid w:val="007A2040"/>
    <w:rsid w:val="007A2284"/>
    <w:rsid w:val="007A3CE3"/>
    <w:rsid w:val="007A50AC"/>
    <w:rsid w:val="007A5183"/>
    <w:rsid w:val="007A6A54"/>
    <w:rsid w:val="007A6A69"/>
    <w:rsid w:val="007B076F"/>
    <w:rsid w:val="007B093B"/>
    <w:rsid w:val="007B1642"/>
    <w:rsid w:val="007B4EAE"/>
    <w:rsid w:val="007B5A63"/>
    <w:rsid w:val="007B68A2"/>
    <w:rsid w:val="007B758F"/>
    <w:rsid w:val="007C00C0"/>
    <w:rsid w:val="007C1256"/>
    <w:rsid w:val="007C2E90"/>
    <w:rsid w:val="007C3D91"/>
    <w:rsid w:val="007C45BA"/>
    <w:rsid w:val="007C4B51"/>
    <w:rsid w:val="007C63BD"/>
    <w:rsid w:val="007C73CD"/>
    <w:rsid w:val="007C7A0C"/>
    <w:rsid w:val="007D0AE2"/>
    <w:rsid w:val="007D1944"/>
    <w:rsid w:val="007D2BB0"/>
    <w:rsid w:val="007D5D70"/>
    <w:rsid w:val="007D76A2"/>
    <w:rsid w:val="007E0AF3"/>
    <w:rsid w:val="007E0C1E"/>
    <w:rsid w:val="007E12AB"/>
    <w:rsid w:val="007E2635"/>
    <w:rsid w:val="007E2A22"/>
    <w:rsid w:val="007E3D5F"/>
    <w:rsid w:val="007E3E21"/>
    <w:rsid w:val="007E428D"/>
    <w:rsid w:val="007E545C"/>
    <w:rsid w:val="007F1437"/>
    <w:rsid w:val="007F29C0"/>
    <w:rsid w:val="007F2D67"/>
    <w:rsid w:val="007F3867"/>
    <w:rsid w:val="007F4FD3"/>
    <w:rsid w:val="007F7495"/>
    <w:rsid w:val="007F7A65"/>
    <w:rsid w:val="007F7EA8"/>
    <w:rsid w:val="00800D4B"/>
    <w:rsid w:val="0080124D"/>
    <w:rsid w:val="008031F6"/>
    <w:rsid w:val="00810B91"/>
    <w:rsid w:val="00811D24"/>
    <w:rsid w:val="00811FC5"/>
    <w:rsid w:val="0081229A"/>
    <w:rsid w:val="00812DBB"/>
    <w:rsid w:val="00814861"/>
    <w:rsid w:val="008149AB"/>
    <w:rsid w:val="00814B47"/>
    <w:rsid w:val="00814FB3"/>
    <w:rsid w:val="008156AF"/>
    <w:rsid w:val="00815D8B"/>
    <w:rsid w:val="00817C29"/>
    <w:rsid w:val="00821612"/>
    <w:rsid w:val="00821905"/>
    <w:rsid w:val="008241A5"/>
    <w:rsid w:val="0083229F"/>
    <w:rsid w:val="00833503"/>
    <w:rsid w:val="0083417A"/>
    <w:rsid w:val="008354E0"/>
    <w:rsid w:val="00837A77"/>
    <w:rsid w:val="008421CA"/>
    <w:rsid w:val="00844E90"/>
    <w:rsid w:val="00846D25"/>
    <w:rsid w:val="00847611"/>
    <w:rsid w:val="00847F88"/>
    <w:rsid w:val="00850540"/>
    <w:rsid w:val="00850F85"/>
    <w:rsid w:val="00851584"/>
    <w:rsid w:val="008518FC"/>
    <w:rsid w:val="00851EF6"/>
    <w:rsid w:val="008532D9"/>
    <w:rsid w:val="00853D26"/>
    <w:rsid w:val="00855699"/>
    <w:rsid w:val="0085594F"/>
    <w:rsid w:val="008569D9"/>
    <w:rsid w:val="00860503"/>
    <w:rsid w:val="00862F49"/>
    <w:rsid w:val="00863267"/>
    <w:rsid w:val="008639E1"/>
    <w:rsid w:val="00864F90"/>
    <w:rsid w:val="00865F3E"/>
    <w:rsid w:val="00866DCD"/>
    <w:rsid w:val="00867D19"/>
    <w:rsid w:val="00871CFB"/>
    <w:rsid w:val="0087428B"/>
    <w:rsid w:val="00875F8E"/>
    <w:rsid w:val="00876F4D"/>
    <w:rsid w:val="00883253"/>
    <w:rsid w:val="008846BB"/>
    <w:rsid w:val="00884AAB"/>
    <w:rsid w:val="00887D2C"/>
    <w:rsid w:val="00892C4A"/>
    <w:rsid w:val="00893053"/>
    <w:rsid w:val="008948E5"/>
    <w:rsid w:val="00894D63"/>
    <w:rsid w:val="008952E0"/>
    <w:rsid w:val="00895F3C"/>
    <w:rsid w:val="0089684C"/>
    <w:rsid w:val="00896B01"/>
    <w:rsid w:val="00897240"/>
    <w:rsid w:val="008976C0"/>
    <w:rsid w:val="008A079D"/>
    <w:rsid w:val="008A0E12"/>
    <w:rsid w:val="008A17C4"/>
    <w:rsid w:val="008A27FF"/>
    <w:rsid w:val="008A326F"/>
    <w:rsid w:val="008A3369"/>
    <w:rsid w:val="008A4B5F"/>
    <w:rsid w:val="008A561E"/>
    <w:rsid w:val="008A58CE"/>
    <w:rsid w:val="008A5EA4"/>
    <w:rsid w:val="008A6BE6"/>
    <w:rsid w:val="008A7477"/>
    <w:rsid w:val="008A74C2"/>
    <w:rsid w:val="008A7E21"/>
    <w:rsid w:val="008B113B"/>
    <w:rsid w:val="008B1C0D"/>
    <w:rsid w:val="008B3F8D"/>
    <w:rsid w:val="008B5933"/>
    <w:rsid w:val="008B5956"/>
    <w:rsid w:val="008B7754"/>
    <w:rsid w:val="008C0CE5"/>
    <w:rsid w:val="008C0FF0"/>
    <w:rsid w:val="008C3A1C"/>
    <w:rsid w:val="008C4375"/>
    <w:rsid w:val="008C4AAF"/>
    <w:rsid w:val="008C5F98"/>
    <w:rsid w:val="008C6509"/>
    <w:rsid w:val="008C704E"/>
    <w:rsid w:val="008C71F8"/>
    <w:rsid w:val="008C777C"/>
    <w:rsid w:val="008D0464"/>
    <w:rsid w:val="008D1C00"/>
    <w:rsid w:val="008D25AD"/>
    <w:rsid w:val="008D3279"/>
    <w:rsid w:val="008D3355"/>
    <w:rsid w:val="008D3904"/>
    <w:rsid w:val="008D3D18"/>
    <w:rsid w:val="008D45AA"/>
    <w:rsid w:val="008D4BE2"/>
    <w:rsid w:val="008D5FB4"/>
    <w:rsid w:val="008D7154"/>
    <w:rsid w:val="008E04DB"/>
    <w:rsid w:val="008E2A2F"/>
    <w:rsid w:val="008E3E50"/>
    <w:rsid w:val="008E6217"/>
    <w:rsid w:val="008E700C"/>
    <w:rsid w:val="008E7D66"/>
    <w:rsid w:val="008F0B0F"/>
    <w:rsid w:val="008F15C6"/>
    <w:rsid w:val="008F2063"/>
    <w:rsid w:val="008F2C39"/>
    <w:rsid w:val="008F2C62"/>
    <w:rsid w:val="008F3143"/>
    <w:rsid w:val="008F4A93"/>
    <w:rsid w:val="008F74FB"/>
    <w:rsid w:val="00902E6E"/>
    <w:rsid w:val="009033A4"/>
    <w:rsid w:val="00905745"/>
    <w:rsid w:val="009058DF"/>
    <w:rsid w:val="0091038C"/>
    <w:rsid w:val="00910BE6"/>
    <w:rsid w:val="00911167"/>
    <w:rsid w:val="0091141C"/>
    <w:rsid w:val="009130E0"/>
    <w:rsid w:val="009145FF"/>
    <w:rsid w:val="009146E7"/>
    <w:rsid w:val="0091555B"/>
    <w:rsid w:val="00915D07"/>
    <w:rsid w:val="00916089"/>
    <w:rsid w:val="009164E4"/>
    <w:rsid w:val="00924404"/>
    <w:rsid w:val="00925332"/>
    <w:rsid w:val="00925F59"/>
    <w:rsid w:val="00927FEE"/>
    <w:rsid w:val="009304CE"/>
    <w:rsid w:val="0093093F"/>
    <w:rsid w:val="009319B7"/>
    <w:rsid w:val="00931EA0"/>
    <w:rsid w:val="009335E3"/>
    <w:rsid w:val="00934B66"/>
    <w:rsid w:val="00937665"/>
    <w:rsid w:val="00937A39"/>
    <w:rsid w:val="00941181"/>
    <w:rsid w:val="00942509"/>
    <w:rsid w:val="0094627F"/>
    <w:rsid w:val="00947D06"/>
    <w:rsid w:val="009504E5"/>
    <w:rsid w:val="0095086B"/>
    <w:rsid w:val="0095102F"/>
    <w:rsid w:val="0095145A"/>
    <w:rsid w:val="009539AA"/>
    <w:rsid w:val="00953F6A"/>
    <w:rsid w:val="00954678"/>
    <w:rsid w:val="0096078C"/>
    <w:rsid w:val="00960D0A"/>
    <w:rsid w:val="00961FBE"/>
    <w:rsid w:val="009628E1"/>
    <w:rsid w:val="0096344E"/>
    <w:rsid w:val="00964886"/>
    <w:rsid w:val="009657BB"/>
    <w:rsid w:val="009668F6"/>
    <w:rsid w:val="00966C6C"/>
    <w:rsid w:val="009728DA"/>
    <w:rsid w:val="009769B2"/>
    <w:rsid w:val="00980358"/>
    <w:rsid w:val="009805DC"/>
    <w:rsid w:val="00981A82"/>
    <w:rsid w:val="009830D5"/>
    <w:rsid w:val="00983FD3"/>
    <w:rsid w:val="0098461E"/>
    <w:rsid w:val="009856A2"/>
    <w:rsid w:val="00985B8E"/>
    <w:rsid w:val="00986CC7"/>
    <w:rsid w:val="00990909"/>
    <w:rsid w:val="009918A7"/>
    <w:rsid w:val="00991A51"/>
    <w:rsid w:val="0099220B"/>
    <w:rsid w:val="00992497"/>
    <w:rsid w:val="0099258F"/>
    <w:rsid w:val="009939C5"/>
    <w:rsid w:val="00993C2E"/>
    <w:rsid w:val="009A1AB8"/>
    <w:rsid w:val="009A1BBF"/>
    <w:rsid w:val="009A2DFD"/>
    <w:rsid w:val="009A37E0"/>
    <w:rsid w:val="009A466F"/>
    <w:rsid w:val="009A4726"/>
    <w:rsid w:val="009A49C4"/>
    <w:rsid w:val="009A52A0"/>
    <w:rsid w:val="009A57E0"/>
    <w:rsid w:val="009B037A"/>
    <w:rsid w:val="009B0669"/>
    <w:rsid w:val="009B2CE7"/>
    <w:rsid w:val="009B4404"/>
    <w:rsid w:val="009B6538"/>
    <w:rsid w:val="009B686E"/>
    <w:rsid w:val="009C1BFB"/>
    <w:rsid w:val="009C1D9E"/>
    <w:rsid w:val="009C4598"/>
    <w:rsid w:val="009C5C18"/>
    <w:rsid w:val="009D0CC6"/>
    <w:rsid w:val="009D6491"/>
    <w:rsid w:val="009E04B3"/>
    <w:rsid w:val="009E3835"/>
    <w:rsid w:val="009E39EB"/>
    <w:rsid w:val="009E4B5B"/>
    <w:rsid w:val="009E56E1"/>
    <w:rsid w:val="009E63F4"/>
    <w:rsid w:val="009E6930"/>
    <w:rsid w:val="009E6D36"/>
    <w:rsid w:val="009F2AC9"/>
    <w:rsid w:val="009F2EB3"/>
    <w:rsid w:val="009F4EFF"/>
    <w:rsid w:val="00A00681"/>
    <w:rsid w:val="00A0112B"/>
    <w:rsid w:val="00A01C16"/>
    <w:rsid w:val="00A02C7F"/>
    <w:rsid w:val="00A03949"/>
    <w:rsid w:val="00A047CB"/>
    <w:rsid w:val="00A0487C"/>
    <w:rsid w:val="00A0687D"/>
    <w:rsid w:val="00A11728"/>
    <w:rsid w:val="00A120A3"/>
    <w:rsid w:val="00A13F1F"/>
    <w:rsid w:val="00A15171"/>
    <w:rsid w:val="00A15641"/>
    <w:rsid w:val="00A177E6"/>
    <w:rsid w:val="00A20181"/>
    <w:rsid w:val="00A20737"/>
    <w:rsid w:val="00A20E22"/>
    <w:rsid w:val="00A212E5"/>
    <w:rsid w:val="00A223C2"/>
    <w:rsid w:val="00A23984"/>
    <w:rsid w:val="00A25212"/>
    <w:rsid w:val="00A261BE"/>
    <w:rsid w:val="00A27314"/>
    <w:rsid w:val="00A30B68"/>
    <w:rsid w:val="00A31152"/>
    <w:rsid w:val="00A31909"/>
    <w:rsid w:val="00A35970"/>
    <w:rsid w:val="00A36EC6"/>
    <w:rsid w:val="00A425B4"/>
    <w:rsid w:val="00A4464A"/>
    <w:rsid w:val="00A4542A"/>
    <w:rsid w:val="00A46A80"/>
    <w:rsid w:val="00A46AD2"/>
    <w:rsid w:val="00A4711E"/>
    <w:rsid w:val="00A50096"/>
    <w:rsid w:val="00A544F4"/>
    <w:rsid w:val="00A545A0"/>
    <w:rsid w:val="00A548E8"/>
    <w:rsid w:val="00A55479"/>
    <w:rsid w:val="00A5681B"/>
    <w:rsid w:val="00A57151"/>
    <w:rsid w:val="00A572E6"/>
    <w:rsid w:val="00A5740B"/>
    <w:rsid w:val="00A575B1"/>
    <w:rsid w:val="00A57772"/>
    <w:rsid w:val="00A57D0D"/>
    <w:rsid w:val="00A60CAB"/>
    <w:rsid w:val="00A6221C"/>
    <w:rsid w:val="00A66A34"/>
    <w:rsid w:val="00A675D1"/>
    <w:rsid w:val="00A7017F"/>
    <w:rsid w:val="00A7285E"/>
    <w:rsid w:val="00A72A80"/>
    <w:rsid w:val="00A739FD"/>
    <w:rsid w:val="00A74CBB"/>
    <w:rsid w:val="00A74F4F"/>
    <w:rsid w:val="00A755CE"/>
    <w:rsid w:val="00A757CE"/>
    <w:rsid w:val="00A76A20"/>
    <w:rsid w:val="00A76A57"/>
    <w:rsid w:val="00A771B5"/>
    <w:rsid w:val="00A80457"/>
    <w:rsid w:val="00A80D9F"/>
    <w:rsid w:val="00A8371C"/>
    <w:rsid w:val="00A83E9C"/>
    <w:rsid w:val="00A855EF"/>
    <w:rsid w:val="00A8640C"/>
    <w:rsid w:val="00A87C51"/>
    <w:rsid w:val="00A87FF7"/>
    <w:rsid w:val="00A9291E"/>
    <w:rsid w:val="00A93590"/>
    <w:rsid w:val="00A935C9"/>
    <w:rsid w:val="00A94B5F"/>
    <w:rsid w:val="00A94BC4"/>
    <w:rsid w:val="00A94C81"/>
    <w:rsid w:val="00A95AA5"/>
    <w:rsid w:val="00A97B46"/>
    <w:rsid w:val="00AA0691"/>
    <w:rsid w:val="00AA0F57"/>
    <w:rsid w:val="00AA1F52"/>
    <w:rsid w:val="00AA273E"/>
    <w:rsid w:val="00AA4060"/>
    <w:rsid w:val="00AA56A8"/>
    <w:rsid w:val="00AA6A21"/>
    <w:rsid w:val="00AA6D93"/>
    <w:rsid w:val="00AB0A93"/>
    <w:rsid w:val="00AB0E23"/>
    <w:rsid w:val="00AB3143"/>
    <w:rsid w:val="00AB5133"/>
    <w:rsid w:val="00AB6AEF"/>
    <w:rsid w:val="00AC0BD6"/>
    <w:rsid w:val="00AC12EC"/>
    <w:rsid w:val="00AC2EC7"/>
    <w:rsid w:val="00AC30BA"/>
    <w:rsid w:val="00AC4741"/>
    <w:rsid w:val="00AC5EF0"/>
    <w:rsid w:val="00AC6660"/>
    <w:rsid w:val="00AD064B"/>
    <w:rsid w:val="00AD0A25"/>
    <w:rsid w:val="00AD1DE1"/>
    <w:rsid w:val="00AD2DF4"/>
    <w:rsid w:val="00AD54CE"/>
    <w:rsid w:val="00AD6814"/>
    <w:rsid w:val="00AE06D2"/>
    <w:rsid w:val="00AE1400"/>
    <w:rsid w:val="00AE2E6E"/>
    <w:rsid w:val="00AE4AF5"/>
    <w:rsid w:val="00AE6E15"/>
    <w:rsid w:val="00AE7570"/>
    <w:rsid w:val="00AF0ECC"/>
    <w:rsid w:val="00AF15B6"/>
    <w:rsid w:val="00AF2DAB"/>
    <w:rsid w:val="00AF6D1B"/>
    <w:rsid w:val="00B007B2"/>
    <w:rsid w:val="00B02A7C"/>
    <w:rsid w:val="00B040F9"/>
    <w:rsid w:val="00B06F3E"/>
    <w:rsid w:val="00B07B7A"/>
    <w:rsid w:val="00B07DAD"/>
    <w:rsid w:val="00B10DAD"/>
    <w:rsid w:val="00B12A0A"/>
    <w:rsid w:val="00B138A9"/>
    <w:rsid w:val="00B159CD"/>
    <w:rsid w:val="00B17C48"/>
    <w:rsid w:val="00B20BC7"/>
    <w:rsid w:val="00B22DDF"/>
    <w:rsid w:val="00B230E6"/>
    <w:rsid w:val="00B23124"/>
    <w:rsid w:val="00B24109"/>
    <w:rsid w:val="00B24EA9"/>
    <w:rsid w:val="00B25F3F"/>
    <w:rsid w:val="00B26E63"/>
    <w:rsid w:val="00B27717"/>
    <w:rsid w:val="00B32D74"/>
    <w:rsid w:val="00B33A54"/>
    <w:rsid w:val="00B33E23"/>
    <w:rsid w:val="00B35793"/>
    <w:rsid w:val="00B35B10"/>
    <w:rsid w:val="00B35D9C"/>
    <w:rsid w:val="00B35E3B"/>
    <w:rsid w:val="00B367FB"/>
    <w:rsid w:val="00B40B6B"/>
    <w:rsid w:val="00B43F2A"/>
    <w:rsid w:val="00B45E7A"/>
    <w:rsid w:val="00B474A9"/>
    <w:rsid w:val="00B478BB"/>
    <w:rsid w:val="00B47C64"/>
    <w:rsid w:val="00B505C6"/>
    <w:rsid w:val="00B52AF4"/>
    <w:rsid w:val="00B532E2"/>
    <w:rsid w:val="00B534DE"/>
    <w:rsid w:val="00B53DA2"/>
    <w:rsid w:val="00B542D6"/>
    <w:rsid w:val="00B54333"/>
    <w:rsid w:val="00B5457F"/>
    <w:rsid w:val="00B56B32"/>
    <w:rsid w:val="00B607E0"/>
    <w:rsid w:val="00B6293E"/>
    <w:rsid w:val="00B630B4"/>
    <w:rsid w:val="00B63CB4"/>
    <w:rsid w:val="00B65AF8"/>
    <w:rsid w:val="00B6634A"/>
    <w:rsid w:val="00B66387"/>
    <w:rsid w:val="00B6667D"/>
    <w:rsid w:val="00B66B6C"/>
    <w:rsid w:val="00B66FEC"/>
    <w:rsid w:val="00B71491"/>
    <w:rsid w:val="00B72EB5"/>
    <w:rsid w:val="00B743AE"/>
    <w:rsid w:val="00B8063F"/>
    <w:rsid w:val="00B808BD"/>
    <w:rsid w:val="00B80C99"/>
    <w:rsid w:val="00B83D2B"/>
    <w:rsid w:val="00B83DB9"/>
    <w:rsid w:val="00B84B68"/>
    <w:rsid w:val="00B85BE6"/>
    <w:rsid w:val="00B900E1"/>
    <w:rsid w:val="00B90E17"/>
    <w:rsid w:val="00B91B1B"/>
    <w:rsid w:val="00B92016"/>
    <w:rsid w:val="00B930D9"/>
    <w:rsid w:val="00B94FB3"/>
    <w:rsid w:val="00B95381"/>
    <w:rsid w:val="00B96707"/>
    <w:rsid w:val="00B97F1A"/>
    <w:rsid w:val="00BA02C9"/>
    <w:rsid w:val="00BA1463"/>
    <w:rsid w:val="00BA1D2C"/>
    <w:rsid w:val="00BA59DE"/>
    <w:rsid w:val="00BA65CC"/>
    <w:rsid w:val="00BA678D"/>
    <w:rsid w:val="00BA7E20"/>
    <w:rsid w:val="00BB0130"/>
    <w:rsid w:val="00BB020B"/>
    <w:rsid w:val="00BB063B"/>
    <w:rsid w:val="00BB09D4"/>
    <w:rsid w:val="00BB0FEC"/>
    <w:rsid w:val="00BB178A"/>
    <w:rsid w:val="00BB334F"/>
    <w:rsid w:val="00BB420F"/>
    <w:rsid w:val="00BB473E"/>
    <w:rsid w:val="00BB6691"/>
    <w:rsid w:val="00BB731F"/>
    <w:rsid w:val="00BC04FD"/>
    <w:rsid w:val="00BC0FDC"/>
    <w:rsid w:val="00BC1460"/>
    <w:rsid w:val="00BC2A90"/>
    <w:rsid w:val="00BC34F6"/>
    <w:rsid w:val="00BC4FE3"/>
    <w:rsid w:val="00BC5E8D"/>
    <w:rsid w:val="00BC6514"/>
    <w:rsid w:val="00BC6A0C"/>
    <w:rsid w:val="00BC6FFA"/>
    <w:rsid w:val="00BD021A"/>
    <w:rsid w:val="00BD0E0E"/>
    <w:rsid w:val="00BD18CE"/>
    <w:rsid w:val="00BD4ACB"/>
    <w:rsid w:val="00BD6060"/>
    <w:rsid w:val="00BE1FB3"/>
    <w:rsid w:val="00BE2B80"/>
    <w:rsid w:val="00BE4B9C"/>
    <w:rsid w:val="00BE5D37"/>
    <w:rsid w:val="00BE6CAF"/>
    <w:rsid w:val="00BF042B"/>
    <w:rsid w:val="00BF14A0"/>
    <w:rsid w:val="00BF1BEB"/>
    <w:rsid w:val="00BF2C83"/>
    <w:rsid w:val="00BF5B0D"/>
    <w:rsid w:val="00BF5B44"/>
    <w:rsid w:val="00BF75C2"/>
    <w:rsid w:val="00BF78C7"/>
    <w:rsid w:val="00C029AC"/>
    <w:rsid w:val="00C0388F"/>
    <w:rsid w:val="00C03C98"/>
    <w:rsid w:val="00C03DFA"/>
    <w:rsid w:val="00C05A50"/>
    <w:rsid w:val="00C05ACD"/>
    <w:rsid w:val="00C064A2"/>
    <w:rsid w:val="00C06861"/>
    <w:rsid w:val="00C07D63"/>
    <w:rsid w:val="00C10996"/>
    <w:rsid w:val="00C10BE9"/>
    <w:rsid w:val="00C123A2"/>
    <w:rsid w:val="00C133B7"/>
    <w:rsid w:val="00C16D5B"/>
    <w:rsid w:val="00C1740E"/>
    <w:rsid w:val="00C20A35"/>
    <w:rsid w:val="00C20F1B"/>
    <w:rsid w:val="00C20F1F"/>
    <w:rsid w:val="00C25B17"/>
    <w:rsid w:val="00C25E05"/>
    <w:rsid w:val="00C261D3"/>
    <w:rsid w:val="00C266F3"/>
    <w:rsid w:val="00C273A3"/>
    <w:rsid w:val="00C30151"/>
    <w:rsid w:val="00C314E9"/>
    <w:rsid w:val="00C329D5"/>
    <w:rsid w:val="00C33D98"/>
    <w:rsid w:val="00C376AF"/>
    <w:rsid w:val="00C4063A"/>
    <w:rsid w:val="00C408A4"/>
    <w:rsid w:val="00C40C72"/>
    <w:rsid w:val="00C4284E"/>
    <w:rsid w:val="00C42D8F"/>
    <w:rsid w:val="00C451DF"/>
    <w:rsid w:val="00C4571B"/>
    <w:rsid w:val="00C460E9"/>
    <w:rsid w:val="00C47217"/>
    <w:rsid w:val="00C50AB0"/>
    <w:rsid w:val="00C51304"/>
    <w:rsid w:val="00C52BC2"/>
    <w:rsid w:val="00C52F90"/>
    <w:rsid w:val="00C5332D"/>
    <w:rsid w:val="00C54940"/>
    <w:rsid w:val="00C54AE8"/>
    <w:rsid w:val="00C56948"/>
    <w:rsid w:val="00C56F41"/>
    <w:rsid w:val="00C6029B"/>
    <w:rsid w:val="00C60DAA"/>
    <w:rsid w:val="00C61500"/>
    <w:rsid w:val="00C61C43"/>
    <w:rsid w:val="00C61CF5"/>
    <w:rsid w:val="00C627F9"/>
    <w:rsid w:val="00C62E0D"/>
    <w:rsid w:val="00C62FA7"/>
    <w:rsid w:val="00C62FC6"/>
    <w:rsid w:val="00C6382C"/>
    <w:rsid w:val="00C638F5"/>
    <w:rsid w:val="00C661CA"/>
    <w:rsid w:val="00C6663E"/>
    <w:rsid w:val="00C67A14"/>
    <w:rsid w:val="00C700F5"/>
    <w:rsid w:val="00C711DE"/>
    <w:rsid w:val="00C7139E"/>
    <w:rsid w:val="00C73862"/>
    <w:rsid w:val="00C73C0C"/>
    <w:rsid w:val="00C73DF3"/>
    <w:rsid w:val="00C76C29"/>
    <w:rsid w:val="00C81E8C"/>
    <w:rsid w:val="00C84475"/>
    <w:rsid w:val="00C9490A"/>
    <w:rsid w:val="00C95845"/>
    <w:rsid w:val="00CA26B4"/>
    <w:rsid w:val="00CA36F3"/>
    <w:rsid w:val="00CA3ACA"/>
    <w:rsid w:val="00CA3B70"/>
    <w:rsid w:val="00CA49DB"/>
    <w:rsid w:val="00CA6243"/>
    <w:rsid w:val="00CA6268"/>
    <w:rsid w:val="00CA713D"/>
    <w:rsid w:val="00CB034B"/>
    <w:rsid w:val="00CB2204"/>
    <w:rsid w:val="00CB3E1E"/>
    <w:rsid w:val="00CB5F80"/>
    <w:rsid w:val="00CB6741"/>
    <w:rsid w:val="00CB72F9"/>
    <w:rsid w:val="00CC2DD3"/>
    <w:rsid w:val="00CC3FBD"/>
    <w:rsid w:val="00CC652B"/>
    <w:rsid w:val="00CD016F"/>
    <w:rsid w:val="00CD07A2"/>
    <w:rsid w:val="00CD33E5"/>
    <w:rsid w:val="00CD4437"/>
    <w:rsid w:val="00CD4643"/>
    <w:rsid w:val="00CD5CA9"/>
    <w:rsid w:val="00CD609D"/>
    <w:rsid w:val="00CD6685"/>
    <w:rsid w:val="00CD795D"/>
    <w:rsid w:val="00CE4159"/>
    <w:rsid w:val="00CE61A0"/>
    <w:rsid w:val="00CE7BA8"/>
    <w:rsid w:val="00CE7FEF"/>
    <w:rsid w:val="00CF0999"/>
    <w:rsid w:val="00CF0AA5"/>
    <w:rsid w:val="00CF2098"/>
    <w:rsid w:val="00CF332B"/>
    <w:rsid w:val="00CF4346"/>
    <w:rsid w:val="00CF4602"/>
    <w:rsid w:val="00CF581B"/>
    <w:rsid w:val="00CF6417"/>
    <w:rsid w:val="00D00265"/>
    <w:rsid w:val="00D00F92"/>
    <w:rsid w:val="00D015DC"/>
    <w:rsid w:val="00D01620"/>
    <w:rsid w:val="00D023B7"/>
    <w:rsid w:val="00D0341C"/>
    <w:rsid w:val="00D03E00"/>
    <w:rsid w:val="00D04DBA"/>
    <w:rsid w:val="00D054A0"/>
    <w:rsid w:val="00D0671B"/>
    <w:rsid w:val="00D068CA"/>
    <w:rsid w:val="00D06A37"/>
    <w:rsid w:val="00D07012"/>
    <w:rsid w:val="00D079C5"/>
    <w:rsid w:val="00D07CA0"/>
    <w:rsid w:val="00D10F8B"/>
    <w:rsid w:val="00D1373F"/>
    <w:rsid w:val="00D13741"/>
    <w:rsid w:val="00D14EE7"/>
    <w:rsid w:val="00D1679D"/>
    <w:rsid w:val="00D223F3"/>
    <w:rsid w:val="00D240E7"/>
    <w:rsid w:val="00D241F4"/>
    <w:rsid w:val="00D24944"/>
    <w:rsid w:val="00D251C5"/>
    <w:rsid w:val="00D25E7A"/>
    <w:rsid w:val="00D2685B"/>
    <w:rsid w:val="00D32385"/>
    <w:rsid w:val="00D323AA"/>
    <w:rsid w:val="00D32EC6"/>
    <w:rsid w:val="00D36DB8"/>
    <w:rsid w:val="00D37226"/>
    <w:rsid w:val="00D43025"/>
    <w:rsid w:val="00D44253"/>
    <w:rsid w:val="00D44AF2"/>
    <w:rsid w:val="00D4604F"/>
    <w:rsid w:val="00D46279"/>
    <w:rsid w:val="00D46837"/>
    <w:rsid w:val="00D46A56"/>
    <w:rsid w:val="00D47258"/>
    <w:rsid w:val="00D475CE"/>
    <w:rsid w:val="00D478AC"/>
    <w:rsid w:val="00D47F5D"/>
    <w:rsid w:val="00D509BF"/>
    <w:rsid w:val="00D50D5F"/>
    <w:rsid w:val="00D51D8B"/>
    <w:rsid w:val="00D51F12"/>
    <w:rsid w:val="00D528A7"/>
    <w:rsid w:val="00D53A0A"/>
    <w:rsid w:val="00D55698"/>
    <w:rsid w:val="00D55958"/>
    <w:rsid w:val="00D5631E"/>
    <w:rsid w:val="00D56543"/>
    <w:rsid w:val="00D60790"/>
    <w:rsid w:val="00D62874"/>
    <w:rsid w:val="00D62D10"/>
    <w:rsid w:val="00D638BD"/>
    <w:rsid w:val="00D6516E"/>
    <w:rsid w:val="00D67442"/>
    <w:rsid w:val="00D6772E"/>
    <w:rsid w:val="00D70B09"/>
    <w:rsid w:val="00D718F5"/>
    <w:rsid w:val="00D71E32"/>
    <w:rsid w:val="00D72632"/>
    <w:rsid w:val="00D72DF5"/>
    <w:rsid w:val="00D72FA1"/>
    <w:rsid w:val="00D73F9A"/>
    <w:rsid w:val="00D748C4"/>
    <w:rsid w:val="00D75C13"/>
    <w:rsid w:val="00D75F87"/>
    <w:rsid w:val="00D765E3"/>
    <w:rsid w:val="00D77038"/>
    <w:rsid w:val="00D77797"/>
    <w:rsid w:val="00D77A06"/>
    <w:rsid w:val="00D80BE2"/>
    <w:rsid w:val="00D80E90"/>
    <w:rsid w:val="00D827B3"/>
    <w:rsid w:val="00D859CC"/>
    <w:rsid w:val="00D87997"/>
    <w:rsid w:val="00D930CB"/>
    <w:rsid w:val="00D933CE"/>
    <w:rsid w:val="00D93600"/>
    <w:rsid w:val="00D9379C"/>
    <w:rsid w:val="00D93C84"/>
    <w:rsid w:val="00D9502D"/>
    <w:rsid w:val="00DA0FAD"/>
    <w:rsid w:val="00DA236D"/>
    <w:rsid w:val="00DA266D"/>
    <w:rsid w:val="00DA2BDB"/>
    <w:rsid w:val="00DA2D3E"/>
    <w:rsid w:val="00DA2E6C"/>
    <w:rsid w:val="00DA336D"/>
    <w:rsid w:val="00DA34E1"/>
    <w:rsid w:val="00DA44CF"/>
    <w:rsid w:val="00DA7D4C"/>
    <w:rsid w:val="00DB0691"/>
    <w:rsid w:val="00DB0B33"/>
    <w:rsid w:val="00DB17B3"/>
    <w:rsid w:val="00DB1B92"/>
    <w:rsid w:val="00DB4092"/>
    <w:rsid w:val="00DB457F"/>
    <w:rsid w:val="00DB50AD"/>
    <w:rsid w:val="00DB6B9B"/>
    <w:rsid w:val="00DB6F6A"/>
    <w:rsid w:val="00DB7EBD"/>
    <w:rsid w:val="00DC02C0"/>
    <w:rsid w:val="00DC06E3"/>
    <w:rsid w:val="00DC0A1A"/>
    <w:rsid w:val="00DC1DB9"/>
    <w:rsid w:val="00DC262B"/>
    <w:rsid w:val="00DC3804"/>
    <w:rsid w:val="00DC381B"/>
    <w:rsid w:val="00DC4902"/>
    <w:rsid w:val="00DC4F8F"/>
    <w:rsid w:val="00DD0049"/>
    <w:rsid w:val="00DD0ACE"/>
    <w:rsid w:val="00DD195F"/>
    <w:rsid w:val="00DD3890"/>
    <w:rsid w:val="00DE1BD5"/>
    <w:rsid w:val="00DE47B6"/>
    <w:rsid w:val="00DE4EB8"/>
    <w:rsid w:val="00DE6A3E"/>
    <w:rsid w:val="00DE7B11"/>
    <w:rsid w:val="00DF02F1"/>
    <w:rsid w:val="00DF08F5"/>
    <w:rsid w:val="00DF2596"/>
    <w:rsid w:val="00DF385B"/>
    <w:rsid w:val="00DF48A7"/>
    <w:rsid w:val="00DF6200"/>
    <w:rsid w:val="00DF701C"/>
    <w:rsid w:val="00E0091C"/>
    <w:rsid w:val="00E00AC5"/>
    <w:rsid w:val="00E0147A"/>
    <w:rsid w:val="00E025BD"/>
    <w:rsid w:val="00E03BA9"/>
    <w:rsid w:val="00E0471C"/>
    <w:rsid w:val="00E04C0C"/>
    <w:rsid w:val="00E06471"/>
    <w:rsid w:val="00E0684F"/>
    <w:rsid w:val="00E141FC"/>
    <w:rsid w:val="00E146A9"/>
    <w:rsid w:val="00E14BC1"/>
    <w:rsid w:val="00E22E07"/>
    <w:rsid w:val="00E23D36"/>
    <w:rsid w:val="00E252FD"/>
    <w:rsid w:val="00E2687B"/>
    <w:rsid w:val="00E31A57"/>
    <w:rsid w:val="00E31EAF"/>
    <w:rsid w:val="00E31EC2"/>
    <w:rsid w:val="00E323DE"/>
    <w:rsid w:val="00E32A82"/>
    <w:rsid w:val="00E33447"/>
    <w:rsid w:val="00E35027"/>
    <w:rsid w:val="00E3548C"/>
    <w:rsid w:val="00E363CB"/>
    <w:rsid w:val="00E376BA"/>
    <w:rsid w:val="00E42135"/>
    <w:rsid w:val="00E43923"/>
    <w:rsid w:val="00E445BD"/>
    <w:rsid w:val="00E44924"/>
    <w:rsid w:val="00E45A33"/>
    <w:rsid w:val="00E45B54"/>
    <w:rsid w:val="00E4602C"/>
    <w:rsid w:val="00E51AE0"/>
    <w:rsid w:val="00E54AEC"/>
    <w:rsid w:val="00E56520"/>
    <w:rsid w:val="00E56DC9"/>
    <w:rsid w:val="00E57559"/>
    <w:rsid w:val="00E60039"/>
    <w:rsid w:val="00E62D80"/>
    <w:rsid w:val="00E655A3"/>
    <w:rsid w:val="00E665A1"/>
    <w:rsid w:val="00E70096"/>
    <w:rsid w:val="00E72B73"/>
    <w:rsid w:val="00E766F9"/>
    <w:rsid w:val="00E76A59"/>
    <w:rsid w:val="00E77A2E"/>
    <w:rsid w:val="00E80BA7"/>
    <w:rsid w:val="00E8154D"/>
    <w:rsid w:val="00E8254E"/>
    <w:rsid w:val="00E825DB"/>
    <w:rsid w:val="00E83F06"/>
    <w:rsid w:val="00E84D41"/>
    <w:rsid w:val="00E87136"/>
    <w:rsid w:val="00E87DA8"/>
    <w:rsid w:val="00E9130F"/>
    <w:rsid w:val="00E92327"/>
    <w:rsid w:val="00E93BA8"/>
    <w:rsid w:val="00E94860"/>
    <w:rsid w:val="00EA1415"/>
    <w:rsid w:val="00EA17CB"/>
    <w:rsid w:val="00EA1B84"/>
    <w:rsid w:val="00EA35C9"/>
    <w:rsid w:val="00EA4889"/>
    <w:rsid w:val="00EA51D4"/>
    <w:rsid w:val="00EA5A3E"/>
    <w:rsid w:val="00EA61A1"/>
    <w:rsid w:val="00EA6A58"/>
    <w:rsid w:val="00EA6E96"/>
    <w:rsid w:val="00EB077E"/>
    <w:rsid w:val="00EB18E7"/>
    <w:rsid w:val="00EB19C6"/>
    <w:rsid w:val="00EB4224"/>
    <w:rsid w:val="00EB55BC"/>
    <w:rsid w:val="00EB5C30"/>
    <w:rsid w:val="00EB60AA"/>
    <w:rsid w:val="00EC37B5"/>
    <w:rsid w:val="00EC790F"/>
    <w:rsid w:val="00EC7F6E"/>
    <w:rsid w:val="00ED0EEA"/>
    <w:rsid w:val="00ED1C4E"/>
    <w:rsid w:val="00ED1DF3"/>
    <w:rsid w:val="00ED33FF"/>
    <w:rsid w:val="00ED400A"/>
    <w:rsid w:val="00ED41AC"/>
    <w:rsid w:val="00ED4271"/>
    <w:rsid w:val="00ED442E"/>
    <w:rsid w:val="00ED46B2"/>
    <w:rsid w:val="00ED54F8"/>
    <w:rsid w:val="00ED5BA5"/>
    <w:rsid w:val="00ED74E6"/>
    <w:rsid w:val="00EE1A2B"/>
    <w:rsid w:val="00EE1DC1"/>
    <w:rsid w:val="00EE325B"/>
    <w:rsid w:val="00EE36C9"/>
    <w:rsid w:val="00EE40B8"/>
    <w:rsid w:val="00EE467F"/>
    <w:rsid w:val="00EE62A7"/>
    <w:rsid w:val="00EE6EA1"/>
    <w:rsid w:val="00EE6FE9"/>
    <w:rsid w:val="00EF04EF"/>
    <w:rsid w:val="00EF22F7"/>
    <w:rsid w:val="00EF3344"/>
    <w:rsid w:val="00EF377E"/>
    <w:rsid w:val="00EF45C2"/>
    <w:rsid w:val="00EF4B9A"/>
    <w:rsid w:val="00F002A1"/>
    <w:rsid w:val="00F0343B"/>
    <w:rsid w:val="00F05335"/>
    <w:rsid w:val="00F07E1E"/>
    <w:rsid w:val="00F103E2"/>
    <w:rsid w:val="00F10605"/>
    <w:rsid w:val="00F12436"/>
    <w:rsid w:val="00F12C43"/>
    <w:rsid w:val="00F13C51"/>
    <w:rsid w:val="00F14BE1"/>
    <w:rsid w:val="00F14C6B"/>
    <w:rsid w:val="00F15299"/>
    <w:rsid w:val="00F15384"/>
    <w:rsid w:val="00F15B16"/>
    <w:rsid w:val="00F15FEC"/>
    <w:rsid w:val="00F200E9"/>
    <w:rsid w:val="00F204E2"/>
    <w:rsid w:val="00F2373B"/>
    <w:rsid w:val="00F24D2F"/>
    <w:rsid w:val="00F2687E"/>
    <w:rsid w:val="00F27045"/>
    <w:rsid w:val="00F2742E"/>
    <w:rsid w:val="00F27E55"/>
    <w:rsid w:val="00F313B8"/>
    <w:rsid w:val="00F31B28"/>
    <w:rsid w:val="00F31E96"/>
    <w:rsid w:val="00F338AA"/>
    <w:rsid w:val="00F35207"/>
    <w:rsid w:val="00F37879"/>
    <w:rsid w:val="00F44680"/>
    <w:rsid w:val="00F45D33"/>
    <w:rsid w:val="00F46D87"/>
    <w:rsid w:val="00F4797C"/>
    <w:rsid w:val="00F5078F"/>
    <w:rsid w:val="00F5232F"/>
    <w:rsid w:val="00F52398"/>
    <w:rsid w:val="00F525F2"/>
    <w:rsid w:val="00F53133"/>
    <w:rsid w:val="00F5515E"/>
    <w:rsid w:val="00F552C6"/>
    <w:rsid w:val="00F55BF6"/>
    <w:rsid w:val="00F55C98"/>
    <w:rsid w:val="00F61FCA"/>
    <w:rsid w:val="00F65E6B"/>
    <w:rsid w:val="00F670A4"/>
    <w:rsid w:val="00F67C1A"/>
    <w:rsid w:val="00F73A9B"/>
    <w:rsid w:val="00F74AF0"/>
    <w:rsid w:val="00F754FE"/>
    <w:rsid w:val="00F77C59"/>
    <w:rsid w:val="00F82600"/>
    <w:rsid w:val="00F826D7"/>
    <w:rsid w:val="00F8282E"/>
    <w:rsid w:val="00F82B16"/>
    <w:rsid w:val="00F833AA"/>
    <w:rsid w:val="00F853ED"/>
    <w:rsid w:val="00F8546B"/>
    <w:rsid w:val="00F8702B"/>
    <w:rsid w:val="00F90EC6"/>
    <w:rsid w:val="00F913A8"/>
    <w:rsid w:val="00F91D3E"/>
    <w:rsid w:val="00F944B8"/>
    <w:rsid w:val="00F9453C"/>
    <w:rsid w:val="00F94621"/>
    <w:rsid w:val="00F953C1"/>
    <w:rsid w:val="00F95745"/>
    <w:rsid w:val="00F9718B"/>
    <w:rsid w:val="00FA137D"/>
    <w:rsid w:val="00FA49BD"/>
    <w:rsid w:val="00FA60DF"/>
    <w:rsid w:val="00FA65FD"/>
    <w:rsid w:val="00FB1D30"/>
    <w:rsid w:val="00FB79E3"/>
    <w:rsid w:val="00FC000A"/>
    <w:rsid w:val="00FC156C"/>
    <w:rsid w:val="00FC1CC3"/>
    <w:rsid w:val="00FC1E94"/>
    <w:rsid w:val="00FC2E74"/>
    <w:rsid w:val="00FC4D13"/>
    <w:rsid w:val="00FC675A"/>
    <w:rsid w:val="00FC792D"/>
    <w:rsid w:val="00FD0984"/>
    <w:rsid w:val="00FD3F27"/>
    <w:rsid w:val="00FD4B48"/>
    <w:rsid w:val="00FD7A68"/>
    <w:rsid w:val="00FD7B52"/>
    <w:rsid w:val="00FE0412"/>
    <w:rsid w:val="00FE25D7"/>
    <w:rsid w:val="00FE3075"/>
    <w:rsid w:val="00FE4486"/>
    <w:rsid w:val="00FE47C0"/>
    <w:rsid w:val="00FE4E97"/>
    <w:rsid w:val="00FE599F"/>
    <w:rsid w:val="00FE5A80"/>
    <w:rsid w:val="00FE5EC0"/>
    <w:rsid w:val="00FE6372"/>
    <w:rsid w:val="00FE6A42"/>
    <w:rsid w:val="00FE7D3D"/>
    <w:rsid w:val="00FF07A1"/>
    <w:rsid w:val="00FF0F28"/>
    <w:rsid w:val="00FF4F45"/>
    <w:rsid w:val="00FF500E"/>
    <w:rsid w:val="00FF5253"/>
    <w:rsid w:val="00FF58AA"/>
    <w:rsid w:val="00FF6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04B148"/>
  <w15:chartTrackingRefBased/>
  <w15:docId w15:val="{4A7D56FA-8C59-47F1-AE17-98A7D3301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401C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66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421"/>
  </w:style>
  <w:style w:type="paragraph" w:styleId="Footer">
    <w:name w:val="footer"/>
    <w:basedOn w:val="Normal"/>
    <w:link w:val="FooterChar"/>
    <w:uiPriority w:val="99"/>
    <w:unhideWhenUsed/>
    <w:rsid w:val="00266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421"/>
  </w:style>
  <w:style w:type="paragraph" w:styleId="ListParagraph">
    <w:name w:val="List Paragraph"/>
    <w:basedOn w:val="Normal"/>
    <w:qFormat/>
    <w:rsid w:val="00B6634A"/>
    <w:pPr>
      <w:ind w:left="720"/>
      <w:contextualSpacing/>
    </w:pPr>
  </w:style>
  <w:style w:type="paragraph" w:customStyle="1" w:styleId="Level1">
    <w:name w:val="Level 1"/>
    <w:basedOn w:val="Normal"/>
    <w:rsid w:val="00E04C0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semiHidden/>
    <w:rsid w:val="00BC4FE3"/>
    <w:pPr>
      <w:tabs>
        <w:tab w:val="left" w:pos="1122"/>
      </w:tabs>
      <w:spacing w:after="0" w:line="240" w:lineRule="auto"/>
      <w:ind w:left="1080" w:hanging="1080"/>
    </w:pPr>
    <w:rPr>
      <w:rFonts w:ascii="Arial" w:eastAsia="Times New Roman" w:hAnsi="Arial" w:cs="Arial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BC4FE3"/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5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5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31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1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1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FC4AD-C5AC-4159-8AF7-5F007281B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1143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s, Rachel A.</dc:creator>
  <cp:keywords/>
  <dc:description/>
  <cp:lastModifiedBy>Gomes, Diana L.</cp:lastModifiedBy>
  <cp:revision>12</cp:revision>
  <cp:lastPrinted>2017-12-20T17:20:00Z</cp:lastPrinted>
  <dcterms:created xsi:type="dcterms:W3CDTF">2018-07-27T18:14:00Z</dcterms:created>
  <dcterms:modified xsi:type="dcterms:W3CDTF">2018-07-27T19:47:00Z</dcterms:modified>
</cp:coreProperties>
</file>